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3B741" w14:textId="75BFD107" w:rsidR="007018E5" w:rsidRPr="007018E5" w:rsidRDefault="007018E5" w:rsidP="007018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jc w:val="center"/>
        <w:rPr>
          <w:rFonts w:asciiTheme="minorHAnsi" w:hAnsiTheme="minorHAnsi"/>
          <w:b/>
          <w:caps/>
          <w:sz w:val="40"/>
        </w:rPr>
      </w:pPr>
      <w:r w:rsidRPr="007018E5">
        <w:rPr>
          <w:rFonts w:asciiTheme="minorHAnsi" w:hAnsiTheme="minorHAnsi"/>
          <w:b/>
          <w:caps/>
          <w:sz w:val="40"/>
        </w:rPr>
        <w:t xml:space="preserve">SMLOUVA </w:t>
      </w:r>
      <w:r w:rsidR="00AC7AE4" w:rsidRPr="007018E5">
        <w:rPr>
          <w:rFonts w:asciiTheme="minorHAnsi" w:hAnsiTheme="minorHAnsi"/>
          <w:b/>
          <w:caps/>
          <w:sz w:val="40"/>
        </w:rPr>
        <w:t>O VYUŽITÍ</w:t>
      </w:r>
      <w:r w:rsidRPr="007018E5">
        <w:rPr>
          <w:rFonts w:asciiTheme="minorHAnsi" w:hAnsiTheme="minorHAnsi"/>
          <w:b/>
          <w:caps/>
          <w:sz w:val="40"/>
        </w:rPr>
        <w:t xml:space="preserve"> VÝSLEDKŮ</w:t>
      </w:r>
      <w:r w:rsidR="00582123">
        <w:rPr>
          <w:rFonts w:asciiTheme="minorHAnsi" w:hAnsiTheme="minorHAnsi"/>
          <w:b/>
          <w:caps/>
          <w:sz w:val="40"/>
        </w:rPr>
        <w:t xml:space="preserve"> PROJEKTU</w:t>
      </w:r>
    </w:p>
    <w:p w14:paraId="454A1C58" w14:textId="3ADFB7D8" w:rsidR="007018E5" w:rsidRPr="007018E5" w:rsidRDefault="007018E5" w:rsidP="007018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sz w:val="22"/>
          <w:szCs w:val="22"/>
        </w:rPr>
      </w:pPr>
      <w:r w:rsidRPr="007018E5">
        <w:rPr>
          <w:rFonts w:asciiTheme="minorHAnsi" w:hAnsiTheme="minorHAnsi"/>
          <w:sz w:val="22"/>
          <w:szCs w:val="22"/>
        </w:rPr>
        <w:t>Číslo smlouvy:</w:t>
      </w:r>
      <w:r w:rsidR="00AC7AE4" w:rsidRPr="00AC7AE4">
        <w:rPr>
          <w:rFonts w:asciiTheme="minorHAnsi" w:hAnsiTheme="minorHAnsi"/>
          <w:sz w:val="22"/>
          <w:szCs w:val="22"/>
        </w:rPr>
        <w:t xml:space="preserve"> </w:t>
      </w:r>
      <w:r w:rsidR="00135CAD">
        <w:rPr>
          <w:rFonts w:asciiTheme="minorHAnsi" w:hAnsiTheme="minorHAnsi"/>
          <w:sz w:val="22"/>
          <w:szCs w:val="22"/>
        </w:rPr>
        <w:t>24663/2023/00</w:t>
      </w:r>
    </w:p>
    <w:p w14:paraId="472E2CD1" w14:textId="77777777" w:rsidR="007018E5" w:rsidRPr="007018E5" w:rsidRDefault="007018E5" w:rsidP="007018E5">
      <w:pPr>
        <w:jc w:val="center"/>
        <w:rPr>
          <w:rFonts w:asciiTheme="minorHAnsi" w:hAnsiTheme="minorHAnsi"/>
          <w:sz w:val="18"/>
          <w:szCs w:val="18"/>
        </w:rPr>
      </w:pPr>
      <w:r w:rsidRPr="007018E5">
        <w:rPr>
          <w:rFonts w:asciiTheme="minorHAnsi" w:hAnsiTheme="minorHAnsi"/>
          <w:sz w:val="18"/>
          <w:szCs w:val="18"/>
        </w:rPr>
        <w:t>uzavřely níže uvedeného dne, měsíce a roku a za následujících podmínek tyto smluvní strany</w:t>
      </w:r>
    </w:p>
    <w:p w14:paraId="69735755" w14:textId="77777777" w:rsidR="007018E5" w:rsidRDefault="007018E5" w:rsidP="006E5785">
      <w:pPr>
        <w:pStyle w:val="Zkladntext5"/>
        <w:spacing w:before="0"/>
        <w:outlineLvl w:val="0"/>
        <w:rPr>
          <w:rFonts w:asciiTheme="minorHAnsi" w:hAnsiTheme="minorHAnsi" w:cs="Times New Roman"/>
          <w:b/>
          <w:sz w:val="28"/>
          <w:szCs w:val="28"/>
        </w:rPr>
      </w:pPr>
    </w:p>
    <w:p w14:paraId="24A1D55D" w14:textId="77777777" w:rsidR="009B7A03" w:rsidRPr="000F4655" w:rsidRDefault="009B7A03" w:rsidP="001B14C4">
      <w:pPr>
        <w:pStyle w:val="Zkladntext5"/>
        <w:spacing w:before="0"/>
        <w:jc w:val="both"/>
        <w:rPr>
          <w:rFonts w:asciiTheme="minorHAnsi" w:hAnsiTheme="minorHAnsi" w:cs="Times New Roman"/>
          <w:b/>
          <w:bCs/>
          <w:u w:val="single"/>
        </w:rPr>
      </w:pPr>
    </w:p>
    <w:p w14:paraId="6C84FA8C" w14:textId="77777777" w:rsidR="0010522C" w:rsidRPr="0018386B" w:rsidRDefault="0010522C" w:rsidP="0010522C">
      <w:pPr>
        <w:tabs>
          <w:tab w:val="left" w:pos="425"/>
        </w:tabs>
        <w:spacing w:after="120"/>
        <w:ind w:left="425" w:hanging="425"/>
        <w:jc w:val="both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proofErr w:type="spellStart"/>
      <w:r w:rsidRPr="0018386B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Sewio</w:t>
      </w:r>
      <w:proofErr w:type="spellEnd"/>
      <w:r w:rsidRPr="0018386B">
        <w:rPr>
          <w:rFonts w:ascii="Calibri" w:eastAsia="Cambria" w:hAnsi="Calibri"/>
          <w:b/>
          <w:color w:val="000000"/>
          <w:sz w:val="22"/>
          <w:szCs w:val="22"/>
          <w:lang w:eastAsia="en-US"/>
        </w:rPr>
        <w:t xml:space="preserve"> </w:t>
      </w:r>
      <w:proofErr w:type="spellStart"/>
      <w:r w:rsidRPr="0018386B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Networks</w:t>
      </w:r>
      <w:proofErr w:type="spellEnd"/>
      <w:r w:rsidRPr="0018386B">
        <w:rPr>
          <w:rFonts w:ascii="Calibri" w:eastAsia="Cambria" w:hAnsi="Calibri"/>
          <w:b/>
          <w:color w:val="000000"/>
          <w:sz w:val="22"/>
          <w:szCs w:val="22"/>
          <w:lang w:eastAsia="en-US"/>
        </w:rPr>
        <w:t xml:space="preserve"> s.r.o.</w:t>
      </w:r>
    </w:p>
    <w:p w14:paraId="448CB396" w14:textId="7255AA5C" w:rsidR="0010522C" w:rsidRDefault="0010522C" w:rsidP="0010522C">
      <w:pPr>
        <w:tabs>
          <w:tab w:val="left" w:pos="425"/>
          <w:tab w:val="left" w:pos="1701"/>
        </w:tabs>
        <w:spacing w:after="120"/>
        <w:ind w:left="425" w:hanging="425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18386B">
        <w:rPr>
          <w:rFonts w:ascii="Calibri" w:eastAsia="Cambria" w:hAnsi="Calibri"/>
          <w:color w:val="000000"/>
          <w:sz w:val="22"/>
          <w:szCs w:val="22"/>
          <w:lang w:eastAsia="en-US"/>
        </w:rPr>
        <w:tab/>
        <w:t xml:space="preserve">Sídlem: </w:t>
      </w:r>
      <w:r w:rsidRPr="0018386B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Purkyňova 649/127, 612 00 Brno</w:t>
      </w:r>
      <w:r w:rsidRPr="0018386B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IČ: </w:t>
      </w:r>
      <w:r w:rsidRPr="0018386B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02506238</w:t>
      </w:r>
      <w:r w:rsidRPr="0018386B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IČ: </w:t>
      </w:r>
      <w:r w:rsidRPr="0018386B"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  <w:r w:rsidRPr="0018386B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CZ02506238</w:t>
      </w:r>
      <w:r w:rsidRPr="0018386B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Bankovní spojení: </w:t>
      </w:r>
      <w:r w:rsidRPr="0018386B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Zastoupená: </w:t>
      </w:r>
      <w:r w:rsidRPr="0018386B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Ing. Ľubomír Mráz, jednatel, Ing. Milanem Šimkem, Ph.D., jednatel</w:t>
      </w:r>
      <w:r w:rsidRPr="0018386B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Odpovědný zaměstnanec za dalšího účastníka: </w:t>
      </w:r>
      <w:r w:rsidRPr="0018386B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ále též jako </w:t>
      </w:r>
      <w:r w:rsidRPr="0018386B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„příjemce“</w:t>
      </w:r>
    </w:p>
    <w:p w14:paraId="1EFE0F49" w14:textId="17C65F22" w:rsidR="00386426" w:rsidRPr="00FF0289" w:rsidRDefault="00FF0289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Cs/>
        </w:rPr>
      </w:pPr>
      <w:r>
        <w:rPr>
          <w:rFonts w:asciiTheme="minorHAnsi" w:hAnsiTheme="minorHAnsi" w:cs="Times New Roman"/>
          <w:b/>
          <w:bCs/>
        </w:rPr>
        <w:tab/>
      </w:r>
      <w:r w:rsidRPr="00FF0289">
        <w:rPr>
          <w:rFonts w:asciiTheme="minorHAnsi" w:hAnsiTheme="minorHAnsi" w:cs="Times New Roman"/>
          <w:bCs/>
        </w:rPr>
        <w:t>a</w:t>
      </w:r>
    </w:p>
    <w:p w14:paraId="4437C06E" w14:textId="77777777" w:rsidR="00FF0289" w:rsidRDefault="00FF0289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/>
          <w:bCs/>
        </w:rPr>
      </w:pPr>
    </w:p>
    <w:p w14:paraId="1AF735D1" w14:textId="418872E7" w:rsidR="00FF0289" w:rsidRDefault="00FF0289" w:rsidP="00FF0289">
      <w:pPr>
        <w:tabs>
          <w:tab w:val="left" w:pos="425"/>
        </w:tabs>
        <w:spacing w:after="120"/>
        <w:ind w:left="425" w:hanging="425"/>
        <w:jc w:val="both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D66A1E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Vysoké učení technické v</w:t>
      </w:r>
      <w:r w:rsidR="00F83297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 </w:t>
      </w:r>
      <w:r w:rsidRPr="00D66A1E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Brně</w:t>
      </w:r>
    </w:p>
    <w:p w14:paraId="6BCDB795" w14:textId="5A9C1D1B" w:rsidR="00F83297" w:rsidRPr="00D66A1E" w:rsidRDefault="00F83297" w:rsidP="00FF0289">
      <w:pPr>
        <w:tabs>
          <w:tab w:val="left" w:pos="425"/>
        </w:tabs>
        <w:spacing w:after="120"/>
        <w:ind w:left="425" w:hanging="425"/>
        <w:jc w:val="both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F83297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Fakulta elektrotechniky a komunikačních technologií</w:t>
      </w:r>
    </w:p>
    <w:p w14:paraId="54C7FA9E" w14:textId="1C333F69" w:rsidR="005A0492" w:rsidRDefault="00FF0289" w:rsidP="00FF0289">
      <w:pPr>
        <w:tabs>
          <w:tab w:val="left" w:pos="425"/>
          <w:tab w:val="left" w:pos="1701"/>
        </w:tabs>
        <w:spacing w:after="120"/>
        <w:ind w:left="425" w:hanging="425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  <w:r w:rsidRPr="00D66A1E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Sídlem: </w:t>
      </w:r>
      <w:r w:rsidRPr="00D66A1E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Antonínská 548/1, 601 90 Brno</w:t>
      </w:r>
      <w:r w:rsidRPr="00D66A1E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IČ: </w:t>
      </w:r>
      <w:r w:rsidRPr="00D66A1E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00216305 (veřejná vysoká škola, nezapisuje se do OR)</w:t>
      </w:r>
      <w:r w:rsidRPr="00D66A1E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IČ: </w:t>
      </w:r>
      <w:r w:rsidRPr="00D66A1E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CZ00216305</w:t>
      </w:r>
      <w:r w:rsidRPr="00D66A1E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Bankovní spojení: </w:t>
      </w:r>
      <w:r w:rsidRPr="00D66A1E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účet č. vedený u ČSOB</w:t>
      </w:r>
      <w:r w:rsidRPr="00D66A1E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Zastoupené: </w:t>
      </w:r>
      <w:r w:rsidR="00F83297" w:rsidRPr="00F83297">
        <w:rPr>
          <w:rFonts w:ascii="Calibri" w:eastAsia="Cambria" w:hAnsi="Calibri"/>
          <w:color w:val="000000"/>
          <w:sz w:val="22"/>
          <w:szCs w:val="22"/>
          <w:lang w:eastAsia="en-US"/>
        </w:rPr>
        <w:t>prof. RNDr. Vladimírem Aubrechtem, CSc., děkanem</w:t>
      </w:r>
      <w:r w:rsidRPr="00D66A1E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Odpovědný zaměstnanec za </w:t>
      </w:r>
      <w:r w:rsidR="00B232F7">
        <w:rPr>
          <w:rFonts w:ascii="Calibri" w:eastAsia="Cambria" w:hAnsi="Calibri"/>
          <w:color w:val="000000"/>
          <w:sz w:val="22"/>
          <w:szCs w:val="22"/>
          <w:lang w:eastAsia="en-US"/>
        </w:rPr>
        <w:t>dalšího účastníka</w:t>
      </w:r>
      <w:r w:rsidRPr="00D66A1E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: </w:t>
      </w:r>
      <w:r w:rsidRPr="00D66A1E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ále též jako </w:t>
      </w:r>
      <w:r w:rsidRPr="00D66A1E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„</w:t>
      </w:r>
      <w:r>
        <w:rPr>
          <w:rFonts w:ascii="Calibri" w:eastAsia="Cambria" w:hAnsi="Calibri"/>
          <w:b/>
          <w:color w:val="000000"/>
          <w:sz w:val="22"/>
          <w:szCs w:val="22"/>
          <w:lang w:eastAsia="en-US"/>
        </w:rPr>
        <w:t>další účastník</w:t>
      </w:r>
      <w:r w:rsidRPr="00D66A1E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“</w:t>
      </w:r>
      <w:r>
        <w:rPr>
          <w:rFonts w:ascii="Calibri" w:eastAsia="Cambria" w:hAnsi="Calibri"/>
          <w:b/>
          <w:color w:val="000000"/>
          <w:sz w:val="22"/>
          <w:szCs w:val="22"/>
          <w:lang w:eastAsia="en-US"/>
        </w:rPr>
        <w:t xml:space="preserve"> </w:t>
      </w:r>
      <w:r w:rsidRPr="00F87AF9">
        <w:rPr>
          <w:rFonts w:ascii="Calibri" w:eastAsia="Cambria" w:hAnsi="Calibri"/>
          <w:color w:val="000000"/>
          <w:sz w:val="22"/>
          <w:szCs w:val="22"/>
          <w:lang w:eastAsia="en-US"/>
        </w:rPr>
        <w:t>či</w:t>
      </w:r>
      <w:r>
        <w:rPr>
          <w:rFonts w:ascii="Calibri" w:eastAsia="Cambria" w:hAnsi="Calibri"/>
          <w:b/>
          <w:color w:val="000000"/>
          <w:sz w:val="22"/>
          <w:szCs w:val="22"/>
          <w:lang w:eastAsia="en-US"/>
        </w:rPr>
        <w:t xml:space="preserve"> „VUT“</w:t>
      </w:r>
    </w:p>
    <w:p w14:paraId="56E1852C" w14:textId="03E75050" w:rsidR="00386426" w:rsidRPr="00FF0289" w:rsidRDefault="00D66A1E" w:rsidP="0010522C">
      <w:pPr>
        <w:tabs>
          <w:tab w:val="left" w:pos="425"/>
          <w:tab w:val="left" w:pos="1701"/>
        </w:tabs>
        <w:spacing w:after="120"/>
        <w:ind w:left="425" w:hanging="425"/>
        <w:rPr>
          <w:rFonts w:ascii="Calibri" w:eastAsia="Cambria" w:hAnsi="Calibri"/>
          <w:color w:val="000000"/>
          <w:sz w:val="22"/>
          <w:szCs w:val="22"/>
          <w:lang w:eastAsia="en-US"/>
        </w:rPr>
      </w:pPr>
      <w:r w:rsidRPr="00853C6B">
        <w:rPr>
          <w:rFonts w:asciiTheme="minorHAnsi" w:eastAsia="Cambria" w:hAnsiTheme="minorHAnsi" w:cstheme="minorHAnsi"/>
          <w:color w:val="000000"/>
          <w:sz w:val="22"/>
          <w:szCs w:val="22"/>
          <w:lang w:eastAsia="en-US"/>
        </w:rPr>
        <w:tab/>
      </w:r>
    </w:p>
    <w:p w14:paraId="6CC6DD76" w14:textId="77777777" w:rsidR="00F03A3E" w:rsidRPr="005A0492" w:rsidRDefault="00F03A3E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Cs/>
        </w:rPr>
      </w:pPr>
    </w:p>
    <w:p w14:paraId="3FE2E5B7" w14:textId="77777777" w:rsidR="00860F9C" w:rsidRDefault="006056AC" w:rsidP="001D7471">
      <w:pPr>
        <w:pStyle w:val="Zkladntext5"/>
        <w:numPr>
          <w:ilvl w:val="0"/>
          <w:numId w:val="20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0F4655">
        <w:rPr>
          <w:rFonts w:asciiTheme="minorHAnsi" w:hAnsiTheme="minorHAnsi" w:cs="Times New Roman"/>
          <w:b/>
          <w:bCs/>
          <w:u w:val="single"/>
        </w:rPr>
        <w:t>Předmět smlouvy</w:t>
      </w:r>
    </w:p>
    <w:p w14:paraId="1EC6845C" w14:textId="05EEB8C6" w:rsidR="00F03A3E" w:rsidRPr="007747D8" w:rsidRDefault="003E58B2" w:rsidP="007747D8">
      <w:pPr>
        <w:pStyle w:val="Zkladntext5"/>
        <w:numPr>
          <w:ilvl w:val="1"/>
          <w:numId w:val="3"/>
        </w:numPr>
        <w:tabs>
          <w:tab w:val="clear" w:pos="792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0F4655">
        <w:rPr>
          <w:rFonts w:asciiTheme="minorHAnsi" w:hAnsiTheme="minorHAnsi" w:cs="Times New Roman"/>
        </w:rPr>
        <w:t xml:space="preserve">Tato smlouva upravuje </w:t>
      </w:r>
      <w:r w:rsidR="00804165" w:rsidRPr="000F4655">
        <w:rPr>
          <w:rFonts w:asciiTheme="minorHAnsi" w:hAnsiTheme="minorHAnsi" w:cs="Times New Roman"/>
        </w:rPr>
        <w:t xml:space="preserve">ve smyslu zákona č.130/2002 Sb., o podpoře výzkumu, experimentálního vývoje a inovací v platném znění, </w:t>
      </w:r>
      <w:r w:rsidRPr="000F4655">
        <w:rPr>
          <w:rFonts w:asciiTheme="minorHAnsi" w:hAnsiTheme="minorHAnsi" w:cs="Times New Roman"/>
        </w:rPr>
        <w:t xml:space="preserve">využití výsledků výzkumu </w:t>
      </w:r>
      <w:r w:rsidR="008154DA" w:rsidRPr="000F4655">
        <w:rPr>
          <w:rFonts w:asciiTheme="minorHAnsi" w:hAnsiTheme="minorHAnsi" w:cs="Times New Roman"/>
        </w:rPr>
        <w:t xml:space="preserve">vytvořených v rámci společného </w:t>
      </w:r>
      <w:r w:rsidRPr="000F4655">
        <w:rPr>
          <w:rFonts w:asciiTheme="minorHAnsi" w:hAnsiTheme="minorHAnsi" w:cs="Times New Roman"/>
        </w:rPr>
        <w:t xml:space="preserve">projektu s názvem </w:t>
      </w:r>
      <w:r w:rsidR="00727D7F" w:rsidRPr="000F4655">
        <w:rPr>
          <w:rFonts w:asciiTheme="minorHAnsi" w:hAnsiTheme="minorHAnsi" w:cs="Times New Roman"/>
        </w:rPr>
        <w:t>„</w:t>
      </w:r>
      <w:r w:rsidR="00F83297" w:rsidRPr="00F83297">
        <w:rPr>
          <w:rFonts w:asciiTheme="minorHAnsi" w:hAnsiTheme="minorHAnsi" w:cs="Times New Roman"/>
        </w:rPr>
        <w:t>Nová generace systému pro digitalizaci pohybu v reálném čase</w:t>
      </w:r>
      <w:r w:rsidR="00727D7F" w:rsidRPr="00247FEB">
        <w:rPr>
          <w:rFonts w:asciiTheme="minorHAnsi" w:hAnsiTheme="minorHAnsi" w:cs="Times New Roman"/>
        </w:rPr>
        <w:t>“</w:t>
      </w:r>
      <w:r w:rsidRPr="00247FEB">
        <w:rPr>
          <w:rFonts w:asciiTheme="minorHAnsi" w:hAnsiTheme="minorHAnsi" w:cs="Times New Roman"/>
        </w:rPr>
        <w:t>, s identifikačním číslem</w:t>
      </w:r>
      <w:r w:rsidR="00B978CA" w:rsidRPr="00247FEB">
        <w:rPr>
          <w:rFonts w:asciiTheme="minorHAnsi" w:hAnsiTheme="minorHAnsi" w:cs="Times New Roman"/>
        </w:rPr>
        <w:t xml:space="preserve"> </w:t>
      </w:r>
      <w:r w:rsidR="0071439E" w:rsidRPr="00247FEB">
        <w:rPr>
          <w:rFonts w:asciiTheme="minorHAnsi" w:hAnsiTheme="minorHAnsi" w:cs="Times New Roman"/>
        </w:rPr>
        <w:t xml:space="preserve">č. </w:t>
      </w:r>
      <w:r w:rsidR="00F83297" w:rsidRPr="00F83297">
        <w:rPr>
          <w:rFonts w:asciiTheme="minorHAnsi" w:hAnsiTheme="minorHAnsi" w:cs="Times New Roman"/>
        </w:rPr>
        <w:t>FW03010424</w:t>
      </w:r>
      <w:r w:rsidR="00147E1B" w:rsidRPr="00247FEB">
        <w:rPr>
          <w:rFonts w:asciiTheme="minorHAnsi" w:hAnsiTheme="minorHAnsi" w:cs="Times New Roman"/>
        </w:rPr>
        <w:t xml:space="preserve">, podpořeného </w:t>
      </w:r>
      <w:r w:rsidR="00B90FAA">
        <w:rPr>
          <w:rFonts w:asciiTheme="minorHAnsi" w:hAnsiTheme="minorHAnsi" w:cs="Times New Roman"/>
        </w:rPr>
        <w:t>Technologickou agenturou</w:t>
      </w:r>
      <w:r w:rsidR="00247FEB" w:rsidRPr="00247FEB">
        <w:rPr>
          <w:rFonts w:asciiTheme="minorHAnsi" w:hAnsiTheme="minorHAnsi" w:cs="Times New Roman"/>
        </w:rPr>
        <w:t xml:space="preserve"> České republiky </w:t>
      </w:r>
      <w:r w:rsidR="00DA1E75" w:rsidRPr="00247FEB">
        <w:rPr>
          <w:rFonts w:asciiTheme="minorHAnsi" w:hAnsiTheme="minorHAnsi" w:cs="Times New Roman"/>
        </w:rPr>
        <w:t xml:space="preserve">ve veřejné soutěži </w:t>
      </w:r>
      <w:r w:rsidR="00247FEB" w:rsidRPr="00247FEB">
        <w:rPr>
          <w:rFonts w:asciiTheme="minorHAnsi" w:hAnsiTheme="minorHAnsi" w:cs="Times New Roman"/>
        </w:rPr>
        <w:t xml:space="preserve">programu </w:t>
      </w:r>
      <w:r w:rsidR="008329BB">
        <w:rPr>
          <w:rFonts w:asciiTheme="minorHAnsi" w:hAnsiTheme="minorHAnsi" w:cs="Times New Roman"/>
        </w:rPr>
        <w:t>TREND</w:t>
      </w:r>
      <w:r w:rsidR="00147E1B" w:rsidRPr="00247FEB">
        <w:rPr>
          <w:rFonts w:asciiTheme="minorHAnsi" w:hAnsiTheme="minorHAnsi" w:cs="Times New Roman"/>
        </w:rPr>
        <w:t>.</w:t>
      </w:r>
    </w:p>
    <w:p w14:paraId="7C915CB9" w14:textId="77777777" w:rsidR="00860F9C" w:rsidRDefault="00DE25DE" w:rsidP="001D7471">
      <w:pPr>
        <w:pStyle w:val="Zkladntext5"/>
        <w:numPr>
          <w:ilvl w:val="0"/>
          <w:numId w:val="3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>
        <w:rPr>
          <w:rFonts w:asciiTheme="minorHAnsi" w:hAnsiTheme="minorHAnsi" w:cs="Times New Roman"/>
          <w:b/>
          <w:bCs/>
          <w:u w:val="single"/>
        </w:rPr>
        <w:t>Výsledky, vlastnická a užívací práva</w:t>
      </w:r>
    </w:p>
    <w:p w14:paraId="224B8E8C" w14:textId="320C7276" w:rsidR="008A565C" w:rsidRDefault="009959B8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0F4655">
        <w:rPr>
          <w:rFonts w:asciiTheme="minorHAnsi" w:hAnsiTheme="minorHAnsi" w:cs="Times New Roman"/>
        </w:rPr>
        <w:t>V rámci projektu vznikl</w:t>
      </w:r>
      <w:r w:rsidR="00C949BE">
        <w:rPr>
          <w:rFonts w:asciiTheme="minorHAnsi" w:hAnsiTheme="minorHAnsi" w:cs="Times New Roman"/>
        </w:rPr>
        <w:t>y aplikované výsledky ve formě</w:t>
      </w:r>
      <w:r w:rsidR="00F03A3E">
        <w:rPr>
          <w:rFonts w:asciiTheme="minorHAnsi" w:hAnsiTheme="minorHAnsi" w:cs="Times New Roman"/>
        </w:rPr>
        <w:t>:</w:t>
      </w:r>
      <w:r w:rsidR="00C949BE">
        <w:rPr>
          <w:rFonts w:asciiTheme="minorHAnsi" w:hAnsiTheme="minorHAnsi" w:cs="Times New Roman"/>
        </w:rPr>
        <w:t xml:space="preserve"> </w:t>
      </w:r>
    </w:p>
    <w:p w14:paraId="26D5B499" w14:textId="6002D7BE" w:rsidR="00F83297" w:rsidRPr="00F83297" w:rsidRDefault="00F83297" w:rsidP="00F83297">
      <w:pPr>
        <w:pStyle w:val="Zkladntext5"/>
        <w:numPr>
          <w:ilvl w:val="0"/>
          <w:numId w:val="38"/>
        </w:numPr>
        <w:spacing w:before="0"/>
        <w:jc w:val="both"/>
        <w:rPr>
          <w:rFonts w:asciiTheme="minorHAnsi" w:hAnsiTheme="minorHAnsi" w:cs="Times New Roman"/>
        </w:rPr>
      </w:pPr>
      <w:r w:rsidRPr="00F83297">
        <w:rPr>
          <w:rFonts w:asciiTheme="minorHAnsi" w:hAnsiTheme="minorHAnsi" w:cs="Times New Roman"/>
        </w:rPr>
        <w:t xml:space="preserve">Analytika zařízení </w:t>
      </w:r>
      <w:r>
        <w:rPr>
          <w:rFonts w:asciiTheme="minorHAnsi" w:hAnsiTheme="minorHAnsi" w:cs="Times New Roman"/>
        </w:rPr>
        <w:t>(</w:t>
      </w:r>
      <w:r w:rsidRPr="00F83297">
        <w:rPr>
          <w:rFonts w:asciiTheme="minorHAnsi" w:hAnsiTheme="minorHAnsi" w:cs="Times New Roman"/>
        </w:rPr>
        <w:t xml:space="preserve">R </w:t>
      </w:r>
      <w:r>
        <w:rPr>
          <w:rFonts w:asciiTheme="minorHAnsi" w:hAnsiTheme="minorHAnsi" w:cs="Times New Roman"/>
        </w:rPr>
        <w:t>–</w:t>
      </w:r>
      <w:r w:rsidRPr="00F83297">
        <w:rPr>
          <w:rFonts w:asciiTheme="minorHAnsi" w:hAnsiTheme="minorHAnsi" w:cs="Times New Roman"/>
        </w:rPr>
        <w:t xml:space="preserve"> Software</w:t>
      </w:r>
      <w:r>
        <w:rPr>
          <w:rFonts w:asciiTheme="minorHAnsi" w:hAnsiTheme="minorHAnsi" w:cs="Times New Roman"/>
        </w:rPr>
        <w:t>)</w:t>
      </w:r>
    </w:p>
    <w:p w14:paraId="6F7E1C22" w14:textId="0A419624" w:rsidR="00F83297" w:rsidRDefault="00F83297" w:rsidP="00F83297">
      <w:pPr>
        <w:pStyle w:val="Zkladntext5"/>
        <w:numPr>
          <w:ilvl w:val="0"/>
          <w:numId w:val="38"/>
        </w:numPr>
        <w:spacing w:before="0"/>
        <w:jc w:val="both"/>
        <w:rPr>
          <w:rFonts w:asciiTheme="minorHAnsi" w:hAnsiTheme="minorHAnsi" w:cs="Times New Roman"/>
        </w:rPr>
      </w:pPr>
      <w:r w:rsidRPr="00F83297">
        <w:rPr>
          <w:rFonts w:asciiTheme="minorHAnsi" w:hAnsiTheme="minorHAnsi" w:cs="Times New Roman"/>
        </w:rPr>
        <w:t xml:space="preserve">UWB kotva pro přenos dat v UWB frekvenčním pásmu </w:t>
      </w:r>
      <w:r>
        <w:rPr>
          <w:rFonts w:asciiTheme="minorHAnsi" w:hAnsiTheme="minorHAnsi" w:cs="Times New Roman"/>
        </w:rPr>
        <w:t>(</w:t>
      </w:r>
      <w:proofErr w:type="spellStart"/>
      <w:r w:rsidRPr="00F83297">
        <w:rPr>
          <w:rFonts w:asciiTheme="minorHAnsi" w:hAnsiTheme="minorHAnsi" w:cs="Times New Roman"/>
        </w:rPr>
        <w:t>Gprot</w:t>
      </w:r>
      <w:proofErr w:type="spellEnd"/>
      <w:r w:rsidRPr="00F83297">
        <w:rPr>
          <w:rFonts w:asciiTheme="minorHAnsi" w:hAnsiTheme="minorHAnsi" w:cs="Times New Roman"/>
        </w:rPr>
        <w:t xml:space="preserve"> </w:t>
      </w:r>
      <w:r>
        <w:rPr>
          <w:rFonts w:asciiTheme="minorHAnsi" w:hAnsiTheme="minorHAnsi" w:cs="Times New Roman"/>
        </w:rPr>
        <w:t>–</w:t>
      </w:r>
      <w:r w:rsidRPr="00F83297">
        <w:rPr>
          <w:rFonts w:asciiTheme="minorHAnsi" w:hAnsiTheme="minorHAnsi" w:cs="Times New Roman"/>
        </w:rPr>
        <w:t xml:space="preserve"> Prototyp</w:t>
      </w:r>
      <w:r>
        <w:rPr>
          <w:rFonts w:asciiTheme="minorHAnsi" w:hAnsiTheme="minorHAnsi" w:cs="Times New Roman"/>
        </w:rPr>
        <w:t>)</w:t>
      </w:r>
    </w:p>
    <w:p w14:paraId="540A3A4A" w14:textId="6262FAEF" w:rsidR="00F83297" w:rsidRDefault="00F83297" w:rsidP="00F83297">
      <w:pPr>
        <w:pStyle w:val="Zkladntext5"/>
        <w:numPr>
          <w:ilvl w:val="0"/>
          <w:numId w:val="38"/>
        </w:numPr>
        <w:spacing w:before="0"/>
        <w:jc w:val="both"/>
        <w:rPr>
          <w:rFonts w:asciiTheme="minorHAnsi" w:hAnsiTheme="minorHAnsi" w:cs="Times New Roman"/>
        </w:rPr>
      </w:pPr>
      <w:r w:rsidRPr="00F83297">
        <w:rPr>
          <w:rFonts w:asciiTheme="minorHAnsi" w:hAnsiTheme="minorHAnsi" w:cs="Times New Roman"/>
        </w:rPr>
        <w:t>UWB tag pro komunikaci v UWB pásmu 8,5 GHz</w:t>
      </w:r>
      <w:r>
        <w:rPr>
          <w:rFonts w:asciiTheme="minorHAnsi" w:hAnsiTheme="minorHAnsi" w:cs="Times New Roman"/>
        </w:rPr>
        <w:t xml:space="preserve"> (</w:t>
      </w:r>
      <w:proofErr w:type="spellStart"/>
      <w:r w:rsidRPr="00F83297">
        <w:rPr>
          <w:rFonts w:asciiTheme="minorHAnsi" w:hAnsiTheme="minorHAnsi" w:cs="Times New Roman"/>
        </w:rPr>
        <w:t>Gprot</w:t>
      </w:r>
      <w:proofErr w:type="spellEnd"/>
      <w:r w:rsidRPr="00F83297">
        <w:rPr>
          <w:rFonts w:asciiTheme="minorHAnsi" w:hAnsiTheme="minorHAnsi" w:cs="Times New Roman"/>
        </w:rPr>
        <w:t xml:space="preserve"> </w:t>
      </w:r>
      <w:r>
        <w:rPr>
          <w:rFonts w:asciiTheme="minorHAnsi" w:hAnsiTheme="minorHAnsi" w:cs="Times New Roman"/>
        </w:rPr>
        <w:t>–</w:t>
      </w:r>
      <w:r w:rsidRPr="00F83297">
        <w:rPr>
          <w:rFonts w:asciiTheme="minorHAnsi" w:hAnsiTheme="minorHAnsi" w:cs="Times New Roman"/>
        </w:rPr>
        <w:t xml:space="preserve"> Prototyp</w:t>
      </w:r>
      <w:r>
        <w:rPr>
          <w:rFonts w:asciiTheme="minorHAnsi" w:hAnsiTheme="minorHAnsi" w:cs="Times New Roman"/>
        </w:rPr>
        <w:t>)</w:t>
      </w:r>
    </w:p>
    <w:p w14:paraId="6988808F" w14:textId="5622928D" w:rsidR="00F83297" w:rsidRDefault="00651F66" w:rsidP="00F83297">
      <w:pPr>
        <w:pStyle w:val="Zkladntext5"/>
        <w:numPr>
          <w:ilvl w:val="0"/>
          <w:numId w:val="38"/>
        </w:numPr>
        <w:spacing w:before="0"/>
        <w:jc w:val="both"/>
        <w:rPr>
          <w:rFonts w:asciiTheme="minorHAnsi" w:hAnsiTheme="minorHAnsi" w:cs="Times New Roman"/>
        </w:rPr>
      </w:pPr>
      <w:r w:rsidRPr="00651F66">
        <w:rPr>
          <w:rFonts w:asciiTheme="minorHAnsi" w:hAnsiTheme="minorHAnsi" w:cs="Times New Roman"/>
        </w:rPr>
        <w:t xml:space="preserve">Sestava pro zvýšení spolehlivosti systému pro sledování polohy </w:t>
      </w:r>
      <w:r w:rsidR="00F83297">
        <w:rPr>
          <w:rFonts w:asciiTheme="minorHAnsi" w:hAnsiTheme="minorHAnsi" w:cs="Times New Roman"/>
        </w:rPr>
        <w:t>(</w:t>
      </w:r>
      <w:proofErr w:type="spellStart"/>
      <w:proofErr w:type="gramStart"/>
      <w:r w:rsidR="00F83297" w:rsidRPr="00F83297">
        <w:rPr>
          <w:rFonts w:asciiTheme="minorHAnsi" w:hAnsiTheme="minorHAnsi" w:cs="Times New Roman"/>
        </w:rPr>
        <w:t>Fuzit</w:t>
      </w:r>
      <w:proofErr w:type="spellEnd"/>
      <w:r w:rsidR="00F83297" w:rsidRPr="00F83297">
        <w:rPr>
          <w:rFonts w:asciiTheme="minorHAnsi" w:hAnsiTheme="minorHAnsi" w:cs="Times New Roman"/>
        </w:rPr>
        <w:t xml:space="preserve"> - Užitný</w:t>
      </w:r>
      <w:proofErr w:type="gramEnd"/>
      <w:r w:rsidR="00F83297" w:rsidRPr="00F83297">
        <w:rPr>
          <w:rFonts w:asciiTheme="minorHAnsi" w:hAnsiTheme="minorHAnsi" w:cs="Times New Roman"/>
        </w:rPr>
        <w:t xml:space="preserve"> vzo</w:t>
      </w:r>
      <w:r w:rsidR="00F83297">
        <w:rPr>
          <w:rFonts w:asciiTheme="minorHAnsi" w:hAnsiTheme="minorHAnsi" w:cs="Times New Roman"/>
        </w:rPr>
        <w:t>r</w:t>
      </w:r>
      <w:r>
        <w:rPr>
          <w:rFonts w:asciiTheme="minorHAnsi" w:hAnsiTheme="minorHAnsi" w:cs="Times New Roman"/>
        </w:rPr>
        <w:t xml:space="preserve"> č. 37207</w:t>
      </w:r>
      <w:r w:rsidR="00F83297">
        <w:rPr>
          <w:rFonts w:asciiTheme="minorHAnsi" w:hAnsiTheme="minorHAnsi" w:cs="Times New Roman"/>
        </w:rPr>
        <w:t>)</w:t>
      </w:r>
    </w:p>
    <w:p w14:paraId="6CFCE0BB" w14:textId="2FA3572E" w:rsidR="00034C09" w:rsidRDefault="00034C09" w:rsidP="00F83297">
      <w:pPr>
        <w:pStyle w:val="Zkladntext5"/>
        <w:numPr>
          <w:ilvl w:val="0"/>
          <w:numId w:val="38"/>
        </w:numPr>
        <w:spacing w:before="0"/>
        <w:jc w:val="both"/>
        <w:rPr>
          <w:rFonts w:asciiTheme="minorHAnsi" w:hAnsiTheme="minorHAnsi" w:cs="Times New Roman"/>
        </w:rPr>
      </w:pPr>
      <w:r w:rsidRPr="00EC1C73">
        <w:rPr>
          <w:rFonts w:asciiTheme="minorHAnsi" w:hAnsiTheme="minorHAnsi" w:cs="Times New Roman"/>
        </w:rPr>
        <w:t>UWB kotva</w:t>
      </w:r>
      <w:r>
        <w:rPr>
          <w:rFonts w:asciiTheme="minorHAnsi" w:hAnsiTheme="minorHAnsi" w:cs="Times New Roman"/>
        </w:rPr>
        <w:t xml:space="preserve"> pro měření úhlu (</w:t>
      </w:r>
      <w:proofErr w:type="spellStart"/>
      <w:proofErr w:type="gramStart"/>
      <w:r w:rsidRPr="00034C09">
        <w:rPr>
          <w:rFonts w:asciiTheme="minorHAnsi" w:hAnsiTheme="minorHAnsi" w:cs="Times New Roman"/>
        </w:rPr>
        <w:t>Gfunk</w:t>
      </w:r>
      <w:proofErr w:type="spellEnd"/>
      <w:r>
        <w:rPr>
          <w:rFonts w:asciiTheme="minorHAnsi" w:hAnsiTheme="minorHAnsi" w:cs="Times New Roman"/>
        </w:rPr>
        <w:t xml:space="preserve"> -</w:t>
      </w:r>
      <w:r w:rsidRPr="00034C09">
        <w:rPr>
          <w:rFonts w:asciiTheme="minorHAnsi" w:hAnsiTheme="minorHAnsi" w:cs="Times New Roman"/>
        </w:rPr>
        <w:t xml:space="preserve"> funkční</w:t>
      </w:r>
      <w:proofErr w:type="gramEnd"/>
      <w:r w:rsidRPr="00034C09">
        <w:rPr>
          <w:rFonts w:asciiTheme="minorHAnsi" w:hAnsiTheme="minorHAnsi" w:cs="Times New Roman"/>
        </w:rPr>
        <w:t xml:space="preserve"> vzorek</w:t>
      </w:r>
      <w:r>
        <w:rPr>
          <w:rFonts w:asciiTheme="minorHAnsi" w:hAnsiTheme="minorHAnsi" w:cs="Times New Roman"/>
        </w:rPr>
        <w:t>)</w:t>
      </w:r>
    </w:p>
    <w:p w14:paraId="6F9F1692" w14:textId="3089CC15" w:rsidR="00860F9C" w:rsidRPr="00247FEB" w:rsidRDefault="00C80A0B" w:rsidP="00AD77A4">
      <w:pPr>
        <w:pStyle w:val="Zkladntext5"/>
        <w:spacing w:beforeLines="100" w:before="240"/>
        <w:ind w:left="540"/>
        <w:jc w:val="both"/>
        <w:rPr>
          <w:rFonts w:asciiTheme="minorHAnsi" w:hAnsiTheme="minorHAnsi" w:cs="Times New Roman"/>
          <w:highlight w:val="yellow"/>
        </w:rPr>
      </w:pPr>
      <w:r w:rsidRPr="000F4655">
        <w:rPr>
          <w:rFonts w:asciiTheme="minorHAnsi" w:hAnsiTheme="minorHAnsi" w:cs="Times New Roman"/>
        </w:rPr>
        <w:t>Přehled výsledků projektu</w:t>
      </w:r>
      <w:r w:rsidR="00BC549C">
        <w:rPr>
          <w:rFonts w:asciiTheme="minorHAnsi" w:hAnsiTheme="minorHAnsi" w:cs="Times New Roman"/>
        </w:rPr>
        <w:t xml:space="preserve"> </w:t>
      </w:r>
      <w:r w:rsidRPr="000F4655">
        <w:rPr>
          <w:rFonts w:asciiTheme="minorHAnsi" w:hAnsiTheme="minorHAnsi" w:cs="Times New Roman"/>
        </w:rPr>
        <w:t>je uveden v příloze č. 1. Výsledky jsou</w:t>
      </w:r>
      <w:r w:rsidR="009959B8" w:rsidRPr="000F4655">
        <w:rPr>
          <w:rFonts w:asciiTheme="minorHAnsi" w:hAnsiTheme="minorHAnsi" w:cs="Times New Roman"/>
        </w:rPr>
        <w:t xml:space="preserve"> plně v souladu s cíli projektu</w:t>
      </w:r>
      <w:r w:rsidR="00826630">
        <w:rPr>
          <w:rFonts w:asciiTheme="minorHAnsi" w:hAnsiTheme="minorHAnsi" w:cs="Times New Roman"/>
        </w:rPr>
        <w:t>.</w:t>
      </w:r>
    </w:p>
    <w:p w14:paraId="49533BEF" w14:textId="00E61295" w:rsidR="008329BB" w:rsidRDefault="00573D52" w:rsidP="008329BB">
      <w:pPr>
        <w:pStyle w:val="Zkladntext5"/>
        <w:numPr>
          <w:ilvl w:val="1"/>
          <w:numId w:val="3"/>
        </w:numPr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Rozdělení vlastnických práv k výsledkům</w:t>
      </w:r>
      <w:r w:rsidR="005A1C99">
        <w:rPr>
          <w:rFonts w:asciiTheme="minorHAnsi" w:hAnsiTheme="minorHAnsi" w:cs="Times New Roman"/>
        </w:rPr>
        <w:t xml:space="preserve"> upravuje </w:t>
      </w:r>
      <w:r w:rsidR="002132BB">
        <w:rPr>
          <w:rFonts w:asciiTheme="minorHAnsi" w:hAnsiTheme="minorHAnsi" w:cs="Times New Roman"/>
        </w:rPr>
        <w:t>Smlouva</w:t>
      </w:r>
      <w:r w:rsidR="005A1C99">
        <w:rPr>
          <w:rFonts w:asciiTheme="minorHAnsi" w:hAnsiTheme="minorHAnsi" w:cs="Times New Roman"/>
        </w:rPr>
        <w:t xml:space="preserve"> o </w:t>
      </w:r>
      <w:r w:rsidR="00514BEA">
        <w:rPr>
          <w:rFonts w:asciiTheme="minorHAnsi" w:hAnsiTheme="minorHAnsi" w:cs="Times New Roman"/>
        </w:rPr>
        <w:t>účasti na řešení projektu a využití výsledků</w:t>
      </w:r>
      <w:r w:rsidR="009959B8">
        <w:rPr>
          <w:rFonts w:asciiTheme="minorHAnsi" w:hAnsiTheme="minorHAnsi" w:cs="Times New Roman"/>
        </w:rPr>
        <w:t xml:space="preserve"> ze </w:t>
      </w:r>
      <w:r w:rsidR="00B920EA">
        <w:rPr>
          <w:rFonts w:asciiTheme="minorHAnsi" w:hAnsiTheme="minorHAnsi" w:cs="Times New Roman"/>
        </w:rPr>
        <w:t xml:space="preserve">dne </w:t>
      </w:r>
      <w:r w:rsidR="00F83297">
        <w:rPr>
          <w:rFonts w:asciiTheme="minorHAnsi" w:hAnsiTheme="minorHAnsi" w:cs="Times New Roman"/>
        </w:rPr>
        <w:t>19</w:t>
      </w:r>
      <w:r w:rsidR="00514BEA">
        <w:rPr>
          <w:rFonts w:asciiTheme="minorHAnsi" w:hAnsiTheme="minorHAnsi" w:cs="Times New Roman"/>
        </w:rPr>
        <w:t>.</w:t>
      </w:r>
      <w:r w:rsidR="008329BB">
        <w:rPr>
          <w:rFonts w:asciiTheme="minorHAnsi" w:hAnsiTheme="minorHAnsi" w:cs="Times New Roman"/>
        </w:rPr>
        <w:t>1</w:t>
      </w:r>
      <w:r w:rsidR="00B920EA">
        <w:rPr>
          <w:rFonts w:asciiTheme="minorHAnsi" w:hAnsiTheme="minorHAnsi" w:cs="Times New Roman"/>
        </w:rPr>
        <w:t>.20</w:t>
      </w:r>
      <w:r w:rsidR="00514BEA">
        <w:rPr>
          <w:rFonts w:asciiTheme="minorHAnsi" w:hAnsiTheme="minorHAnsi" w:cs="Times New Roman"/>
        </w:rPr>
        <w:t>2</w:t>
      </w:r>
      <w:r w:rsidR="00F83297">
        <w:rPr>
          <w:rFonts w:asciiTheme="minorHAnsi" w:hAnsiTheme="minorHAnsi" w:cs="Times New Roman"/>
        </w:rPr>
        <w:t>1</w:t>
      </w:r>
      <w:r w:rsidR="00B920EA">
        <w:rPr>
          <w:rFonts w:asciiTheme="minorHAnsi" w:hAnsiTheme="minorHAnsi" w:cs="Times New Roman"/>
        </w:rPr>
        <w:t xml:space="preserve"> </w:t>
      </w:r>
      <w:r w:rsidR="009959B8" w:rsidRPr="001D7471">
        <w:rPr>
          <w:rFonts w:asciiTheme="minorHAnsi" w:hAnsiTheme="minorHAnsi" w:cs="Times New Roman"/>
        </w:rPr>
        <w:t>tak</w:t>
      </w:r>
      <w:r w:rsidR="009959B8" w:rsidRPr="00843813">
        <w:rPr>
          <w:rFonts w:asciiTheme="minorHAnsi" w:hAnsiTheme="minorHAnsi" w:cs="Times New Roman"/>
        </w:rPr>
        <w:t>,</w:t>
      </w:r>
      <w:r w:rsidR="009959B8">
        <w:rPr>
          <w:rFonts w:asciiTheme="minorHAnsi" w:hAnsiTheme="minorHAnsi" w:cs="Times New Roman"/>
        </w:rPr>
        <w:t xml:space="preserve"> že </w:t>
      </w:r>
      <w:r w:rsidR="009959B8" w:rsidRPr="000474E2">
        <w:rPr>
          <w:rFonts w:asciiTheme="minorHAnsi" w:hAnsiTheme="minorHAnsi" w:cs="Times New Roman"/>
        </w:rPr>
        <w:t xml:space="preserve">vlastníkem výsledku je ta smluvní strana, která jej v rámci práce na projektu vytvořila. Vlastnická práva k jednotlivým výsledkům jsou uvedena v </w:t>
      </w:r>
      <w:r w:rsidR="00C80A0B" w:rsidRPr="000474E2">
        <w:rPr>
          <w:rFonts w:asciiTheme="minorHAnsi" w:hAnsiTheme="minorHAnsi" w:cs="Times New Roman"/>
        </w:rPr>
        <w:t>příloze č. 1</w:t>
      </w:r>
      <w:r w:rsidR="00BC549C" w:rsidRPr="000474E2">
        <w:rPr>
          <w:rFonts w:asciiTheme="minorHAnsi" w:hAnsiTheme="minorHAnsi" w:cs="Times New Roman"/>
        </w:rPr>
        <w:t xml:space="preserve"> včetně velikosti spoluvlastnických podílů u výsledků, které jsou ve spoluvlastnictví obou stran</w:t>
      </w:r>
      <w:r w:rsidR="00C80A0B" w:rsidRPr="000474E2">
        <w:rPr>
          <w:rFonts w:asciiTheme="minorHAnsi" w:hAnsiTheme="minorHAnsi" w:cs="Times New Roman"/>
        </w:rPr>
        <w:t>.</w:t>
      </w:r>
      <w:r w:rsidR="00D63652" w:rsidRPr="000474E2">
        <w:rPr>
          <w:rFonts w:asciiTheme="minorHAnsi" w:hAnsiTheme="minorHAnsi" w:cs="Times New Roman"/>
        </w:rPr>
        <w:t xml:space="preserve"> </w:t>
      </w:r>
    </w:p>
    <w:p w14:paraId="20923FBB" w14:textId="7A331093" w:rsidR="008329BB" w:rsidRPr="008329BB" w:rsidRDefault="008329BB" w:rsidP="008329BB">
      <w:pPr>
        <w:pStyle w:val="Zkladntext5"/>
        <w:tabs>
          <w:tab w:val="num" w:pos="792"/>
        </w:tabs>
        <w:spacing w:beforeLines="100" w:before="240"/>
        <w:ind w:left="540"/>
        <w:jc w:val="both"/>
        <w:rPr>
          <w:rFonts w:asciiTheme="minorHAnsi" w:hAnsiTheme="minorHAnsi" w:cs="Times New Roman"/>
        </w:rPr>
      </w:pPr>
      <w:r w:rsidRPr="008329BB">
        <w:rPr>
          <w:rFonts w:asciiTheme="minorHAnsi" w:hAnsiTheme="minorHAnsi" w:cs="Times New Roman"/>
        </w:rPr>
        <w:lastRenderedPageBreak/>
        <w:t>Vztahy k výsledku uvedeném v čl. 2.1.</w:t>
      </w:r>
      <w:r>
        <w:rPr>
          <w:rFonts w:asciiTheme="minorHAnsi" w:hAnsiTheme="minorHAnsi" w:cs="Times New Roman"/>
        </w:rPr>
        <w:t xml:space="preserve"> č. </w:t>
      </w:r>
      <w:r w:rsidR="00F83297">
        <w:rPr>
          <w:rFonts w:asciiTheme="minorHAnsi" w:hAnsiTheme="minorHAnsi" w:cs="Times New Roman"/>
        </w:rPr>
        <w:t>4</w:t>
      </w:r>
      <w:r w:rsidRPr="008329BB">
        <w:rPr>
          <w:rFonts w:asciiTheme="minorHAnsi" w:hAnsiTheme="minorHAnsi" w:cs="Times New Roman"/>
        </w:rPr>
        <w:t xml:space="preserve"> jsou upraveny samostatnou smlouvou o </w:t>
      </w:r>
      <w:r w:rsidR="00F83297">
        <w:rPr>
          <w:rFonts w:asciiTheme="minorHAnsi" w:hAnsiTheme="minorHAnsi" w:cs="Times New Roman"/>
        </w:rPr>
        <w:t>převodu práv k technickému řešení</w:t>
      </w:r>
      <w:r w:rsidRPr="008329BB">
        <w:rPr>
          <w:rFonts w:asciiTheme="minorHAnsi" w:hAnsiTheme="minorHAnsi" w:cs="Times New Roman"/>
        </w:rPr>
        <w:t xml:space="preserve">, č. </w:t>
      </w:r>
      <w:proofErr w:type="spellStart"/>
      <w:r w:rsidRPr="008329BB">
        <w:rPr>
          <w:rFonts w:asciiTheme="minorHAnsi" w:hAnsiTheme="minorHAnsi" w:cs="Times New Roman"/>
        </w:rPr>
        <w:t>sml</w:t>
      </w:r>
      <w:proofErr w:type="spellEnd"/>
      <w:r w:rsidRPr="008329BB">
        <w:rPr>
          <w:rFonts w:asciiTheme="minorHAnsi" w:hAnsiTheme="minorHAnsi" w:cs="Times New Roman"/>
        </w:rPr>
        <w:t>.</w:t>
      </w:r>
      <w:r w:rsidR="00F83297">
        <w:rPr>
          <w:rFonts w:asciiTheme="minorHAnsi" w:hAnsiTheme="minorHAnsi" w:cs="Times New Roman"/>
        </w:rPr>
        <w:t xml:space="preserve"> 008784</w:t>
      </w:r>
      <w:r>
        <w:rPr>
          <w:rFonts w:asciiTheme="minorHAnsi" w:hAnsiTheme="minorHAnsi" w:cs="Times New Roman"/>
        </w:rPr>
        <w:t>/202</w:t>
      </w:r>
      <w:r w:rsidR="00F83297">
        <w:rPr>
          <w:rFonts w:asciiTheme="minorHAnsi" w:hAnsiTheme="minorHAnsi" w:cs="Times New Roman"/>
        </w:rPr>
        <w:t>3</w:t>
      </w:r>
      <w:r>
        <w:rPr>
          <w:rFonts w:asciiTheme="minorHAnsi" w:hAnsiTheme="minorHAnsi" w:cs="Times New Roman"/>
        </w:rPr>
        <w:t>/00</w:t>
      </w:r>
      <w:r w:rsidR="00872C0A">
        <w:rPr>
          <w:rFonts w:asciiTheme="minorHAnsi" w:hAnsiTheme="minorHAnsi" w:cs="Times New Roman"/>
        </w:rPr>
        <w:t>,</w:t>
      </w:r>
      <w:r w:rsidR="00237654">
        <w:rPr>
          <w:rFonts w:asciiTheme="minorHAnsi" w:hAnsiTheme="minorHAnsi" w:cs="Times New Roman"/>
        </w:rPr>
        <w:t xml:space="preserve"> která zůstává touto smlouvou nedotčena.</w:t>
      </w:r>
      <w:r w:rsidR="00872C0A">
        <w:rPr>
          <w:rFonts w:asciiTheme="minorHAnsi" w:hAnsiTheme="minorHAnsi" w:cs="Times New Roman"/>
        </w:rPr>
        <w:t xml:space="preserve"> </w:t>
      </w:r>
    </w:p>
    <w:p w14:paraId="244B6AE9" w14:textId="75F55D44" w:rsidR="00860F9C" w:rsidRPr="000474E2" w:rsidRDefault="00611504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0474E2">
        <w:rPr>
          <w:rFonts w:asciiTheme="minorHAnsi" w:hAnsiTheme="minorHAnsi" w:cs="Times New Roman"/>
        </w:rPr>
        <w:t xml:space="preserve">Vlastníkem hmotných výsledků projektu je </w:t>
      </w:r>
      <w:r w:rsidR="006D3666" w:rsidRPr="000474E2">
        <w:rPr>
          <w:rFonts w:asciiTheme="minorHAnsi" w:hAnsiTheme="minorHAnsi" w:cs="Times New Roman"/>
        </w:rPr>
        <w:t xml:space="preserve">ta strana, která hmotné výsledky vytvořila. </w:t>
      </w:r>
      <w:r w:rsidRPr="000474E2">
        <w:rPr>
          <w:rFonts w:asciiTheme="minorHAnsi" w:hAnsiTheme="minorHAnsi" w:cs="Times New Roman"/>
        </w:rPr>
        <w:t xml:space="preserve"> </w:t>
      </w:r>
    </w:p>
    <w:p w14:paraId="1238BF91" w14:textId="1159F7DD" w:rsidR="008329BB" w:rsidRPr="00393D69" w:rsidRDefault="008329BB" w:rsidP="008329BB">
      <w:pPr>
        <w:pStyle w:val="Zkladntext5"/>
        <w:numPr>
          <w:ilvl w:val="1"/>
          <w:numId w:val="36"/>
        </w:numPr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0474E2">
        <w:rPr>
          <w:rFonts w:asciiTheme="minorHAnsi" w:hAnsiTheme="minorHAnsi" w:cs="Times New Roman"/>
        </w:rPr>
        <w:t>Právní ochran</w:t>
      </w:r>
      <w:r>
        <w:rPr>
          <w:rFonts w:asciiTheme="minorHAnsi" w:hAnsiTheme="minorHAnsi" w:cs="Times New Roman"/>
        </w:rPr>
        <w:t xml:space="preserve">a výsledku uvedeného v čl. 2.1. č. </w:t>
      </w:r>
      <w:r w:rsidR="00F83297">
        <w:rPr>
          <w:rFonts w:asciiTheme="minorHAnsi" w:hAnsiTheme="minorHAnsi" w:cs="Times New Roman"/>
        </w:rPr>
        <w:t>4</w:t>
      </w:r>
      <w:r w:rsidRPr="008329BB">
        <w:rPr>
          <w:rFonts w:asciiTheme="minorHAnsi" w:hAnsiTheme="minorHAnsi" w:cs="Times New Roman"/>
        </w:rPr>
        <w:t xml:space="preserve"> </w:t>
      </w:r>
      <w:r>
        <w:rPr>
          <w:rFonts w:asciiTheme="minorHAnsi" w:hAnsiTheme="minorHAnsi" w:cs="Times New Roman"/>
        </w:rPr>
        <w:t xml:space="preserve">je upravena samostatnou smlouvou </w:t>
      </w:r>
      <w:r w:rsidR="00F83297" w:rsidRPr="008329BB">
        <w:rPr>
          <w:rFonts w:asciiTheme="minorHAnsi" w:hAnsiTheme="minorHAnsi" w:cs="Times New Roman"/>
        </w:rPr>
        <w:t xml:space="preserve">o </w:t>
      </w:r>
      <w:r w:rsidR="00F83297">
        <w:rPr>
          <w:rFonts w:asciiTheme="minorHAnsi" w:hAnsiTheme="minorHAnsi" w:cs="Times New Roman"/>
        </w:rPr>
        <w:t>převodu práv k technickému řešení</w:t>
      </w:r>
      <w:r w:rsidR="00F83297" w:rsidRPr="008329BB">
        <w:rPr>
          <w:rFonts w:asciiTheme="minorHAnsi" w:hAnsiTheme="minorHAnsi" w:cs="Times New Roman"/>
        </w:rPr>
        <w:t xml:space="preserve">, č. </w:t>
      </w:r>
      <w:proofErr w:type="spellStart"/>
      <w:r w:rsidR="00F83297" w:rsidRPr="008329BB">
        <w:rPr>
          <w:rFonts w:asciiTheme="minorHAnsi" w:hAnsiTheme="minorHAnsi" w:cs="Times New Roman"/>
        </w:rPr>
        <w:t>sml</w:t>
      </w:r>
      <w:proofErr w:type="spellEnd"/>
      <w:r w:rsidR="00F83297" w:rsidRPr="008329BB">
        <w:rPr>
          <w:rFonts w:asciiTheme="minorHAnsi" w:hAnsiTheme="minorHAnsi" w:cs="Times New Roman"/>
        </w:rPr>
        <w:t>.</w:t>
      </w:r>
      <w:r w:rsidR="00F83297">
        <w:rPr>
          <w:rFonts w:asciiTheme="minorHAnsi" w:hAnsiTheme="minorHAnsi" w:cs="Times New Roman"/>
        </w:rPr>
        <w:t xml:space="preserve"> 008784/2023/00</w:t>
      </w:r>
      <w:r>
        <w:rPr>
          <w:rFonts w:asciiTheme="minorHAnsi" w:hAnsiTheme="minorHAnsi" w:cs="Times New Roman"/>
        </w:rPr>
        <w:t>.</w:t>
      </w:r>
      <w:r>
        <w:rPr>
          <w:rFonts w:asciiTheme="minorHAnsi" w:hAnsiTheme="minorHAnsi" w:cs="Times New Roman"/>
          <w:bCs/>
        </w:rPr>
        <w:t xml:space="preserve"> Případnou právní ochranu ostatních výsledků</w:t>
      </w:r>
      <w:r w:rsidRPr="000474E2">
        <w:rPr>
          <w:rFonts w:asciiTheme="minorHAnsi" w:hAnsiTheme="minorHAnsi" w:cs="Times New Roman"/>
        </w:rPr>
        <w:t>, včetně úhrady nákladů na registraci a registračních i udržovacích poplatků, zajišťuje vlastník předmětného výsledku.</w:t>
      </w:r>
      <w:r w:rsidRPr="00393D69">
        <w:rPr>
          <w:rFonts w:asciiTheme="minorHAnsi" w:hAnsiTheme="minorHAnsi" w:cs="Times New Roman"/>
        </w:rPr>
        <w:t xml:space="preserve"> Pokud výsledek vlastní smluvní strany společně, zajistí právní ochranu výsledků společně po vzájemné dohodě. </w:t>
      </w:r>
      <w:r w:rsidR="00F83297">
        <w:rPr>
          <w:rFonts w:asciiTheme="minorHAnsi" w:hAnsiTheme="minorHAnsi" w:cs="Times New Roman"/>
        </w:rPr>
        <w:t xml:space="preserve"> </w:t>
      </w:r>
    </w:p>
    <w:p w14:paraId="541B3F74" w14:textId="3FB35E69" w:rsidR="00860F9C" w:rsidRPr="000474E2" w:rsidRDefault="00D63652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0474E2">
        <w:rPr>
          <w:rFonts w:asciiTheme="minorHAnsi" w:hAnsiTheme="minorHAnsi" w:cs="Times New Roman"/>
        </w:rPr>
        <w:t>Smluvní strany jsou povinny zajistit si vůči nositelům chráněných práv duševního vlastnictví vzniklých v souvislosti s realizací části projektu možnost volného nakládání s těmito právy (zejména řádně a včas uplatnit vůči původci právo na zaměstnanecký vynález nebo užitný vzor, popřípadě se vypořádat s původci a autory smluvně). Každá ze stran je zodpovědná za vypořádání nároků autorů a původců na své straně.</w:t>
      </w:r>
    </w:p>
    <w:p w14:paraId="5F39B8C3" w14:textId="72B8DF39" w:rsidR="00447FBD" w:rsidRPr="000474E2" w:rsidRDefault="00447FBD" w:rsidP="00447FBD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0474E2">
        <w:rPr>
          <w:rFonts w:asciiTheme="minorHAnsi" w:hAnsiTheme="minorHAnsi" w:cs="Times New Roman"/>
        </w:rPr>
        <w:t>Smluvní strany se zavazují, že výsledky projektu, ke kterým mají majetková práva, využijí nebo umožní jejich využití</w:t>
      </w:r>
      <w:r w:rsidR="00341587">
        <w:rPr>
          <w:rFonts w:asciiTheme="minorHAnsi" w:hAnsiTheme="minorHAnsi" w:cs="Times New Roman"/>
        </w:rPr>
        <w:t xml:space="preserve"> </w:t>
      </w:r>
      <w:r w:rsidR="00341587" w:rsidRPr="00447FBD">
        <w:rPr>
          <w:rFonts w:asciiTheme="minorHAnsi" w:hAnsiTheme="minorHAnsi" w:cs="Times New Roman"/>
        </w:rPr>
        <w:t>ve lhůtě stanovené ve schváleném implementačním plánu uplatnění výsledků projektu</w:t>
      </w:r>
      <w:r w:rsidR="000474E2" w:rsidRPr="000474E2">
        <w:rPr>
          <w:rFonts w:asciiTheme="minorHAnsi" w:hAnsiTheme="minorHAnsi" w:cs="Times New Roman"/>
        </w:rPr>
        <w:t xml:space="preserve">, </w:t>
      </w:r>
      <w:r w:rsidRPr="000474E2">
        <w:rPr>
          <w:rFonts w:asciiTheme="minorHAnsi" w:hAnsiTheme="minorHAnsi" w:cs="Times New Roman"/>
        </w:rPr>
        <w:t>a to v souladu se smlouvou a se zájmy smluvních stran při respektování nezbytné ochrany práv k předmětům duševního vlastnictví a mlčenlivosti.</w:t>
      </w:r>
    </w:p>
    <w:p w14:paraId="345E1B62" w14:textId="43868142" w:rsidR="00860F9C" w:rsidRDefault="004C653E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Příjemce </w:t>
      </w:r>
      <w:r w:rsidR="00592968" w:rsidRPr="000474E2">
        <w:rPr>
          <w:rFonts w:asciiTheme="minorHAnsi" w:hAnsiTheme="minorHAnsi" w:cs="Times New Roman"/>
        </w:rPr>
        <w:t>bud</w:t>
      </w:r>
      <w:r w:rsidR="00592968">
        <w:rPr>
          <w:rFonts w:asciiTheme="minorHAnsi" w:hAnsiTheme="minorHAnsi" w:cs="Times New Roman"/>
        </w:rPr>
        <w:t>e</w:t>
      </w:r>
      <w:r w:rsidR="00592968" w:rsidRPr="000474E2">
        <w:rPr>
          <w:rFonts w:asciiTheme="minorHAnsi" w:hAnsiTheme="minorHAnsi" w:cs="Times New Roman"/>
        </w:rPr>
        <w:t xml:space="preserve"> </w:t>
      </w:r>
      <w:r w:rsidR="002317AC" w:rsidRPr="000474E2">
        <w:rPr>
          <w:rFonts w:asciiTheme="minorHAnsi" w:hAnsiTheme="minorHAnsi" w:cs="Times New Roman"/>
        </w:rPr>
        <w:t xml:space="preserve">využívat výsledky projektu </w:t>
      </w:r>
      <w:r w:rsidR="005D379E" w:rsidRPr="000474E2">
        <w:rPr>
          <w:rFonts w:asciiTheme="minorHAnsi" w:hAnsiTheme="minorHAnsi" w:cs="Times New Roman"/>
        </w:rPr>
        <w:t xml:space="preserve">komerčně i nekomerčně </w:t>
      </w:r>
      <w:r w:rsidR="002317AC" w:rsidRPr="000474E2">
        <w:rPr>
          <w:rFonts w:asciiTheme="minorHAnsi" w:hAnsiTheme="minorHAnsi"/>
        </w:rPr>
        <w:t>při své</w:t>
      </w:r>
      <w:r w:rsidR="002317AC" w:rsidRPr="00B34E56">
        <w:rPr>
          <w:rFonts w:asciiTheme="minorHAnsi" w:hAnsiTheme="minorHAnsi"/>
        </w:rPr>
        <w:t xml:space="preserve"> činnosti</w:t>
      </w:r>
      <w:r w:rsidR="00020000" w:rsidRPr="00B34E56">
        <w:rPr>
          <w:rFonts w:asciiTheme="minorHAnsi" w:hAnsiTheme="minorHAnsi"/>
        </w:rPr>
        <w:t xml:space="preserve"> </w:t>
      </w:r>
      <w:r w:rsidR="00020000" w:rsidRPr="00B34E56">
        <w:rPr>
          <w:rFonts w:asciiTheme="minorHAnsi" w:hAnsiTheme="minorHAnsi" w:cs="Times New Roman"/>
        </w:rPr>
        <w:t xml:space="preserve">a </w:t>
      </w:r>
      <w:r w:rsidR="00592968" w:rsidRPr="00B34E56">
        <w:rPr>
          <w:rFonts w:asciiTheme="minorHAnsi" w:hAnsiTheme="minorHAnsi" w:cs="Times New Roman"/>
        </w:rPr>
        <w:t>bud</w:t>
      </w:r>
      <w:r w:rsidR="00592968">
        <w:rPr>
          <w:rFonts w:asciiTheme="minorHAnsi" w:hAnsiTheme="minorHAnsi" w:cs="Times New Roman"/>
        </w:rPr>
        <w:t>e</w:t>
      </w:r>
      <w:r w:rsidR="00592968" w:rsidRPr="00B34E56">
        <w:rPr>
          <w:rFonts w:asciiTheme="minorHAnsi" w:hAnsiTheme="minorHAnsi" w:cs="Times New Roman"/>
        </w:rPr>
        <w:t xml:space="preserve"> </w:t>
      </w:r>
      <w:r w:rsidR="00020000" w:rsidRPr="00B34E56">
        <w:rPr>
          <w:rFonts w:asciiTheme="minorHAnsi" w:hAnsiTheme="minorHAnsi" w:cs="Times New Roman"/>
        </w:rPr>
        <w:t>je integrovat (integruj</w:t>
      </w:r>
      <w:r w:rsidR="00592968">
        <w:rPr>
          <w:rFonts w:asciiTheme="minorHAnsi" w:hAnsiTheme="minorHAnsi" w:cs="Times New Roman"/>
        </w:rPr>
        <w:t>e</w:t>
      </w:r>
      <w:r w:rsidR="00020000" w:rsidRPr="00B34E56">
        <w:rPr>
          <w:rFonts w:asciiTheme="minorHAnsi" w:hAnsiTheme="minorHAnsi" w:cs="Times New Roman"/>
        </w:rPr>
        <w:t>) do svých</w:t>
      </w:r>
      <w:r w:rsidR="0081237B">
        <w:rPr>
          <w:rFonts w:asciiTheme="minorHAnsi" w:hAnsiTheme="minorHAnsi" w:cs="Times New Roman"/>
        </w:rPr>
        <w:t xml:space="preserve"> systémů</w:t>
      </w:r>
      <w:r w:rsidR="002317AC" w:rsidRPr="00B34E56">
        <w:rPr>
          <w:rFonts w:asciiTheme="minorHAnsi" w:hAnsiTheme="minorHAnsi" w:cs="Times New Roman"/>
        </w:rPr>
        <w:t>.</w:t>
      </w:r>
      <w:r w:rsidR="00144A7B" w:rsidRPr="00B34E56">
        <w:rPr>
          <w:rFonts w:asciiTheme="minorHAnsi" w:hAnsiTheme="minorHAnsi" w:cs="Times New Roman"/>
        </w:rPr>
        <w:t xml:space="preserve"> </w:t>
      </w:r>
    </w:p>
    <w:p w14:paraId="7061F284" w14:textId="652B7218" w:rsidR="003D763D" w:rsidRPr="00AC7AE4" w:rsidRDefault="00AD4481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AC7AE4">
        <w:rPr>
          <w:rFonts w:asciiTheme="minorHAnsi" w:hAnsiTheme="minorHAnsi" w:cs="Times New Roman"/>
        </w:rPr>
        <w:t>VUT</w:t>
      </w:r>
      <w:r w:rsidR="00657763" w:rsidRPr="00AC7AE4">
        <w:rPr>
          <w:rFonts w:asciiTheme="minorHAnsi" w:hAnsiTheme="minorHAnsi" w:cs="Times New Roman"/>
        </w:rPr>
        <w:t xml:space="preserve"> bud</w:t>
      </w:r>
      <w:r w:rsidRPr="00AC7AE4">
        <w:rPr>
          <w:rFonts w:asciiTheme="minorHAnsi" w:hAnsiTheme="minorHAnsi" w:cs="Times New Roman"/>
        </w:rPr>
        <w:t>e</w:t>
      </w:r>
      <w:r w:rsidR="00A31027" w:rsidRPr="00AC7AE4">
        <w:rPr>
          <w:rFonts w:asciiTheme="minorHAnsi" w:hAnsiTheme="minorHAnsi" w:cs="Times New Roman"/>
        </w:rPr>
        <w:t xml:space="preserve"> využívat výsledky projektu </w:t>
      </w:r>
      <w:r w:rsidR="005D379E" w:rsidRPr="00AC7AE4">
        <w:rPr>
          <w:rFonts w:asciiTheme="minorHAnsi" w:hAnsiTheme="minorHAnsi" w:cs="Times New Roman"/>
        </w:rPr>
        <w:t xml:space="preserve">nekomerčně </w:t>
      </w:r>
      <w:r w:rsidR="00A31027" w:rsidRPr="00AC7AE4">
        <w:rPr>
          <w:rFonts w:asciiTheme="minorHAnsi" w:hAnsiTheme="minorHAnsi" w:cs="Times New Roman"/>
        </w:rPr>
        <w:t>při své činnosti, zejména k</w:t>
      </w:r>
      <w:r w:rsidR="000F072B" w:rsidRPr="00AC7AE4">
        <w:rPr>
          <w:rFonts w:asciiTheme="minorHAnsi" w:hAnsiTheme="minorHAnsi" w:cs="Times New Roman"/>
        </w:rPr>
        <w:t xml:space="preserve"> výuce a </w:t>
      </w:r>
      <w:r w:rsidR="00A31027" w:rsidRPr="00AC7AE4">
        <w:rPr>
          <w:rFonts w:asciiTheme="minorHAnsi" w:hAnsiTheme="minorHAnsi" w:cs="Times New Roman"/>
        </w:rPr>
        <w:t>dalšímu výzkumu</w:t>
      </w:r>
      <w:r w:rsidR="000474E2" w:rsidRPr="00AC7AE4">
        <w:rPr>
          <w:rFonts w:asciiTheme="minorHAnsi" w:hAnsiTheme="minorHAnsi" w:cs="Times New Roman"/>
        </w:rPr>
        <w:t xml:space="preserve"> a také komerčně v rámci smluvního výzkumu, ale vždy s prvotním souhlasem </w:t>
      </w:r>
      <w:r w:rsidR="004C653E">
        <w:rPr>
          <w:rFonts w:asciiTheme="minorHAnsi" w:hAnsiTheme="minorHAnsi" w:cs="Times New Roman"/>
        </w:rPr>
        <w:t>příjemce</w:t>
      </w:r>
      <w:r w:rsidR="00F44720" w:rsidRPr="00AC7AE4">
        <w:rPr>
          <w:rFonts w:asciiTheme="minorHAnsi" w:hAnsiTheme="minorHAnsi" w:cs="Times New Roman"/>
        </w:rPr>
        <w:t>. Při použití výsledků</w:t>
      </w:r>
      <w:r w:rsidR="00F44720" w:rsidRPr="00AC7AE4">
        <w:rPr>
          <w:rFonts w:asciiTheme="minorHAnsi" w:hAnsiTheme="minorHAnsi"/>
        </w:rPr>
        <w:t xml:space="preserve"> </w:t>
      </w:r>
      <w:r w:rsidR="00A31027" w:rsidRPr="00AC7AE4">
        <w:rPr>
          <w:rFonts w:asciiTheme="minorHAnsi" w:hAnsiTheme="minorHAnsi"/>
        </w:rPr>
        <w:t>výzkumu ve spolupráci se třetími stranami</w:t>
      </w:r>
      <w:r w:rsidR="00F44720" w:rsidRPr="00AC7AE4">
        <w:rPr>
          <w:rFonts w:asciiTheme="minorHAnsi" w:hAnsiTheme="minorHAnsi" w:cs="Times New Roman"/>
        </w:rPr>
        <w:t xml:space="preserve"> bud</w:t>
      </w:r>
      <w:r w:rsidR="0093302B" w:rsidRPr="00AC7AE4">
        <w:rPr>
          <w:rFonts w:asciiTheme="minorHAnsi" w:hAnsiTheme="minorHAnsi" w:cs="Times New Roman"/>
        </w:rPr>
        <w:t>e</w:t>
      </w:r>
      <w:r w:rsidR="00F44720" w:rsidRPr="00AC7AE4">
        <w:rPr>
          <w:rFonts w:asciiTheme="minorHAnsi" w:hAnsiTheme="minorHAnsi" w:cs="Times New Roman"/>
        </w:rPr>
        <w:t xml:space="preserve"> </w:t>
      </w:r>
      <w:r w:rsidR="0093302B" w:rsidRPr="00AC7AE4">
        <w:rPr>
          <w:rFonts w:asciiTheme="minorHAnsi" w:hAnsiTheme="minorHAnsi" w:cs="Times New Roman"/>
        </w:rPr>
        <w:t>VUT</w:t>
      </w:r>
      <w:r w:rsidR="00F44720" w:rsidRPr="00AC7AE4">
        <w:rPr>
          <w:rFonts w:asciiTheme="minorHAnsi" w:hAnsiTheme="minorHAnsi" w:cs="Times New Roman"/>
        </w:rPr>
        <w:t xml:space="preserve"> respektovat skutečnost, že výsledky výzkumu a vývoje jsou vázány obchodním tajemstvím a </w:t>
      </w:r>
      <w:r w:rsidR="00947083" w:rsidRPr="00AC7AE4">
        <w:rPr>
          <w:rFonts w:asciiTheme="minorHAnsi" w:hAnsiTheme="minorHAnsi" w:cs="Times New Roman"/>
        </w:rPr>
        <w:t xml:space="preserve">bude </w:t>
      </w:r>
      <w:r w:rsidR="00F44720" w:rsidRPr="00AC7AE4">
        <w:rPr>
          <w:rFonts w:asciiTheme="minorHAnsi" w:hAnsiTheme="minorHAnsi" w:cs="Times New Roman"/>
        </w:rPr>
        <w:t xml:space="preserve">postupovat dle bodu </w:t>
      </w:r>
      <w:r w:rsidR="005D2FAA" w:rsidRPr="00AC7AE4">
        <w:rPr>
          <w:rFonts w:asciiTheme="minorHAnsi" w:hAnsiTheme="minorHAnsi" w:cs="Times New Roman"/>
        </w:rPr>
        <w:t>5</w:t>
      </w:r>
      <w:r w:rsidR="00F44720" w:rsidRPr="00AC7AE4">
        <w:rPr>
          <w:rFonts w:asciiTheme="minorHAnsi" w:hAnsiTheme="minorHAnsi" w:cs="Times New Roman"/>
        </w:rPr>
        <w:t>.2. Smlouvy</w:t>
      </w:r>
      <w:r w:rsidR="00573D52" w:rsidRPr="00AC7AE4">
        <w:rPr>
          <w:rFonts w:asciiTheme="minorHAnsi" w:hAnsiTheme="minorHAnsi"/>
        </w:rPr>
        <w:t>.</w:t>
      </w:r>
      <w:r w:rsidR="00144A7B" w:rsidRPr="00AC7AE4">
        <w:rPr>
          <w:rFonts w:asciiTheme="minorHAnsi" w:hAnsiTheme="minorHAnsi" w:cs="Times New Roman"/>
        </w:rPr>
        <w:t xml:space="preserve"> </w:t>
      </w:r>
      <w:r w:rsidR="00F83297">
        <w:rPr>
          <w:rFonts w:asciiTheme="minorHAnsi" w:hAnsiTheme="minorHAnsi" w:cs="Times New Roman"/>
        </w:rPr>
        <w:t>Příjemce</w:t>
      </w:r>
      <w:r w:rsidR="00144A7B" w:rsidRPr="006465F2">
        <w:rPr>
          <w:rFonts w:asciiTheme="minorHAnsi" w:hAnsiTheme="minorHAnsi" w:cs="Times New Roman"/>
        </w:rPr>
        <w:t xml:space="preserve"> uděluj</w:t>
      </w:r>
      <w:r w:rsidR="004C653E" w:rsidRPr="006465F2">
        <w:rPr>
          <w:rFonts w:asciiTheme="minorHAnsi" w:hAnsiTheme="minorHAnsi" w:cs="Times New Roman"/>
        </w:rPr>
        <w:t>e</w:t>
      </w:r>
      <w:r w:rsidR="00144A7B" w:rsidRPr="006465F2">
        <w:rPr>
          <w:rFonts w:asciiTheme="minorHAnsi" w:hAnsiTheme="minorHAnsi" w:cs="Times New Roman"/>
        </w:rPr>
        <w:t xml:space="preserve"> </w:t>
      </w:r>
      <w:r w:rsidR="0093302B" w:rsidRPr="006465F2">
        <w:rPr>
          <w:rFonts w:asciiTheme="minorHAnsi" w:hAnsiTheme="minorHAnsi" w:cs="Times New Roman"/>
        </w:rPr>
        <w:t>VUT</w:t>
      </w:r>
      <w:r w:rsidR="00144A7B" w:rsidRPr="006465F2">
        <w:rPr>
          <w:rFonts w:asciiTheme="minorHAnsi" w:hAnsiTheme="minorHAnsi" w:cs="Times New Roman"/>
        </w:rPr>
        <w:t xml:space="preserve"> nevýhradní bezúplatnou licenci za tímto účelem k výsledkům, jejichž vlastníkem j</w:t>
      </w:r>
      <w:r w:rsidR="004C653E" w:rsidRPr="006465F2">
        <w:rPr>
          <w:rFonts w:asciiTheme="minorHAnsi" w:hAnsiTheme="minorHAnsi" w:cs="Times New Roman"/>
        </w:rPr>
        <w:t>e</w:t>
      </w:r>
      <w:r w:rsidR="00CB5F8A" w:rsidRPr="006465F2">
        <w:rPr>
          <w:rFonts w:asciiTheme="minorHAnsi" w:hAnsiTheme="minorHAnsi" w:cs="Times New Roman"/>
        </w:rPr>
        <w:t xml:space="preserve"> </w:t>
      </w:r>
      <w:r w:rsidR="00F83297">
        <w:rPr>
          <w:rFonts w:asciiTheme="minorHAnsi" w:hAnsiTheme="minorHAnsi" w:cs="Times New Roman"/>
        </w:rPr>
        <w:t>příjemce</w:t>
      </w:r>
      <w:r w:rsidR="00144A7B" w:rsidRPr="006465F2">
        <w:rPr>
          <w:rFonts w:asciiTheme="minorHAnsi" w:hAnsiTheme="minorHAnsi" w:cs="Times New Roman"/>
        </w:rPr>
        <w:t>.</w:t>
      </w:r>
      <w:r w:rsidR="00C05307" w:rsidRPr="00AC7AE4">
        <w:rPr>
          <w:rFonts w:asciiTheme="minorHAnsi" w:hAnsiTheme="minorHAnsi" w:cs="Times New Roman"/>
        </w:rPr>
        <w:t xml:space="preserve"> </w:t>
      </w:r>
    </w:p>
    <w:p w14:paraId="5C7A5D9A" w14:textId="0B370759" w:rsidR="00A21C49" w:rsidRPr="00A21C49" w:rsidRDefault="00A21C49" w:rsidP="00A21C49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A21C49">
        <w:rPr>
          <w:rFonts w:asciiTheme="minorHAnsi" w:hAnsiTheme="minorHAnsi" w:cs="Times New Roman"/>
        </w:rPr>
        <w:t>Pokud jedna ze smluvních stran komerčně využívá technické řešení, náleží ostatním smluvním stranám přiměřená kompenzace</w:t>
      </w:r>
      <w:r w:rsidR="00FC1525">
        <w:rPr>
          <w:rFonts w:asciiTheme="minorHAnsi" w:hAnsiTheme="minorHAnsi" w:cs="Times New Roman"/>
        </w:rPr>
        <w:t xml:space="preserve">, popsaná </w:t>
      </w:r>
      <w:r w:rsidR="00DB1EE9">
        <w:rPr>
          <w:rFonts w:asciiTheme="minorHAnsi" w:hAnsiTheme="minorHAnsi" w:cs="Times New Roman"/>
        </w:rPr>
        <w:t xml:space="preserve">v </w:t>
      </w:r>
      <w:r w:rsidR="00BB6205">
        <w:rPr>
          <w:rFonts w:asciiTheme="minorHAnsi" w:hAnsiTheme="minorHAnsi" w:cs="Times New Roman"/>
        </w:rPr>
        <w:t>čl. 3 této smlouvy</w:t>
      </w:r>
      <w:r w:rsidRPr="00A21C49">
        <w:rPr>
          <w:rFonts w:asciiTheme="minorHAnsi" w:hAnsiTheme="minorHAnsi" w:cs="Times New Roman"/>
        </w:rPr>
        <w:t xml:space="preserve">. </w:t>
      </w:r>
    </w:p>
    <w:p w14:paraId="47AB5432" w14:textId="3F57D685" w:rsidR="00860F9C" w:rsidRPr="0071439E" w:rsidRDefault="00C05307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0F4655">
        <w:rPr>
          <w:rFonts w:asciiTheme="minorHAnsi" w:hAnsiTheme="minorHAnsi" w:cs="Times New Roman"/>
        </w:rPr>
        <w:t>Smluvní strany se budou vzájemně informovat o zájmu třetích stran o využití výsledků</w:t>
      </w:r>
      <w:r w:rsidRPr="0071439E">
        <w:rPr>
          <w:rFonts w:asciiTheme="minorHAnsi" w:hAnsiTheme="minorHAnsi" w:cs="Times New Roman"/>
        </w:rPr>
        <w:t>.</w:t>
      </w:r>
      <w:r w:rsidR="00DD5EF8" w:rsidRPr="0071439E">
        <w:rPr>
          <w:rFonts w:asciiTheme="minorHAnsi" w:hAnsiTheme="minorHAnsi" w:cs="Times New Roman"/>
        </w:rPr>
        <w:t xml:space="preserve"> </w:t>
      </w:r>
      <w:r w:rsidR="009A74B2">
        <w:rPr>
          <w:rFonts w:asciiTheme="minorHAnsi" w:hAnsiTheme="minorHAnsi" w:cs="Times New Roman"/>
        </w:rPr>
        <w:t>Každý spoluvlastník může bez souhlasu ostatních prodávat produkty obsahující část nebo celý výsledek a udělovat nevýhradní licence k</w:t>
      </w:r>
      <w:r w:rsidR="001B62F3">
        <w:rPr>
          <w:rFonts w:asciiTheme="minorHAnsi" w:hAnsiTheme="minorHAnsi" w:cs="Times New Roman"/>
        </w:rPr>
        <w:t> </w:t>
      </w:r>
      <w:r w:rsidR="009A74B2">
        <w:rPr>
          <w:rFonts w:asciiTheme="minorHAnsi" w:hAnsiTheme="minorHAnsi" w:cs="Times New Roman"/>
        </w:rPr>
        <w:t>výsledkům (VUT za podmínky v čl. 2.8)</w:t>
      </w:r>
      <w:r w:rsidR="00DD5EF8" w:rsidRPr="00DB1EE9">
        <w:rPr>
          <w:rFonts w:asciiTheme="minorHAnsi" w:hAnsiTheme="minorHAnsi" w:cs="Times New Roman"/>
        </w:rPr>
        <w:t>, přičemž rozdělení výnosu z</w:t>
      </w:r>
      <w:r w:rsidR="00D14D35" w:rsidRPr="00DB1EE9">
        <w:rPr>
          <w:rFonts w:asciiTheme="minorHAnsi" w:hAnsiTheme="minorHAnsi" w:cs="Times New Roman"/>
        </w:rPr>
        <w:t> licence</w:t>
      </w:r>
      <w:r w:rsidR="00DD5EF8" w:rsidRPr="00DB1EE9">
        <w:rPr>
          <w:rFonts w:asciiTheme="minorHAnsi" w:hAnsiTheme="minorHAnsi" w:cs="Times New Roman"/>
        </w:rPr>
        <w:t xml:space="preserve"> je </w:t>
      </w:r>
      <w:r w:rsidR="00A21C49" w:rsidRPr="00DB1EE9">
        <w:rPr>
          <w:rFonts w:asciiTheme="minorHAnsi" w:hAnsiTheme="minorHAnsi" w:cs="Times New Roman"/>
        </w:rPr>
        <w:t>dle výše spoluvlastnických výsledků</w:t>
      </w:r>
      <w:r w:rsidR="002E0722">
        <w:rPr>
          <w:rFonts w:asciiTheme="minorHAnsi" w:hAnsiTheme="minorHAnsi" w:cs="Times New Roman"/>
        </w:rPr>
        <w:t>, vyúčtování bude probíhat podle</w:t>
      </w:r>
      <w:r w:rsidR="00F03A3E">
        <w:rPr>
          <w:rFonts w:asciiTheme="minorHAnsi" w:hAnsiTheme="minorHAnsi" w:cs="Times New Roman"/>
        </w:rPr>
        <w:t xml:space="preserve"> </w:t>
      </w:r>
      <w:r w:rsidR="005F23B7">
        <w:rPr>
          <w:rFonts w:asciiTheme="minorHAnsi" w:hAnsiTheme="minorHAnsi" w:cs="Times New Roman"/>
        </w:rPr>
        <w:t>podmínek stanovených v čl. 3 této smlouvy</w:t>
      </w:r>
      <w:r w:rsidR="008C76B8" w:rsidRPr="00DB1EE9">
        <w:rPr>
          <w:rFonts w:asciiTheme="minorHAnsi" w:hAnsiTheme="minorHAnsi" w:cs="Times New Roman"/>
        </w:rPr>
        <w:t>.</w:t>
      </w:r>
      <w:r w:rsidR="00740F42">
        <w:rPr>
          <w:rFonts w:asciiTheme="minorHAnsi" w:hAnsiTheme="minorHAnsi" w:cs="Times New Roman"/>
        </w:rPr>
        <w:t xml:space="preserve"> </w:t>
      </w:r>
      <w:r w:rsidR="00D14D35">
        <w:rPr>
          <w:rFonts w:asciiTheme="minorHAnsi" w:hAnsiTheme="minorHAnsi" w:cs="Times New Roman"/>
        </w:rPr>
        <w:t>Podmínky pro udělení licence upravuje Smlouv</w:t>
      </w:r>
      <w:r w:rsidR="00FC64AB">
        <w:rPr>
          <w:rFonts w:asciiTheme="minorHAnsi" w:hAnsiTheme="minorHAnsi" w:cs="Times New Roman"/>
        </w:rPr>
        <w:t>a</w:t>
      </w:r>
      <w:r w:rsidR="00D14D35">
        <w:rPr>
          <w:rFonts w:asciiTheme="minorHAnsi" w:hAnsiTheme="minorHAnsi" w:cs="Times New Roman"/>
        </w:rPr>
        <w:t xml:space="preserve"> o účasti na řešení projektu </w:t>
      </w:r>
      <w:r w:rsidR="00FC64AB">
        <w:rPr>
          <w:rFonts w:asciiTheme="minorHAnsi" w:hAnsiTheme="minorHAnsi" w:cs="Times New Roman"/>
        </w:rPr>
        <w:t>výzkumu a vývoje</w:t>
      </w:r>
      <w:r w:rsidR="00E25E0F">
        <w:rPr>
          <w:rFonts w:asciiTheme="minorHAnsi" w:hAnsiTheme="minorHAnsi" w:cs="Times New Roman"/>
        </w:rPr>
        <w:t>.</w:t>
      </w:r>
    </w:p>
    <w:p w14:paraId="12C9E4C6" w14:textId="1B371BC8" w:rsidR="00860F9C" w:rsidRDefault="00D63652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D63652">
        <w:rPr>
          <w:rFonts w:asciiTheme="minorHAnsi" w:hAnsiTheme="minorHAnsi" w:cs="Times New Roman"/>
        </w:rPr>
        <w:t xml:space="preserve">Postoupí-li jeden ze spoluvlastníků </w:t>
      </w:r>
      <w:r w:rsidR="00582123">
        <w:rPr>
          <w:rFonts w:asciiTheme="minorHAnsi" w:hAnsiTheme="minorHAnsi" w:cs="Times New Roman"/>
        </w:rPr>
        <w:t>výsledku</w:t>
      </w:r>
      <w:r w:rsidRPr="00D63652">
        <w:rPr>
          <w:rFonts w:asciiTheme="minorHAnsi" w:hAnsiTheme="minorHAnsi" w:cs="Times New Roman"/>
        </w:rPr>
        <w:t xml:space="preserve"> svůj podíl na příslušném </w:t>
      </w:r>
      <w:r w:rsidR="00582123">
        <w:rPr>
          <w:rFonts w:asciiTheme="minorHAnsi" w:hAnsiTheme="minorHAnsi" w:cs="Times New Roman"/>
        </w:rPr>
        <w:t>výsledku</w:t>
      </w:r>
      <w:r w:rsidR="00582123" w:rsidRPr="00D63652">
        <w:rPr>
          <w:rFonts w:asciiTheme="minorHAnsi" w:hAnsiTheme="minorHAnsi" w:cs="Times New Roman"/>
        </w:rPr>
        <w:t xml:space="preserve"> </w:t>
      </w:r>
      <w:r w:rsidRPr="00D63652">
        <w:rPr>
          <w:rFonts w:asciiTheme="minorHAnsi" w:hAnsiTheme="minorHAnsi" w:cs="Times New Roman"/>
        </w:rPr>
        <w:t>třetí osobě, zajistí odpovídajícími opatřeními nebo smlouvami, aby jeho smluvní závazky z</w:t>
      </w:r>
      <w:r w:rsidR="000B56AB">
        <w:rPr>
          <w:rFonts w:asciiTheme="minorHAnsi" w:hAnsiTheme="minorHAnsi" w:cs="Times New Roman"/>
        </w:rPr>
        <w:t> </w:t>
      </w:r>
      <w:r w:rsidRPr="00D63652">
        <w:rPr>
          <w:rFonts w:asciiTheme="minorHAnsi" w:hAnsiTheme="minorHAnsi" w:cs="Times New Roman"/>
        </w:rPr>
        <w:t>této smlouvy přešly na nového nositele majetkových práv. Smluvní strana je povinna nejpozději 30 dní před postoupením závazků z</w:t>
      </w:r>
      <w:r w:rsidR="000B56AB">
        <w:rPr>
          <w:rFonts w:asciiTheme="minorHAnsi" w:hAnsiTheme="minorHAnsi" w:cs="Times New Roman"/>
        </w:rPr>
        <w:t> </w:t>
      </w:r>
      <w:r w:rsidRPr="00D63652">
        <w:rPr>
          <w:rFonts w:asciiTheme="minorHAnsi" w:hAnsiTheme="minorHAnsi" w:cs="Times New Roman"/>
        </w:rPr>
        <w:t xml:space="preserve">této smlouvy písemně informovat o tomto záměru </w:t>
      </w:r>
      <w:r w:rsidR="00930B93">
        <w:rPr>
          <w:rFonts w:asciiTheme="minorHAnsi" w:hAnsiTheme="minorHAnsi" w:cs="Times New Roman"/>
        </w:rPr>
        <w:t xml:space="preserve">zbývající </w:t>
      </w:r>
      <w:r w:rsidRPr="00D63652">
        <w:rPr>
          <w:rFonts w:asciiTheme="minorHAnsi" w:hAnsiTheme="minorHAnsi" w:cs="Times New Roman"/>
        </w:rPr>
        <w:t>smluvní stran</w:t>
      </w:r>
      <w:r w:rsidR="00930B93">
        <w:rPr>
          <w:rFonts w:asciiTheme="minorHAnsi" w:hAnsiTheme="minorHAnsi" w:cs="Times New Roman"/>
        </w:rPr>
        <w:t>y</w:t>
      </w:r>
      <w:r w:rsidRPr="00D63652">
        <w:rPr>
          <w:rFonts w:asciiTheme="minorHAnsi" w:hAnsiTheme="minorHAnsi" w:cs="Times New Roman"/>
        </w:rPr>
        <w:t>.</w:t>
      </w:r>
    </w:p>
    <w:p w14:paraId="06A321DD" w14:textId="6972F393" w:rsidR="00F03A3E" w:rsidRDefault="00A359D4" w:rsidP="007747D8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Smluvní strany </w:t>
      </w:r>
      <w:r w:rsidR="00C05307">
        <w:rPr>
          <w:rFonts w:asciiTheme="minorHAnsi" w:hAnsiTheme="minorHAnsi" w:cs="Times New Roman"/>
        </w:rPr>
        <w:t xml:space="preserve">si vzájemně </w:t>
      </w:r>
      <w:r w:rsidR="00741E38">
        <w:rPr>
          <w:rFonts w:asciiTheme="minorHAnsi" w:hAnsiTheme="minorHAnsi" w:cs="Times New Roman"/>
        </w:rPr>
        <w:t>před</w:t>
      </w:r>
      <w:r w:rsidR="00C05307">
        <w:rPr>
          <w:rFonts w:asciiTheme="minorHAnsi" w:hAnsiTheme="minorHAnsi" w:cs="Times New Roman"/>
        </w:rPr>
        <w:t>ají</w:t>
      </w:r>
      <w:r w:rsidR="00741E38">
        <w:rPr>
          <w:rFonts w:asciiTheme="minorHAnsi" w:hAnsiTheme="minorHAnsi" w:cs="Times New Roman"/>
        </w:rPr>
        <w:t xml:space="preserve"> kopie technické dokumentace </w:t>
      </w:r>
      <w:r w:rsidR="00741E38" w:rsidRPr="00147E1B">
        <w:rPr>
          <w:rFonts w:asciiTheme="minorHAnsi" w:hAnsiTheme="minorHAnsi" w:cs="Times New Roman"/>
        </w:rPr>
        <w:t>potřebn</w:t>
      </w:r>
      <w:r w:rsidR="00741E38">
        <w:rPr>
          <w:rFonts w:asciiTheme="minorHAnsi" w:hAnsiTheme="minorHAnsi" w:cs="Times New Roman"/>
        </w:rPr>
        <w:t>é</w:t>
      </w:r>
      <w:r w:rsidR="00741E38" w:rsidRPr="00147E1B">
        <w:rPr>
          <w:rFonts w:asciiTheme="minorHAnsi" w:hAnsiTheme="minorHAnsi" w:cs="Times New Roman"/>
        </w:rPr>
        <w:t xml:space="preserve"> k</w:t>
      </w:r>
      <w:r w:rsidR="000B56AB">
        <w:rPr>
          <w:rFonts w:asciiTheme="minorHAnsi" w:hAnsiTheme="minorHAnsi" w:cs="Times New Roman"/>
        </w:rPr>
        <w:t> </w:t>
      </w:r>
      <w:r w:rsidR="00741E38" w:rsidRPr="00147E1B">
        <w:rPr>
          <w:rFonts w:asciiTheme="minorHAnsi" w:hAnsiTheme="minorHAnsi" w:cs="Times New Roman"/>
        </w:rPr>
        <w:t>využití výsledků</w:t>
      </w:r>
      <w:r w:rsidR="00C05307">
        <w:rPr>
          <w:rFonts w:asciiTheme="minorHAnsi" w:hAnsiTheme="minorHAnsi" w:cs="Times New Roman"/>
        </w:rPr>
        <w:t>, zejména k</w:t>
      </w:r>
      <w:r w:rsidR="000B56AB">
        <w:rPr>
          <w:rFonts w:asciiTheme="minorHAnsi" w:hAnsiTheme="minorHAnsi" w:cs="Times New Roman"/>
        </w:rPr>
        <w:t> </w:t>
      </w:r>
      <w:r w:rsidR="00C05307">
        <w:rPr>
          <w:rFonts w:asciiTheme="minorHAnsi" w:hAnsiTheme="minorHAnsi" w:cs="Times New Roman"/>
        </w:rPr>
        <w:t>vytvoření kopií výsledků.</w:t>
      </w:r>
    </w:p>
    <w:p w14:paraId="02DE9DA1" w14:textId="77777777" w:rsidR="00920D8E" w:rsidRDefault="00920D8E" w:rsidP="00920D8E">
      <w:pPr>
        <w:pStyle w:val="Zkladntext5"/>
        <w:tabs>
          <w:tab w:val="num" w:pos="792"/>
        </w:tabs>
        <w:spacing w:beforeLines="100" w:before="240"/>
        <w:jc w:val="both"/>
        <w:rPr>
          <w:rFonts w:asciiTheme="minorHAnsi" w:hAnsiTheme="minorHAnsi" w:cs="Times New Roman"/>
        </w:rPr>
      </w:pPr>
    </w:p>
    <w:p w14:paraId="351F52C6" w14:textId="77777777" w:rsidR="00B3376E" w:rsidRPr="00542673" w:rsidRDefault="00B3376E" w:rsidP="00B3376E">
      <w:pPr>
        <w:pStyle w:val="Zkladntext5"/>
        <w:numPr>
          <w:ilvl w:val="0"/>
          <w:numId w:val="39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542673">
        <w:rPr>
          <w:rFonts w:asciiTheme="minorHAnsi" w:hAnsiTheme="minorHAnsi" w:cs="Times New Roman"/>
          <w:b/>
          <w:bCs/>
          <w:u w:val="single"/>
        </w:rPr>
        <w:t>Kompenzace za využití výsledků</w:t>
      </w:r>
    </w:p>
    <w:p w14:paraId="0DB73A31" w14:textId="1A16F2C8" w:rsidR="00B3376E" w:rsidRPr="00542673" w:rsidRDefault="00B3376E" w:rsidP="00B3376E">
      <w:pPr>
        <w:pStyle w:val="Zkladntext5"/>
        <w:spacing w:beforeLines="100" w:before="240"/>
        <w:ind w:left="567" w:hanging="567"/>
        <w:jc w:val="both"/>
        <w:rPr>
          <w:rFonts w:asciiTheme="minorHAnsi" w:hAnsiTheme="minorHAnsi" w:cs="Times New Roman"/>
          <w:bCs/>
        </w:rPr>
      </w:pPr>
      <w:proofErr w:type="gramStart"/>
      <w:r w:rsidRPr="00542673">
        <w:rPr>
          <w:rFonts w:asciiTheme="minorHAnsi" w:hAnsiTheme="minorHAnsi" w:cs="Times New Roman"/>
          <w:bCs/>
        </w:rPr>
        <w:lastRenderedPageBreak/>
        <w:t xml:space="preserve">3.1  </w:t>
      </w:r>
      <w:r w:rsidRPr="00542673">
        <w:rPr>
          <w:rFonts w:asciiTheme="minorHAnsi" w:hAnsiTheme="minorHAnsi" w:cs="Times New Roman"/>
          <w:bCs/>
        </w:rPr>
        <w:tab/>
      </w:r>
      <w:proofErr w:type="gramEnd"/>
      <w:r w:rsidRPr="00542673">
        <w:rPr>
          <w:rFonts w:asciiTheme="minorHAnsi" w:hAnsiTheme="minorHAnsi" w:cs="Times New Roman"/>
          <w:bCs/>
        </w:rPr>
        <w:t xml:space="preserve">VUT obdrží za komerční využití jím vlastněných či spoluvlastněných výsledků kompenzaci, a to za následujících podmínek. Za využití výsledků, popsaných v čl. 2.1., </w:t>
      </w:r>
      <w:proofErr w:type="gramStart"/>
      <w:r w:rsidRPr="00542673">
        <w:rPr>
          <w:rFonts w:asciiTheme="minorHAnsi" w:hAnsiTheme="minorHAnsi" w:cs="Times New Roman"/>
          <w:bCs/>
        </w:rPr>
        <w:t>obdrží</w:t>
      </w:r>
      <w:proofErr w:type="gramEnd"/>
      <w:r w:rsidRPr="00542673">
        <w:rPr>
          <w:rFonts w:asciiTheme="minorHAnsi" w:hAnsiTheme="minorHAnsi" w:cs="Times New Roman"/>
          <w:bCs/>
        </w:rPr>
        <w:t xml:space="preserve"> VUT kompenzaci v podobě procentuálního podílu z prodejní ceny každého kusu výrobku obsahujícího část nebo celý výsledek, prodaného příjemcem </w:t>
      </w:r>
      <w:r>
        <w:rPr>
          <w:rFonts w:asciiTheme="minorHAnsi" w:hAnsiTheme="minorHAnsi" w:cs="Times New Roman"/>
          <w:bCs/>
        </w:rPr>
        <w:t>SEWIO</w:t>
      </w:r>
      <w:r w:rsidRPr="00542673">
        <w:rPr>
          <w:rFonts w:asciiTheme="minorHAnsi" w:hAnsiTheme="minorHAnsi" w:cs="Times New Roman"/>
          <w:bCs/>
        </w:rPr>
        <w:t xml:space="preserve">. Prodejní ceny jsou míněny bez DPH, od prodejní ceny je možné dále odečíst samostatně účtované náklady na dopravu a balné. Kompenzace činí 3 % (slovy tři procenta). Pro vyloučení pochybností platí, že v případě, kdy prodejní cena příslušného výrobku obsahujícího část nebo celý výsledek, prodaného </w:t>
      </w:r>
      <w:r>
        <w:rPr>
          <w:rFonts w:asciiTheme="minorHAnsi" w:hAnsiTheme="minorHAnsi" w:cs="Times New Roman"/>
          <w:bCs/>
        </w:rPr>
        <w:t>SEWIO</w:t>
      </w:r>
      <w:r w:rsidRPr="00542673">
        <w:rPr>
          <w:rFonts w:asciiTheme="minorHAnsi" w:hAnsiTheme="minorHAnsi" w:cs="Times New Roman"/>
          <w:bCs/>
        </w:rPr>
        <w:t>, bude jimi účtována v jiné měně, než česká koruna (CZK), použije se pro výpočet kompenzace z prodejní ceny příslušného výrobku kurz české koruny (CZK) stanovený Českou národní bankou vůči příslušné měně ke dni vystavení příslušného daňového dokladu (faktury) na prodejní cenu příslušného výrobku.</w:t>
      </w:r>
    </w:p>
    <w:p w14:paraId="49402F7C" w14:textId="2CB64081" w:rsidR="00B3376E" w:rsidRPr="00542673" w:rsidRDefault="00B3376E" w:rsidP="00B3376E">
      <w:pPr>
        <w:pStyle w:val="Zkladntext5"/>
        <w:spacing w:beforeLines="100" w:before="240"/>
        <w:ind w:left="567" w:hanging="567"/>
        <w:jc w:val="both"/>
        <w:rPr>
          <w:rFonts w:asciiTheme="minorHAnsi" w:hAnsiTheme="minorHAnsi" w:cs="Times New Roman"/>
          <w:bCs/>
        </w:rPr>
      </w:pPr>
      <w:r w:rsidRPr="00542673">
        <w:rPr>
          <w:rFonts w:asciiTheme="minorHAnsi" w:hAnsiTheme="minorHAnsi" w:cs="Times New Roman"/>
          <w:bCs/>
        </w:rPr>
        <w:t xml:space="preserve">3.2.   Kompenzace se zúčtují vždy jednou ročně k 31.12. běžného kalendářního roku. </w:t>
      </w:r>
      <w:r>
        <w:rPr>
          <w:rFonts w:asciiTheme="minorHAnsi" w:hAnsiTheme="minorHAnsi" w:cs="Times New Roman"/>
          <w:bCs/>
        </w:rPr>
        <w:t>SEWIO</w:t>
      </w:r>
      <w:r w:rsidRPr="00542673">
        <w:rPr>
          <w:rFonts w:asciiTheme="minorHAnsi" w:hAnsiTheme="minorHAnsi" w:cs="Times New Roman"/>
          <w:bCs/>
        </w:rPr>
        <w:t xml:space="preserve"> se zavazuje vždy do desátého dne měsíce následujícího po skončení daného zúčtovacího období doručit VUT písemné vyúčtování za uplynulé zúčtovací období, které bude obsahovat následující údaje:</w:t>
      </w:r>
    </w:p>
    <w:p w14:paraId="3E6A7F0A" w14:textId="7D91E854" w:rsidR="00B3376E" w:rsidRPr="00542673" w:rsidRDefault="00B3376E" w:rsidP="00B3376E">
      <w:pPr>
        <w:pStyle w:val="Zkladntext5"/>
        <w:spacing w:before="0"/>
        <w:ind w:left="1134" w:hanging="567"/>
        <w:jc w:val="both"/>
        <w:rPr>
          <w:rFonts w:asciiTheme="minorHAnsi" w:hAnsiTheme="minorHAnsi" w:cs="Times New Roman"/>
          <w:bCs/>
        </w:rPr>
      </w:pPr>
      <w:r w:rsidRPr="00542673">
        <w:rPr>
          <w:rFonts w:asciiTheme="minorHAnsi" w:hAnsiTheme="minorHAnsi" w:cs="Times New Roman"/>
          <w:bCs/>
        </w:rPr>
        <w:t>-</w:t>
      </w:r>
      <w:r w:rsidRPr="00542673">
        <w:rPr>
          <w:rFonts w:asciiTheme="minorHAnsi" w:hAnsiTheme="minorHAnsi" w:cs="Times New Roman"/>
          <w:bCs/>
        </w:rPr>
        <w:tab/>
        <w:t xml:space="preserve">počet výrobků/licencí prodaných </w:t>
      </w:r>
      <w:r>
        <w:rPr>
          <w:rFonts w:asciiTheme="minorHAnsi" w:hAnsiTheme="minorHAnsi" w:cs="Times New Roman"/>
          <w:bCs/>
        </w:rPr>
        <w:t>SEWIO</w:t>
      </w:r>
      <w:r w:rsidRPr="00542673">
        <w:rPr>
          <w:rFonts w:asciiTheme="minorHAnsi" w:hAnsiTheme="minorHAnsi" w:cs="Times New Roman"/>
          <w:bCs/>
        </w:rPr>
        <w:t xml:space="preserve"> během zúčtovacího období,</w:t>
      </w:r>
    </w:p>
    <w:p w14:paraId="1698780E" w14:textId="77777777" w:rsidR="00B3376E" w:rsidRPr="00542673" w:rsidRDefault="00B3376E" w:rsidP="00B3376E">
      <w:pPr>
        <w:pStyle w:val="Zkladntext5"/>
        <w:spacing w:before="0"/>
        <w:ind w:left="1134" w:hanging="567"/>
        <w:jc w:val="both"/>
        <w:rPr>
          <w:rFonts w:asciiTheme="minorHAnsi" w:hAnsiTheme="minorHAnsi" w:cs="Times New Roman"/>
          <w:bCs/>
        </w:rPr>
      </w:pPr>
      <w:r w:rsidRPr="00542673">
        <w:rPr>
          <w:rFonts w:asciiTheme="minorHAnsi" w:hAnsiTheme="minorHAnsi" w:cs="Times New Roman"/>
          <w:bCs/>
        </w:rPr>
        <w:t>-</w:t>
      </w:r>
      <w:r w:rsidRPr="00542673">
        <w:rPr>
          <w:rFonts w:asciiTheme="minorHAnsi" w:hAnsiTheme="minorHAnsi" w:cs="Times New Roman"/>
          <w:bCs/>
        </w:rPr>
        <w:tab/>
        <w:t>prodejní ceny těchto výrobků/licencí,</w:t>
      </w:r>
    </w:p>
    <w:p w14:paraId="72426742" w14:textId="188696D3" w:rsidR="00B3376E" w:rsidRPr="00542673" w:rsidRDefault="00B3376E" w:rsidP="00B3376E">
      <w:pPr>
        <w:pStyle w:val="Zkladntext5"/>
        <w:spacing w:before="0"/>
        <w:ind w:left="1134" w:hanging="567"/>
        <w:jc w:val="both"/>
        <w:rPr>
          <w:rFonts w:asciiTheme="minorHAnsi" w:hAnsiTheme="minorHAnsi" w:cs="Times New Roman"/>
          <w:bCs/>
        </w:rPr>
      </w:pPr>
      <w:r w:rsidRPr="00542673">
        <w:rPr>
          <w:rFonts w:asciiTheme="minorHAnsi" w:hAnsiTheme="minorHAnsi" w:cs="Times New Roman"/>
          <w:bCs/>
        </w:rPr>
        <w:t>-</w:t>
      </w:r>
      <w:r w:rsidRPr="00542673">
        <w:rPr>
          <w:rFonts w:asciiTheme="minorHAnsi" w:hAnsiTheme="minorHAnsi" w:cs="Times New Roman"/>
          <w:bCs/>
        </w:rPr>
        <w:tab/>
        <w:t xml:space="preserve">výše celkových příjmů </w:t>
      </w:r>
      <w:r>
        <w:rPr>
          <w:rFonts w:asciiTheme="minorHAnsi" w:hAnsiTheme="minorHAnsi" w:cs="Times New Roman"/>
          <w:bCs/>
        </w:rPr>
        <w:t>SEWIO</w:t>
      </w:r>
      <w:r w:rsidRPr="00542673">
        <w:rPr>
          <w:rFonts w:asciiTheme="minorHAnsi" w:hAnsiTheme="minorHAnsi" w:cs="Times New Roman"/>
          <w:bCs/>
        </w:rPr>
        <w:t xml:space="preserve"> z prodeje výrobků/licencí,</w:t>
      </w:r>
    </w:p>
    <w:p w14:paraId="78803553" w14:textId="77777777" w:rsidR="00B3376E" w:rsidRPr="00542673" w:rsidRDefault="00B3376E" w:rsidP="00B3376E">
      <w:pPr>
        <w:pStyle w:val="Zkladntext5"/>
        <w:spacing w:before="0"/>
        <w:ind w:left="1134" w:hanging="567"/>
        <w:jc w:val="both"/>
        <w:rPr>
          <w:rFonts w:asciiTheme="minorHAnsi" w:hAnsiTheme="minorHAnsi" w:cs="Times New Roman"/>
          <w:bCs/>
        </w:rPr>
      </w:pPr>
      <w:r w:rsidRPr="00542673">
        <w:rPr>
          <w:rFonts w:asciiTheme="minorHAnsi" w:hAnsiTheme="minorHAnsi" w:cs="Times New Roman"/>
          <w:bCs/>
        </w:rPr>
        <w:t>-</w:t>
      </w:r>
      <w:r w:rsidRPr="00542673">
        <w:rPr>
          <w:rFonts w:asciiTheme="minorHAnsi" w:hAnsiTheme="minorHAnsi" w:cs="Times New Roman"/>
          <w:bCs/>
        </w:rPr>
        <w:tab/>
        <w:t>výpočet kompenzace za dané období,</w:t>
      </w:r>
    </w:p>
    <w:p w14:paraId="698AB626" w14:textId="77777777" w:rsidR="00B3376E" w:rsidRPr="00542673" w:rsidRDefault="00B3376E" w:rsidP="00B3376E">
      <w:pPr>
        <w:pStyle w:val="Zkladntext5"/>
        <w:spacing w:before="0"/>
        <w:ind w:left="1134" w:hanging="567"/>
        <w:jc w:val="both"/>
        <w:rPr>
          <w:rFonts w:asciiTheme="minorHAnsi" w:hAnsiTheme="minorHAnsi" w:cs="Times New Roman"/>
          <w:bCs/>
        </w:rPr>
      </w:pPr>
      <w:r w:rsidRPr="00542673">
        <w:rPr>
          <w:rFonts w:asciiTheme="minorHAnsi" w:hAnsiTheme="minorHAnsi" w:cs="Times New Roman"/>
          <w:bCs/>
        </w:rPr>
        <w:t>-</w:t>
      </w:r>
      <w:r w:rsidRPr="00542673">
        <w:rPr>
          <w:rFonts w:asciiTheme="minorHAnsi" w:hAnsiTheme="minorHAnsi" w:cs="Times New Roman"/>
          <w:bCs/>
        </w:rPr>
        <w:tab/>
        <w:t>celková výše dlužné kompenzace za zúčtovací období.</w:t>
      </w:r>
    </w:p>
    <w:p w14:paraId="097AB988" w14:textId="167CC3EA" w:rsidR="00B3376E" w:rsidRPr="00542673" w:rsidRDefault="00B3376E" w:rsidP="00B3376E">
      <w:pPr>
        <w:pStyle w:val="Zkladntext5"/>
        <w:spacing w:beforeLines="100" w:before="240"/>
        <w:ind w:left="567" w:hanging="567"/>
        <w:jc w:val="both"/>
        <w:rPr>
          <w:rFonts w:asciiTheme="minorHAnsi" w:hAnsiTheme="minorHAnsi" w:cs="Times New Roman"/>
          <w:bCs/>
        </w:rPr>
      </w:pPr>
      <w:r w:rsidRPr="00542673">
        <w:rPr>
          <w:rFonts w:asciiTheme="minorHAnsi" w:hAnsiTheme="minorHAnsi" w:cs="Times New Roman"/>
          <w:bCs/>
        </w:rPr>
        <w:t xml:space="preserve">3.3. Vyúčtování kompenzace </w:t>
      </w:r>
      <w:r>
        <w:rPr>
          <w:rFonts w:asciiTheme="minorHAnsi" w:hAnsiTheme="minorHAnsi" w:cs="Times New Roman"/>
          <w:bCs/>
        </w:rPr>
        <w:t>SEWIO</w:t>
      </w:r>
      <w:r w:rsidRPr="00542673">
        <w:rPr>
          <w:rFonts w:asciiTheme="minorHAnsi" w:hAnsiTheme="minorHAnsi" w:cs="Times New Roman"/>
          <w:bCs/>
        </w:rPr>
        <w:t xml:space="preserve"> doručí VUT písemně na emailovou adresu </w:t>
      </w:r>
      <w:r w:rsidR="004505CE">
        <w:rPr>
          <w:rFonts w:asciiTheme="minorHAnsi" w:hAnsiTheme="minorHAnsi" w:cs="Times New Roman"/>
          <w:bCs/>
        </w:rPr>
        <w:t xml:space="preserve">    </w:t>
      </w:r>
      <w:proofErr w:type="gramStart"/>
      <w:r w:rsidR="004505CE">
        <w:rPr>
          <w:rFonts w:asciiTheme="minorHAnsi" w:hAnsiTheme="minorHAnsi" w:cs="Times New Roman"/>
          <w:bCs/>
        </w:rPr>
        <w:t xml:space="preserve">  </w:t>
      </w:r>
      <w:r w:rsidRPr="00542673">
        <w:rPr>
          <w:rFonts w:asciiTheme="minorHAnsi" w:hAnsiTheme="minorHAnsi" w:cs="Times New Roman"/>
          <w:bCs/>
        </w:rPr>
        <w:t>.</w:t>
      </w:r>
      <w:proofErr w:type="gramEnd"/>
      <w:r w:rsidRPr="00542673">
        <w:rPr>
          <w:rFonts w:asciiTheme="minorHAnsi" w:hAnsiTheme="minorHAnsi" w:cs="Times New Roman"/>
          <w:bCs/>
        </w:rPr>
        <w:t xml:space="preserve"> </w:t>
      </w:r>
      <w:r>
        <w:rPr>
          <w:rFonts w:asciiTheme="minorHAnsi" w:hAnsiTheme="minorHAnsi"/>
          <w:bCs/>
        </w:rPr>
        <w:t>SEWIO</w:t>
      </w:r>
      <w:r w:rsidRPr="00542673">
        <w:rPr>
          <w:rFonts w:asciiTheme="minorHAnsi" w:hAnsiTheme="minorHAnsi"/>
          <w:bCs/>
        </w:rPr>
        <w:t xml:space="preserve"> se zavazuje doručit VUT vyúčtování i tehdy, pokud v uplynulém zúčtovacím období žádné výrobky neprodal (vyúčtování bude v takovém případě znít na 0 Kč). VUT zašle upozornění na email</w:t>
      </w:r>
      <w:r>
        <w:rPr>
          <w:rFonts w:asciiTheme="minorHAnsi" w:hAnsiTheme="minorHAnsi"/>
          <w:bCs/>
        </w:rPr>
        <w:t xml:space="preserve"> </w:t>
      </w:r>
      <w:r w:rsidR="004505CE">
        <w:rPr>
          <w:rFonts w:asciiTheme="minorHAnsi" w:hAnsiTheme="minorHAnsi"/>
          <w:bCs/>
        </w:rPr>
        <w:t xml:space="preserve">         </w:t>
      </w:r>
      <w:r w:rsidRPr="00542673">
        <w:rPr>
          <w:rFonts w:asciiTheme="minorHAnsi" w:hAnsiTheme="minorHAnsi" w:cs="Times New Roman"/>
          <w:bCs/>
        </w:rPr>
        <w:t xml:space="preserve"> </w:t>
      </w:r>
      <w:r w:rsidRPr="00542673">
        <w:rPr>
          <w:rFonts w:asciiTheme="minorHAnsi" w:hAnsiTheme="minorHAnsi"/>
          <w:bCs/>
        </w:rPr>
        <w:t xml:space="preserve">připomínající blížící se termín pro zaslání vyúčtování. Pokud VUT toto upozornění nezašle, </w:t>
      </w:r>
      <w:r>
        <w:rPr>
          <w:rFonts w:asciiTheme="minorHAnsi" w:hAnsiTheme="minorHAnsi"/>
          <w:bCs/>
        </w:rPr>
        <w:t>SEWIO</w:t>
      </w:r>
      <w:r w:rsidRPr="00542673">
        <w:rPr>
          <w:rFonts w:asciiTheme="minorHAnsi" w:hAnsiTheme="minorHAnsi"/>
          <w:bCs/>
        </w:rPr>
        <w:t xml:space="preserve"> není povinna zasílat vyúčtování v případě, kdy nebyly prodány žádné výrobky/licence, povinnost zasílat vyúčtování v případě realizovaných prodejů tímto není nijak dotčena. </w:t>
      </w:r>
      <w:r w:rsidRPr="00542673">
        <w:rPr>
          <w:rFonts w:asciiTheme="minorHAnsi" w:hAnsiTheme="minorHAnsi" w:cs="Times New Roman"/>
          <w:bCs/>
        </w:rPr>
        <w:t xml:space="preserve">Na základě podaného vyúčtování vystaví VUT pro </w:t>
      </w:r>
      <w:r w:rsidR="004505CE">
        <w:rPr>
          <w:rFonts w:asciiTheme="minorHAnsi" w:hAnsiTheme="minorHAnsi" w:cs="Times New Roman"/>
          <w:bCs/>
        </w:rPr>
        <w:t>SE</w:t>
      </w:r>
      <w:r>
        <w:rPr>
          <w:rFonts w:asciiTheme="minorHAnsi" w:hAnsiTheme="minorHAnsi" w:cs="Times New Roman"/>
          <w:bCs/>
        </w:rPr>
        <w:t>WIO</w:t>
      </w:r>
      <w:r w:rsidRPr="00542673">
        <w:rPr>
          <w:rFonts w:asciiTheme="minorHAnsi" w:hAnsiTheme="minorHAnsi" w:cs="Times New Roman"/>
          <w:bCs/>
        </w:rPr>
        <w:t xml:space="preserve"> daňový doklad na dlužnou kompenzaci. Datum uskutečnění zdanitelného plnění je poslední den zúčtovacího období. Splatnost faktur je dohodou smluvních stran stanovena na 30 dnů ode dne jejich vystavení.</w:t>
      </w:r>
      <w:r>
        <w:rPr>
          <w:rFonts w:asciiTheme="minorHAnsi" w:hAnsiTheme="minorHAnsi" w:cs="Times New Roman"/>
          <w:bCs/>
        </w:rPr>
        <w:t xml:space="preserve"> </w:t>
      </w:r>
    </w:p>
    <w:p w14:paraId="2DAC6BDE" w14:textId="74FD82DF" w:rsidR="00860F9C" w:rsidRDefault="009B7A03" w:rsidP="001D7471">
      <w:pPr>
        <w:pStyle w:val="Zkladntext5"/>
        <w:numPr>
          <w:ilvl w:val="0"/>
          <w:numId w:val="3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147E1B">
        <w:rPr>
          <w:rFonts w:asciiTheme="minorHAnsi" w:hAnsiTheme="minorHAnsi" w:cs="Times New Roman"/>
          <w:b/>
          <w:bCs/>
          <w:u w:val="single"/>
        </w:rPr>
        <w:t>Souhlas se zveřejněním informací</w:t>
      </w:r>
    </w:p>
    <w:p w14:paraId="04371FC5" w14:textId="3582A95B" w:rsidR="00F03A3E" w:rsidRPr="0081237B" w:rsidRDefault="00A31027" w:rsidP="0081237B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147E1B">
        <w:rPr>
          <w:rFonts w:asciiTheme="minorHAnsi" w:hAnsiTheme="minorHAnsi" w:cs="Times New Roman"/>
        </w:rPr>
        <w:t xml:space="preserve">Smluvní strany si vzájemně dávají souhlas použít název </w:t>
      </w:r>
      <w:r w:rsidR="00F60ECF">
        <w:rPr>
          <w:rFonts w:asciiTheme="minorHAnsi" w:hAnsiTheme="minorHAnsi" w:cs="Times New Roman"/>
        </w:rPr>
        <w:t>dalších smluvních</w:t>
      </w:r>
      <w:r w:rsidRPr="00147E1B">
        <w:rPr>
          <w:rFonts w:asciiTheme="minorHAnsi" w:hAnsiTheme="minorHAnsi" w:cs="Times New Roman"/>
        </w:rPr>
        <w:t xml:space="preserve"> stran za účelem informování veřejnosti o vzájemné spolupráci a o jejích výsledcích.</w:t>
      </w:r>
      <w:r>
        <w:rPr>
          <w:rFonts w:asciiTheme="minorHAnsi" w:hAnsiTheme="minorHAnsi" w:cs="Times New Roman"/>
        </w:rPr>
        <w:t xml:space="preserve"> </w:t>
      </w:r>
      <w:r w:rsidRPr="00A31027">
        <w:rPr>
          <w:rFonts w:asciiTheme="minorHAnsi" w:hAnsiTheme="minorHAnsi" w:cs="Times New Roman"/>
        </w:rPr>
        <w:t>Smluvní strany budou při prezentaci produktů či služeb vzniklých na základě využití výsledků projektu uvádět, že bylo užito výsledků vzniklých v</w:t>
      </w:r>
      <w:r w:rsidR="000B56AB">
        <w:rPr>
          <w:rFonts w:asciiTheme="minorHAnsi" w:hAnsiTheme="minorHAnsi" w:cs="Times New Roman"/>
        </w:rPr>
        <w:t> </w:t>
      </w:r>
      <w:r w:rsidRPr="00A31027">
        <w:rPr>
          <w:rFonts w:asciiTheme="minorHAnsi" w:hAnsiTheme="minorHAnsi" w:cs="Times New Roman"/>
        </w:rPr>
        <w:t>rámci projektu</w:t>
      </w:r>
      <w:r w:rsidR="00C80A0B">
        <w:rPr>
          <w:rFonts w:asciiTheme="minorHAnsi" w:hAnsiTheme="minorHAnsi" w:cs="Times New Roman"/>
        </w:rPr>
        <w:t xml:space="preserve"> s</w:t>
      </w:r>
      <w:r w:rsidR="000B56AB">
        <w:rPr>
          <w:rFonts w:asciiTheme="minorHAnsi" w:hAnsiTheme="minorHAnsi" w:cs="Times New Roman"/>
        </w:rPr>
        <w:t> </w:t>
      </w:r>
      <w:r w:rsidR="00C80A0B">
        <w:rPr>
          <w:rFonts w:asciiTheme="minorHAnsi" w:hAnsiTheme="minorHAnsi" w:cs="Times New Roman"/>
        </w:rPr>
        <w:t>uvedením všech jeho identifikačních údajů včetně označení poskytovatele dotace</w:t>
      </w:r>
      <w:r w:rsidR="005A77E8">
        <w:rPr>
          <w:rFonts w:asciiTheme="minorHAnsi" w:hAnsiTheme="minorHAnsi" w:cs="Times New Roman"/>
        </w:rPr>
        <w:t>, a to vždy dle pokynů poskytovatele k publicitě v účinném znění</w:t>
      </w:r>
      <w:r w:rsidRPr="00A31027">
        <w:rPr>
          <w:rFonts w:asciiTheme="minorHAnsi" w:hAnsiTheme="minorHAnsi" w:cs="Times New Roman"/>
        </w:rPr>
        <w:t>.</w:t>
      </w:r>
    </w:p>
    <w:p w14:paraId="4EC7C0B0" w14:textId="77777777" w:rsidR="00860F9C" w:rsidRDefault="00727D7F" w:rsidP="001D7471">
      <w:pPr>
        <w:pStyle w:val="Zkladntext5"/>
        <w:numPr>
          <w:ilvl w:val="0"/>
          <w:numId w:val="20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>
        <w:rPr>
          <w:rFonts w:asciiTheme="minorHAnsi" w:hAnsiTheme="minorHAnsi" w:cs="Times New Roman"/>
          <w:b/>
          <w:bCs/>
          <w:u w:val="single"/>
        </w:rPr>
        <w:t>Důvěrnost informací</w:t>
      </w:r>
    </w:p>
    <w:p w14:paraId="6037F1FB" w14:textId="77777777" w:rsidR="00860F9C" w:rsidRDefault="00727D7F" w:rsidP="001D7471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570F1F">
        <w:rPr>
          <w:rFonts w:asciiTheme="minorHAnsi" w:hAnsiTheme="minorHAnsi" w:cs="Times New Roman"/>
        </w:rPr>
        <w:t>Projekt, způsob jeho řešení ani výsledky jeho řešení nejsou utajovanými informacemi ve smyslu zákona č. 412/2005 Sb., o ochraně utajovaných informací a o bezpečnostní způsobilosti, v</w:t>
      </w:r>
      <w:r w:rsidR="000B56AB">
        <w:rPr>
          <w:rFonts w:asciiTheme="minorHAnsi" w:hAnsiTheme="minorHAnsi" w:cs="Times New Roman"/>
        </w:rPr>
        <w:t> </w:t>
      </w:r>
      <w:r w:rsidRPr="00570F1F">
        <w:rPr>
          <w:rFonts w:asciiTheme="minorHAnsi" w:hAnsiTheme="minorHAnsi" w:cs="Times New Roman"/>
        </w:rPr>
        <w:t>platném znění.</w:t>
      </w:r>
    </w:p>
    <w:p w14:paraId="5D4B266A" w14:textId="3EABE744" w:rsidR="00860F9C" w:rsidRDefault="00727D7F" w:rsidP="001D7471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0F4655">
        <w:rPr>
          <w:rFonts w:asciiTheme="minorHAnsi" w:hAnsiTheme="minorHAnsi" w:cs="Times New Roman"/>
        </w:rPr>
        <w:t>Smluvní strany se dohodly na tom, že informace, dokumentace a výsledky práce, předané a vzniklé v</w:t>
      </w:r>
      <w:r w:rsidR="000B56AB">
        <w:rPr>
          <w:rFonts w:asciiTheme="minorHAnsi" w:hAnsiTheme="minorHAnsi" w:cs="Times New Roman"/>
        </w:rPr>
        <w:t> </w:t>
      </w:r>
      <w:r w:rsidRPr="000F4655">
        <w:rPr>
          <w:rFonts w:asciiTheme="minorHAnsi" w:hAnsiTheme="minorHAnsi" w:cs="Times New Roman"/>
        </w:rPr>
        <w:t>souvislosti s</w:t>
      </w:r>
      <w:r w:rsidR="000B56AB">
        <w:rPr>
          <w:rFonts w:asciiTheme="minorHAnsi" w:hAnsiTheme="minorHAnsi" w:cs="Times New Roman"/>
        </w:rPr>
        <w:t> </w:t>
      </w:r>
      <w:r w:rsidRPr="000F4655">
        <w:rPr>
          <w:rFonts w:asciiTheme="minorHAnsi" w:hAnsiTheme="minorHAnsi" w:cs="Times New Roman"/>
        </w:rPr>
        <w:t xml:space="preserve">plněním projektu, </w:t>
      </w:r>
      <w:r w:rsidR="00AD4FA1" w:rsidRPr="000F4655">
        <w:rPr>
          <w:rFonts w:asciiTheme="minorHAnsi" w:hAnsiTheme="minorHAnsi" w:cs="Times New Roman"/>
        </w:rPr>
        <w:t>mohou být pokládány za důvěrné.</w:t>
      </w:r>
      <w:r w:rsidRPr="000F4655">
        <w:rPr>
          <w:rFonts w:asciiTheme="minorHAnsi" w:hAnsiTheme="minorHAnsi" w:cs="Times New Roman"/>
        </w:rPr>
        <w:t xml:space="preserve"> Informace o výsledcích projektu povinně dodávané do IS </w:t>
      </w:r>
      <w:proofErr w:type="spellStart"/>
      <w:r w:rsidRPr="000F4655">
        <w:rPr>
          <w:rFonts w:asciiTheme="minorHAnsi" w:hAnsiTheme="minorHAnsi" w:cs="Times New Roman"/>
        </w:rPr>
        <w:t>VaV</w:t>
      </w:r>
      <w:proofErr w:type="spellEnd"/>
      <w:r w:rsidRPr="000F4655">
        <w:rPr>
          <w:rFonts w:asciiTheme="minorHAnsi" w:hAnsiTheme="minorHAnsi" w:cs="Times New Roman"/>
        </w:rPr>
        <w:t>, Rejstřík informací o výsledcích</w:t>
      </w:r>
      <w:r w:rsidR="00B51287">
        <w:rPr>
          <w:rFonts w:asciiTheme="minorHAnsi" w:hAnsiTheme="minorHAnsi" w:cs="Times New Roman"/>
        </w:rPr>
        <w:t xml:space="preserve"> či dalších obdobných rejstříků</w:t>
      </w:r>
      <w:r w:rsidRPr="000F4655">
        <w:rPr>
          <w:rFonts w:asciiTheme="minorHAnsi" w:hAnsiTheme="minorHAnsi" w:cs="Times New Roman"/>
        </w:rPr>
        <w:t>, budou předány v</w:t>
      </w:r>
      <w:r w:rsidR="000B56AB">
        <w:rPr>
          <w:rFonts w:asciiTheme="minorHAnsi" w:hAnsiTheme="minorHAnsi" w:cs="Times New Roman"/>
        </w:rPr>
        <w:t> </w:t>
      </w:r>
      <w:r w:rsidRPr="000F4655">
        <w:rPr>
          <w:rFonts w:asciiTheme="minorHAnsi" w:hAnsiTheme="minorHAnsi" w:cs="Times New Roman"/>
        </w:rPr>
        <w:t xml:space="preserve">takové podobě a míře podrobnosti, která bude respektovat ochranu </w:t>
      </w:r>
      <w:r w:rsidR="00AD4FA1" w:rsidRPr="000F4655">
        <w:rPr>
          <w:rFonts w:asciiTheme="minorHAnsi" w:hAnsiTheme="minorHAnsi" w:cs="Times New Roman"/>
        </w:rPr>
        <w:t>důvěrných informací</w:t>
      </w:r>
      <w:r w:rsidRPr="000F4655">
        <w:rPr>
          <w:rFonts w:asciiTheme="minorHAnsi" w:hAnsiTheme="minorHAnsi" w:cs="Times New Roman"/>
        </w:rPr>
        <w:t>.</w:t>
      </w:r>
    </w:p>
    <w:p w14:paraId="4E6CFF66" w14:textId="44EAD686" w:rsidR="00AF02FE" w:rsidRPr="00514BEA" w:rsidRDefault="003955B0" w:rsidP="00AF02FE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Ochrana důvěrných informací se netýká informací již zveřejněných ve formě publikačních výsledků </w:t>
      </w:r>
      <w:r w:rsidRPr="000474E2">
        <w:rPr>
          <w:rFonts w:asciiTheme="minorHAnsi" w:hAnsiTheme="minorHAnsi" w:cs="Times New Roman"/>
        </w:rPr>
        <w:t>projektu (viz Příloha č. 1).</w:t>
      </w:r>
    </w:p>
    <w:p w14:paraId="468ECCC9" w14:textId="77777777" w:rsidR="00860F9C" w:rsidRDefault="009B7A03" w:rsidP="001D7471">
      <w:pPr>
        <w:pStyle w:val="Zkladntext5"/>
        <w:numPr>
          <w:ilvl w:val="0"/>
          <w:numId w:val="21"/>
        </w:numPr>
        <w:tabs>
          <w:tab w:val="num" w:pos="7452"/>
        </w:tabs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147E1B">
        <w:rPr>
          <w:rFonts w:asciiTheme="minorHAnsi" w:hAnsiTheme="minorHAnsi" w:cs="Times New Roman"/>
          <w:b/>
          <w:bCs/>
          <w:u w:val="single"/>
        </w:rPr>
        <w:t>Omezení odpovědnosti</w:t>
      </w:r>
    </w:p>
    <w:p w14:paraId="062886BB" w14:textId="2E018466" w:rsidR="00F03A3E" w:rsidRPr="00103AC3" w:rsidRDefault="00A31027" w:rsidP="00103AC3">
      <w:pPr>
        <w:pStyle w:val="Zkladntext5"/>
        <w:numPr>
          <w:ilvl w:val="1"/>
          <w:numId w:val="21"/>
        </w:numPr>
        <w:tabs>
          <w:tab w:val="clear" w:pos="792"/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lastRenderedPageBreak/>
        <w:t>Žádná ze smluvních stran</w:t>
      </w:r>
      <w:r w:rsidR="009B7A03" w:rsidRPr="00147E1B">
        <w:rPr>
          <w:rFonts w:asciiTheme="minorHAnsi" w:hAnsiTheme="minorHAnsi" w:cs="Times New Roman"/>
        </w:rPr>
        <w:t xml:space="preserve"> nenese odpovědnost za jakékoliv použití výsledků </w:t>
      </w:r>
      <w:r>
        <w:rPr>
          <w:rFonts w:asciiTheme="minorHAnsi" w:hAnsiTheme="minorHAnsi" w:cs="Times New Roman"/>
        </w:rPr>
        <w:t xml:space="preserve">projektu </w:t>
      </w:r>
      <w:r w:rsidR="00DF53B8">
        <w:rPr>
          <w:rFonts w:asciiTheme="minorHAnsi" w:hAnsiTheme="minorHAnsi" w:cs="Times New Roman"/>
        </w:rPr>
        <w:t>dalšími smluvními stranami</w:t>
      </w:r>
      <w:r w:rsidR="009B7A03" w:rsidRPr="00147E1B">
        <w:rPr>
          <w:rFonts w:asciiTheme="minorHAnsi" w:hAnsiTheme="minorHAnsi" w:cs="Times New Roman"/>
        </w:rPr>
        <w:t xml:space="preserve"> a za případné škody </w:t>
      </w:r>
      <w:r>
        <w:rPr>
          <w:rFonts w:asciiTheme="minorHAnsi" w:hAnsiTheme="minorHAnsi" w:cs="Times New Roman"/>
        </w:rPr>
        <w:t xml:space="preserve">tím způsobené </w:t>
      </w:r>
      <w:r w:rsidR="009B7A03" w:rsidRPr="00147E1B">
        <w:rPr>
          <w:rFonts w:asciiTheme="minorHAnsi" w:hAnsiTheme="minorHAnsi" w:cs="Times New Roman"/>
        </w:rPr>
        <w:t>v</w:t>
      </w:r>
      <w:r w:rsidR="000B56AB">
        <w:rPr>
          <w:rFonts w:asciiTheme="minorHAnsi" w:hAnsiTheme="minorHAnsi" w:cs="Times New Roman"/>
        </w:rPr>
        <w:t> </w:t>
      </w:r>
      <w:r w:rsidR="009B7A03" w:rsidRPr="00147E1B">
        <w:rPr>
          <w:rFonts w:asciiTheme="minorHAnsi" w:hAnsiTheme="minorHAnsi" w:cs="Times New Roman"/>
        </w:rPr>
        <w:t>maximálním možném rozsahu takovéhoto omezení odpovědnosti, který dovolují platné právní předpisy.</w:t>
      </w:r>
    </w:p>
    <w:p w14:paraId="64310C9D" w14:textId="77777777" w:rsidR="00860F9C" w:rsidRDefault="003E58B2" w:rsidP="001D7471">
      <w:pPr>
        <w:pStyle w:val="Zkladntext5"/>
        <w:numPr>
          <w:ilvl w:val="0"/>
          <w:numId w:val="3"/>
        </w:numPr>
        <w:tabs>
          <w:tab w:val="num" w:pos="540"/>
        </w:tabs>
        <w:spacing w:beforeLines="100" w:before="240"/>
        <w:jc w:val="both"/>
        <w:rPr>
          <w:rFonts w:asciiTheme="minorHAnsi" w:eastAsia="MS Mincho" w:hAnsiTheme="minorHAnsi"/>
          <w:b/>
          <w:bCs/>
          <w:u w:val="single"/>
        </w:rPr>
      </w:pPr>
      <w:r w:rsidRPr="00147E1B">
        <w:rPr>
          <w:rFonts w:asciiTheme="minorHAnsi" w:eastAsia="MS Mincho" w:hAnsiTheme="minorHAnsi"/>
          <w:b/>
          <w:bCs/>
          <w:u w:val="single"/>
        </w:rPr>
        <w:t>Sankce</w:t>
      </w:r>
    </w:p>
    <w:p w14:paraId="48BDD3CD" w14:textId="77777777" w:rsidR="00860F9C" w:rsidRDefault="003F1DA7" w:rsidP="001D7471">
      <w:pPr>
        <w:pStyle w:val="Zkladntext5"/>
        <w:numPr>
          <w:ilvl w:val="1"/>
          <w:numId w:val="21"/>
        </w:numPr>
        <w:tabs>
          <w:tab w:val="clear" w:pos="792"/>
          <w:tab w:val="num" w:pos="540"/>
          <w:tab w:val="num" w:pos="567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147E1B">
        <w:rPr>
          <w:rFonts w:asciiTheme="minorHAnsi" w:hAnsiTheme="minorHAnsi" w:cs="Times New Roman"/>
        </w:rPr>
        <w:t>V</w:t>
      </w:r>
      <w:r w:rsidR="000B56AB">
        <w:rPr>
          <w:rFonts w:asciiTheme="minorHAnsi" w:hAnsiTheme="minorHAnsi" w:cs="Times New Roman"/>
        </w:rPr>
        <w:t> </w:t>
      </w:r>
      <w:r w:rsidRPr="00147E1B">
        <w:rPr>
          <w:rFonts w:asciiTheme="minorHAnsi" w:hAnsiTheme="minorHAnsi" w:cs="Times New Roman"/>
        </w:rPr>
        <w:t xml:space="preserve">případě porušení smlouvy některou ze smluvních stran </w:t>
      </w:r>
      <w:r w:rsidR="0028439A">
        <w:rPr>
          <w:rFonts w:asciiTheme="minorHAnsi" w:hAnsiTheme="minorHAnsi" w:cs="Times New Roman"/>
        </w:rPr>
        <w:t>ji</w:t>
      </w:r>
      <w:r w:rsidRPr="00147E1B">
        <w:rPr>
          <w:rFonts w:asciiTheme="minorHAnsi" w:hAnsiTheme="minorHAnsi" w:cs="Times New Roman"/>
        </w:rPr>
        <w:t xml:space="preserve"> druhá smluvní strana </w:t>
      </w:r>
      <w:r w:rsidR="0028439A">
        <w:rPr>
          <w:rFonts w:asciiTheme="minorHAnsi" w:hAnsiTheme="minorHAnsi" w:cs="Times New Roman"/>
        </w:rPr>
        <w:t>vyzve</w:t>
      </w:r>
      <w:r w:rsidRPr="00147E1B">
        <w:rPr>
          <w:rFonts w:asciiTheme="minorHAnsi" w:hAnsiTheme="minorHAnsi" w:cs="Times New Roman"/>
        </w:rPr>
        <w:t xml:space="preserve"> k</w:t>
      </w:r>
      <w:r w:rsidR="000B56AB">
        <w:rPr>
          <w:rFonts w:asciiTheme="minorHAnsi" w:hAnsiTheme="minorHAnsi" w:cs="Times New Roman"/>
        </w:rPr>
        <w:t> </w:t>
      </w:r>
      <w:r w:rsidRPr="00147E1B">
        <w:rPr>
          <w:rFonts w:asciiTheme="minorHAnsi" w:hAnsiTheme="minorHAnsi" w:cs="Times New Roman"/>
        </w:rPr>
        <w:t xml:space="preserve">nápravě a </w:t>
      </w:r>
      <w:r w:rsidR="00CB03E3" w:rsidRPr="00147E1B">
        <w:rPr>
          <w:rFonts w:asciiTheme="minorHAnsi" w:hAnsiTheme="minorHAnsi" w:cs="Times New Roman"/>
        </w:rPr>
        <w:t xml:space="preserve">stanovit </w:t>
      </w:r>
      <w:r w:rsidR="00260292" w:rsidRPr="00147E1B">
        <w:rPr>
          <w:rFonts w:asciiTheme="minorHAnsi" w:hAnsiTheme="minorHAnsi" w:cs="Times New Roman"/>
        </w:rPr>
        <w:t>k</w:t>
      </w:r>
      <w:r w:rsidR="000B56AB">
        <w:rPr>
          <w:rFonts w:asciiTheme="minorHAnsi" w:hAnsiTheme="minorHAnsi" w:cs="Times New Roman"/>
        </w:rPr>
        <w:t> </w:t>
      </w:r>
      <w:r w:rsidR="00260292" w:rsidRPr="00147E1B">
        <w:rPr>
          <w:rFonts w:asciiTheme="minorHAnsi" w:hAnsiTheme="minorHAnsi" w:cs="Times New Roman"/>
        </w:rPr>
        <w:t xml:space="preserve">tomu </w:t>
      </w:r>
      <w:r w:rsidR="00CB03E3" w:rsidRPr="00147E1B">
        <w:rPr>
          <w:rFonts w:asciiTheme="minorHAnsi" w:hAnsiTheme="minorHAnsi" w:cs="Times New Roman"/>
        </w:rPr>
        <w:t>přiměřenou lhůtu. Po marném uplynutí této lhůty je oprávněna od smlouvy odstoupit</w:t>
      </w:r>
      <w:r w:rsidR="00B66901" w:rsidRPr="00147E1B">
        <w:rPr>
          <w:rFonts w:asciiTheme="minorHAnsi" w:hAnsiTheme="minorHAnsi" w:cs="Times New Roman"/>
        </w:rPr>
        <w:t>.</w:t>
      </w:r>
    </w:p>
    <w:p w14:paraId="35734779" w14:textId="7CC991B1" w:rsidR="00860F9C" w:rsidRDefault="00A31027" w:rsidP="001D7471">
      <w:pPr>
        <w:pStyle w:val="Zkladntext5"/>
        <w:numPr>
          <w:ilvl w:val="1"/>
          <w:numId w:val="21"/>
        </w:numPr>
        <w:tabs>
          <w:tab w:val="clear" w:pos="792"/>
          <w:tab w:val="num" w:pos="540"/>
          <w:tab w:val="num" w:pos="567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Smluvní strana, která </w:t>
      </w:r>
      <w:proofErr w:type="gramStart"/>
      <w:r>
        <w:rPr>
          <w:rFonts w:asciiTheme="minorHAnsi" w:hAnsiTheme="minorHAnsi" w:cs="Times New Roman"/>
        </w:rPr>
        <w:t>poruš</w:t>
      </w:r>
      <w:r w:rsidR="00DE25DE">
        <w:rPr>
          <w:rFonts w:asciiTheme="minorHAnsi" w:hAnsiTheme="minorHAnsi" w:cs="Times New Roman"/>
        </w:rPr>
        <w:t>í</w:t>
      </w:r>
      <w:proofErr w:type="gramEnd"/>
      <w:r>
        <w:rPr>
          <w:rFonts w:asciiTheme="minorHAnsi" w:hAnsiTheme="minorHAnsi" w:cs="Times New Roman"/>
        </w:rPr>
        <w:t xml:space="preserve"> tuto smlouvu, nahradí </w:t>
      </w:r>
      <w:r w:rsidR="00823224">
        <w:rPr>
          <w:rFonts w:asciiTheme="minorHAnsi" w:hAnsiTheme="minorHAnsi" w:cs="Times New Roman"/>
        </w:rPr>
        <w:t>dalším smluvním</w:t>
      </w:r>
      <w:r>
        <w:rPr>
          <w:rFonts w:asciiTheme="minorHAnsi" w:hAnsiTheme="minorHAnsi" w:cs="Times New Roman"/>
        </w:rPr>
        <w:t xml:space="preserve"> stran</w:t>
      </w:r>
      <w:r w:rsidR="00823224">
        <w:rPr>
          <w:rFonts w:asciiTheme="minorHAnsi" w:hAnsiTheme="minorHAnsi" w:cs="Times New Roman"/>
        </w:rPr>
        <w:t>ám</w:t>
      </w:r>
      <w:r>
        <w:rPr>
          <w:rFonts w:asciiTheme="minorHAnsi" w:hAnsiTheme="minorHAnsi" w:cs="Times New Roman"/>
        </w:rPr>
        <w:t xml:space="preserve"> způsobenou újmu.</w:t>
      </w:r>
    </w:p>
    <w:p w14:paraId="3F92D384" w14:textId="5E4575A3" w:rsidR="00F03A3E" w:rsidRPr="00103AC3" w:rsidRDefault="000474E2" w:rsidP="00103AC3">
      <w:pPr>
        <w:pStyle w:val="Zkladntext5"/>
        <w:numPr>
          <w:ilvl w:val="1"/>
          <w:numId w:val="21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EF4813">
        <w:rPr>
          <w:rFonts w:asciiTheme="minorHAnsi" w:hAnsiTheme="minorHAnsi"/>
          <w:bCs/>
        </w:rPr>
        <w:t xml:space="preserve">Smluvní strany se dohodly na smluvní pokutě </w:t>
      </w:r>
      <w:proofErr w:type="gramStart"/>
      <w:r w:rsidRPr="00EF4813">
        <w:rPr>
          <w:rFonts w:asciiTheme="minorHAnsi" w:hAnsiTheme="minorHAnsi"/>
          <w:bCs/>
        </w:rPr>
        <w:t>50.000,-</w:t>
      </w:r>
      <w:proofErr w:type="gramEnd"/>
      <w:r w:rsidRPr="00EF4813">
        <w:rPr>
          <w:rFonts w:asciiTheme="minorHAnsi" w:hAnsiTheme="minorHAnsi"/>
          <w:bCs/>
        </w:rPr>
        <w:t xml:space="preserve"> v případě, že smluvní strana poruší pravidla pro způsob využití výsledků.</w:t>
      </w:r>
    </w:p>
    <w:p w14:paraId="2289CB4B" w14:textId="77777777" w:rsidR="00860F9C" w:rsidRPr="00CB5F8A" w:rsidRDefault="009B7A03" w:rsidP="001D7471">
      <w:pPr>
        <w:pStyle w:val="Zkladntext5"/>
        <w:numPr>
          <w:ilvl w:val="0"/>
          <w:numId w:val="3"/>
        </w:numPr>
        <w:spacing w:beforeLines="100" w:before="240"/>
        <w:jc w:val="both"/>
        <w:rPr>
          <w:rFonts w:asciiTheme="minorHAnsi" w:eastAsia="MS Mincho" w:hAnsiTheme="minorHAnsi"/>
          <w:b/>
          <w:bCs/>
          <w:u w:val="single"/>
        </w:rPr>
      </w:pPr>
      <w:r w:rsidRPr="00CB5F8A">
        <w:rPr>
          <w:rFonts w:asciiTheme="minorHAnsi" w:eastAsia="MS Mincho" w:hAnsiTheme="minorHAnsi" w:cs="Times New Roman"/>
          <w:b/>
          <w:bCs/>
          <w:u w:val="single"/>
        </w:rPr>
        <w:t xml:space="preserve">Závěrečná </w:t>
      </w:r>
      <w:r w:rsidRPr="00CB5F8A">
        <w:rPr>
          <w:rFonts w:asciiTheme="minorHAnsi" w:hAnsiTheme="minorHAnsi" w:cs="Times New Roman"/>
          <w:b/>
          <w:bCs/>
          <w:u w:val="single"/>
        </w:rPr>
        <w:t>ustanovení</w:t>
      </w:r>
    </w:p>
    <w:p w14:paraId="1B48CA06" w14:textId="77777777" w:rsidR="00860F9C" w:rsidRDefault="00611504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 </w:t>
      </w:r>
      <w:r w:rsidRPr="00611504">
        <w:rPr>
          <w:rFonts w:asciiTheme="minorHAnsi" w:hAnsiTheme="minorHAnsi" w:cs="Times New Roman"/>
        </w:rPr>
        <w:t xml:space="preserve">Tato smlouva nabývá </w:t>
      </w:r>
      <w:r>
        <w:rPr>
          <w:rFonts w:asciiTheme="minorHAnsi" w:hAnsiTheme="minorHAnsi" w:cs="Times New Roman"/>
        </w:rPr>
        <w:t xml:space="preserve">platnosti a </w:t>
      </w:r>
      <w:r w:rsidRPr="00611504">
        <w:rPr>
          <w:rFonts w:asciiTheme="minorHAnsi" w:hAnsiTheme="minorHAnsi" w:cs="Times New Roman"/>
        </w:rPr>
        <w:t>účinnosti dnem jejího uveřejnění v</w:t>
      </w:r>
      <w:r w:rsidR="000B56AB">
        <w:rPr>
          <w:rFonts w:asciiTheme="minorHAnsi" w:hAnsiTheme="minorHAnsi" w:cs="Times New Roman"/>
        </w:rPr>
        <w:t> </w:t>
      </w:r>
      <w:r w:rsidRPr="00611504">
        <w:rPr>
          <w:rFonts w:asciiTheme="minorHAnsi" w:hAnsiTheme="minorHAnsi" w:cs="Times New Roman"/>
        </w:rPr>
        <w:t>registru smluv podle zákona č. 340/2015 Sb., o zvláštních podmínkách účinnosti některých smluv, uveřejňování těchto smluv a o registru smluv (zákon o registru smluv)</w:t>
      </w:r>
      <w:r>
        <w:rPr>
          <w:rFonts w:asciiTheme="minorHAnsi" w:hAnsiTheme="minorHAnsi" w:cs="Times New Roman"/>
        </w:rPr>
        <w:t xml:space="preserve"> a uzavírá se na dobu neurčitou. Uveřejnění smlouvy zajišťuje VUT. </w:t>
      </w:r>
    </w:p>
    <w:p w14:paraId="439FEDAD" w14:textId="152676F2" w:rsidR="00EE2FB0" w:rsidRDefault="00605354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Tuto smlouvu lze měnit pouze písemně.</w:t>
      </w:r>
    </w:p>
    <w:p w14:paraId="563449C0" w14:textId="27E97E53" w:rsidR="00860F9C" w:rsidRDefault="005511A3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Přílohy této smlouvy </w:t>
      </w:r>
      <w:proofErr w:type="gramStart"/>
      <w:r>
        <w:rPr>
          <w:rFonts w:asciiTheme="minorHAnsi" w:hAnsiTheme="minorHAnsi" w:cs="Times New Roman"/>
        </w:rPr>
        <w:t>tvoří</w:t>
      </w:r>
      <w:proofErr w:type="gramEnd"/>
      <w:r>
        <w:rPr>
          <w:rFonts w:asciiTheme="minorHAnsi" w:hAnsiTheme="minorHAnsi" w:cs="Times New Roman"/>
        </w:rPr>
        <w:t xml:space="preserve"> její nedílnou součást.</w:t>
      </w:r>
    </w:p>
    <w:p w14:paraId="2EFE2963" w14:textId="77777777" w:rsidR="00860F9C" w:rsidRDefault="009B7A03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147E1B">
        <w:rPr>
          <w:rFonts w:asciiTheme="minorHAnsi" w:hAnsiTheme="minorHAnsi" w:cs="Times New Roman"/>
        </w:rPr>
        <w:t>Smluvní strany prohlašují, že si tuto smlouvu před jejím podpisem přečetly, že byla uzavřena po řádném uvážení, svobodně a vážně, určitě a srozumitelně, nikoli v</w:t>
      </w:r>
      <w:r w:rsidR="000B56AB">
        <w:rPr>
          <w:rFonts w:asciiTheme="minorHAnsi" w:hAnsiTheme="minorHAnsi" w:cs="Times New Roman"/>
        </w:rPr>
        <w:t> </w:t>
      </w:r>
      <w:r w:rsidRPr="00147E1B">
        <w:rPr>
          <w:rFonts w:asciiTheme="minorHAnsi" w:hAnsiTheme="minorHAnsi" w:cs="Times New Roman"/>
        </w:rPr>
        <w:t>tísni za nápadně nevýhodných podmínek, s</w:t>
      </w:r>
      <w:r w:rsidR="000B56AB">
        <w:rPr>
          <w:rFonts w:asciiTheme="minorHAnsi" w:hAnsiTheme="minorHAnsi" w:cs="Times New Roman"/>
        </w:rPr>
        <w:t> </w:t>
      </w:r>
      <w:r w:rsidRPr="00147E1B">
        <w:rPr>
          <w:rFonts w:asciiTheme="minorHAnsi" w:hAnsiTheme="minorHAnsi" w:cs="Times New Roman"/>
        </w:rPr>
        <w:t>jejím obsahem bezvýhradně souhlasí a na důkaz toho připojují podpisy svých oprávněných zástupců.</w:t>
      </w:r>
    </w:p>
    <w:p w14:paraId="4E8BB7C1" w14:textId="54748B80" w:rsidR="00EE2FB0" w:rsidRPr="008E5247" w:rsidRDefault="00EE2FB0" w:rsidP="00EE2FB0">
      <w:pPr>
        <w:pStyle w:val="Zkladntext5"/>
        <w:numPr>
          <w:ilvl w:val="1"/>
          <w:numId w:val="35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8E5247">
        <w:rPr>
          <w:rFonts w:asciiTheme="minorHAnsi" w:hAnsiTheme="minorHAnsi"/>
        </w:rPr>
        <w:t xml:space="preserve">Smlouva je vyhotovena v elektronické podobě podepsané každou stranou minimálně zaručeným elektronickým podpisem dle Nařízení </w:t>
      </w:r>
      <w:proofErr w:type="spellStart"/>
      <w:r w:rsidRPr="008E5247">
        <w:rPr>
          <w:rFonts w:asciiTheme="minorHAnsi" w:hAnsiTheme="minorHAnsi"/>
        </w:rPr>
        <w:t>eIDAS</w:t>
      </w:r>
      <w:proofErr w:type="spellEnd"/>
      <w:r w:rsidRPr="008E5247">
        <w:rPr>
          <w:rFonts w:asciiTheme="minorHAnsi" w:hAnsiTheme="minorHAnsi"/>
        </w:rPr>
        <w:t>.</w:t>
      </w:r>
    </w:p>
    <w:p w14:paraId="2DA63B70" w14:textId="4148E1B4" w:rsidR="009B7A03" w:rsidRDefault="00EE2FB0" w:rsidP="006E5785">
      <w:pPr>
        <w:pStyle w:val="Zkladntext5"/>
        <w:spacing w:before="0"/>
        <w:jc w:val="both"/>
        <w:outlineLvl w:val="0"/>
        <w:rPr>
          <w:rFonts w:asciiTheme="minorHAnsi" w:eastAsia="MS Mincho" w:hAnsiTheme="minorHAnsi"/>
        </w:rPr>
      </w:pPr>
      <w:r>
        <w:rPr>
          <w:rFonts w:asciiTheme="minorHAnsi" w:eastAsia="MS Mincho" w:hAnsiTheme="minorHAnsi"/>
        </w:rPr>
        <w:t xml:space="preserve"> </w:t>
      </w:r>
    </w:p>
    <w:p w14:paraId="5D42F786" w14:textId="77777777" w:rsidR="00860998" w:rsidRPr="00147E1B" w:rsidRDefault="00860998" w:rsidP="006E5785">
      <w:pPr>
        <w:pStyle w:val="Zkladntext5"/>
        <w:spacing w:before="0"/>
        <w:jc w:val="both"/>
        <w:outlineLvl w:val="0"/>
        <w:rPr>
          <w:rFonts w:asciiTheme="minorHAnsi" w:eastAsia="MS Mincho" w:hAnsiTheme="minorHAnsi"/>
        </w:rPr>
      </w:pPr>
    </w:p>
    <w:p w14:paraId="6D1EC697" w14:textId="29BEE354" w:rsidR="009B7A03" w:rsidRPr="00147E1B" w:rsidRDefault="00F01DBA" w:rsidP="006E5785">
      <w:pPr>
        <w:pStyle w:val="Zkladntext5"/>
        <w:spacing w:before="0"/>
        <w:jc w:val="both"/>
        <w:outlineLvl w:val="0"/>
        <w:rPr>
          <w:rFonts w:asciiTheme="minorHAnsi" w:eastAsia="MS Mincho" w:hAnsiTheme="minorHAnsi" w:cs="Times New Roman"/>
        </w:rPr>
      </w:pPr>
      <w:r>
        <w:rPr>
          <w:rFonts w:asciiTheme="minorHAnsi" w:eastAsia="MS Mincho" w:hAnsiTheme="minorHAnsi" w:cs="Times New Roman"/>
        </w:rPr>
        <w:t>V</w:t>
      </w:r>
      <w:r w:rsidR="00A31651">
        <w:rPr>
          <w:rFonts w:asciiTheme="minorHAnsi" w:eastAsia="MS Mincho" w:hAnsiTheme="minorHAnsi" w:cs="Times New Roman"/>
        </w:rPr>
        <w:t> </w:t>
      </w:r>
      <w:r w:rsidR="00D92303">
        <w:rPr>
          <w:rFonts w:asciiTheme="minorHAnsi" w:eastAsia="MS Mincho" w:hAnsiTheme="minorHAnsi" w:cs="Times New Roman"/>
        </w:rPr>
        <w:t>Brně</w:t>
      </w:r>
      <w:r w:rsidR="00A31651">
        <w:rPr>
          <w:rFonts w:asciiTheme="minorHAnsi" w:eastAsia="MS Mincho" w:hAnsiTheme="minorHAnsi" w:cs="Times New Roman"/>
        </w:rPr>
        <w:t xml:space="preserve"> </w:t>
      </w:r>
      <w:r>
        <w:rPr>
          <w:rFonts w:asciiTheme="minorHAnsi" w:eastAsia="MS Mincho" w:hAnsiTheme="minorHAnsi" w:cs="Times New Roman"/>
        </w:rPr>
        <w:t>dne</w:t>
      </w:r>
      <w:r w:rsidR="00A359D4">
        <w:rPr>
          <w:rFonts w:asciiTheme="minorHAnsi" w:eastAsia="MS Mincho" w:hAnsiTheme="minorHAnsi" w:cs="Times New Roman"/>
        </w:rPr>
        <w:tab/>
      </w:r>
      <w:r w:rsidR="00BB6205">
        <w:rPr>
          <w:rFonts w:asciiTheme="minorHAnsi" w:eastAsia="MS Mincho" w:hAnsiTheme="minorHAnsi" w:cs="Times New Roman"/>
        </w:rPr>
        <w:tab/>
      </w:r>
      <w:r w:rsidR="00BB6205">
        <w:rPr>
          <w:rFonts w:asciiTheme="minorHAnsi" w:eastAsia="MS Mincho" w:hAnsiTheme="minorHAnsi" w:cs="Times New Roman"/>
        </w:rPr>
        <w:tab/>
      </w:r>
      <w:r w:rsidR="00BB6205">
        <w:rPr>
          <w:rFonts w:asciiTheme="minorHAnsi" w:eastAsia="MS Mincho" w:hAnsiTheme="minorHAnsi" w:cs="Times New Roman"/>
        </w:rPr>
        <w:tab/>
      </w:r>
      <w:r w:rsidR="00BB6205">
        <w:rPr>
          <w:rFonts w:asciiTheme="minorHAnsi" w:eastAsia="MS Mincho" w:hAnsiTheme="minorHAnsi" w:cs="Times New Roman"/>
        </w:rPr>
        <w:tab/>
      </w:r>
    </w:p>
    <w:p w14:paraId="50B572CF" w14:textId="77777777" w:rsidR="009B7A03" w:rsidRPr="00147E1B" w:rsidRDefault="009B7A03">
      <w:pPr>
        <w:pStyle w:val="Zkladntext5"/>
        <w:spacing w:before="0"/>
        <w:jc w:val="both"/>
        <w:rPr>
          <w:rFonts w:asciiTheme="minorHAnsi" w:eastAsia="MS Mincho" w:hAnsiTheme="minorHAnsi"/>
        </w:rPr>
      </w:pPr>
    </w:p>
    <w:tbl>
      <w:tblPr>
        <w:tblW w:w="9781" w:type="dxa"/>
        <w:tblLook w:val="01E0" w:firstRow="1" w:lastRow="1" w:firstColumn="1" w:lastColumn="1" w:noHBand="0" w:noVBand="0"/>
      </w:tblPr>
      <w:tblGrid>
        <w:gridCol w:w="4678"/>
        <w:gridCol w:w="5103"/>
      </w:tblGrid>
      <w:tr w:rsidR="00D44C6F" w:rsidRPr="00147E1B" w14:paraId="2D226217" w14:textId="77777777" w:rsidTr="00D44C6F">
        <w:tc>
          <w:tcPr>
            <w:tcW w:w="4678" w:type="dxa"/>
          </w:tcPr>
          <w:p w14:paraId="40811516" w14:textId="77777777" w:rsidR="00D44C6F" w:rsidRPr="00F01DBA" w:rsidRDefault="00D44C6F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</w:p>
          <w:p w14:paraId="711DD9A9" w14:textId="2E765F05" w:rsidR="00D44C6F" w:rsidRPr="00F01DBA" w:rsidRDefault="00D44C6F" w:rsidP="00F01DBA">
            <w:pPr>
              <w:pStyle w:val="Zkladntext5"/>
              <w:spacing w:before="0"/>
              <w:ind w:left="215"/>
              <w:rPr>
                <w:rFonts w:asciiTheme="minorHAnsi" w:hAnsiTheme="minorHAnsi" w:cs="Times New Roman"/>
              </w:rPr>
            </w:pPr>
          </w:p>
          <w:p w14:paraId="0861A116" w14:textId="323F20FC" w:rsidR="00D44C6F" w:rsidRPr="00F01DBA" w:rsidRDefault="00D44C6F" w:rsidP="00CB5F8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 </w:t>
            </w:r>
            <w:r w:rsidRPr="00F01DBA">
              <w:rPr>
                <w:rFonts w:asciiTheme="minorHAnsi" w:hAnsiTheme="minorHAnsi" w:cs="Times New Roman"/>
              </w:rPr>
              <w:t>……………………………………………</w:t>
            </w:r>
          </w:p>
          <w:p w14:paraId="619D64C2" w14:textId="77777777" w:rsidR="00F83297" w:rsidRPr="00F83297" w:rsidRDefault="00F83297" w:rsidP="00F83297">
            <w:pPr>
              <w:pStyle w:val="Zkladntext5"/>
              <w:rPr>
                <w:rFonts w:asciiTheme="minorHAnsi" w:eastAsia="MS Mincho" w:hAnsiTheme="minorHAnsi"/>
                <w:sz w:val="20"/>
                <w:szCs w:val="20"/>
              </w:rPr>
            </w:pPr>
            <w:r w:rsidRPr="00F83297">
              <w:rPr>
                <w:rFonts w:asciiTheme="minorHAnsi" w:eastAsia="MS Mincho" w:hAnsiTheme="minorHAnsi"/>
                <w:sz w:val="20"/>
                <w:szCs w:val="20"/>
              </w:rPr>
              <w:t xml:space="preserve">Ing. Ľubomír Mráz </w:t>
            </w:r>
          </w:p>
          <w:p w14:paraId="6E2F4569" w14:textId="77777777" w:rsidR="00F83297" w:rsidRPr="00F83297" w:rsidRDefault="00F83297" w:rsidP="00F83297">
            <w:pPr>
              <w:pStyle w:val="Zkladntext5"/>
              <w:rPr>
                <w:rFonts w:asciiTheme="minorHAnsi" w:eastAsia="MS Mincho" w:hAnsiTheme="minorHAnsi"/>
                <w:sz w:val="20"/>
                <w:szCs w:val="20"/>
              </w:rPr>
            </w:pPr>
            <w:r w:rsidRPr="00F83297">
              <w:rPr>
                <w:rFonts w:asciiTheme="minorHAnsi" w:eastAsia="MS Mincho" w:hAnsiTheme="minorHAnsi"/>
                <w:sz w:val="20"/>
                <w:szCs w:val="20"/>
              </w:rPr>
              <w:t>jednatel</w:t>
            </w:r>
          </w:p>
          <w:p w14:paraId="1B1FFEA4" w14:textId="77777777" w:rsidR="00F83297" w:rsidRDefault="00F83297" w:rsidP="00F83297">
            <w:pPr>
              <w:pStyle w:val="Zkladntext5"/>
              <w:spacing w:before="0"/>
              <w:rPr>
                <w:rFonts w:asciiTheme="minorHAnsi" w:eastAsia="MS Mincho" w:hAnsiTheme="minorHAnsi"/>
                <w:sz w:val="20"/>
                <w:szCs w:val="20"/>
              </w:rPr>
            </w:pPr>
            <w:proofErr w:type="spellStart"/>
            <w:r w:rsidRPr="00F83297">
              <w:rPr>
                <w:rFonts w:asciiTheme="minorHAnsi" w:eastAsia="MS Mincho" w:hAnsiTheme="minorHAnsi"/>
                <w:sz w:val="20"/>
                <w:szCs w:val="20"/>
              </w:rPr>
              <w:t>Sewio</w:t>
            </w:r>
            <w:proofErr w:type="spellEnd"/>
            <w:r w:rsidRPr="00F83297">
              <w:rPr>
                <w:rFonts w:asciiTheme="minorHAnsi" w:eastAsia="MS Mincho" w:hAnsiTheme="minorHAnsi"/>
                <w:sz w:val="20"/>
                <w:szCs w:val="20"/>
              </w:rPr>
              <w:t xml:space="preserve"> </w:t>
            </w:r>
            <w:proofErr w:type="spellStart"/>
            <w:r w:rsidRPr="00F83297">
              <w:rPr>
                <w:rFonts w:asciiTheme="minorHAnsi" w:eastAsia="MS Mincho" w:hAnsiTheme="minorHAnsi"/>
                <w:sz w:val="20"/>
                <w:szCs w:val="20"/>
              </w:rPr>
              <w:t>Networks</w:t>
            </w:r>
            <w:proofErr w:type="spellEnd"/>
            <w:r w:rsidRPr="00F83297">
              <w:rPr>
                <w:rFonts w:asciiTheme="minorHAnsi" w:eastAsia="MS Mincho" w:hAnsiTheme="minorHAnsi"/>
                <w:sz w:val="20"/>
                <w:szCs w:val="20"/>
              </w:rPr>
              <w:t xml:space="preserve"> s.r.o.</w:t>
            </w:r>
          </w:p>
          <w:p w14:paraId="6D8E7AD5" w14:textId="77777777" w:rsidR="00F83297" w:rsidRDefault="00F83297" w:rsidP="00F83297">
            <w:pPr>
              <w:pStyle w:val="Zkladntext5"/>
              <w:spacing w:before="0"/>
              <w:rPr>
                <w:rFonts w:asciiTheme="minorHAnsi" w:eastAsia="MS Mincho" w:hAnsiTheme="minorHAnsi"/>
                <w:sz w:val="20"/>
                <w:szCs w:val="20"/>
              </w:rPr>
            </w:pPr>
          </w:p>
          <w:p w14:paraId="5DD68B03" w14:textId="77777777" w:rsidR="00F83297" w:rsidRDefault="00F83297" w:rsidP="00F83297">
            <w:pPr>
              <w:pStyle w:val="Zkladntext5"/>
              <w:spacing w:before="0"/>
              <w:rPr>
                <w:rFonts w:asciiTheme="minorHAnsi" w:eastAsia="MS Mincho" w:hAnsiTheme="minorHAnsi"/>
                <w:sz w:val="20"/>
                <w:szCs w:val="20"/>
              </w:rPr>
            </w:pPr>
          </w:p>
          <w:p w14:paraId="7136B193" w14:textId="77777777" w:rsidR="00F83297" w:rsidRDefault="00F83297" w:rsidP="00F83297">
            <w:pPr>
              <w:pStyle w:val="Zkladntext5"/>
              <w:spacing w:before="0"/>
              <w:rPr>
                <w:rFonts w:asciiTheme="minorHAnsi" w:eastAsia="MS Mincho" w:hAnsiTheme="minorHAnsi"/>
                <w:sz w:val="20"/>
                <w:szCs w:val="20"/>
              </w:rPr>
            </w:pPr>
          </w:p>
          <w:p w14:paraId="06B65D1D" w14:textId="77777777" w:rsidR="00F83297" w:rsidRPr="00F83297" w:rsidRDefault="00F83297" w:rsidP="00F83297">
            <w:pPr>
              <w:pStyle w:val="Zkladntext5"/>
              <w:rPr>
                <w:rFonts w:asciiTheme="minorHAnsi" w:hAnsiTheme="minorHAnsi" w:cs="Times New Roman"/>
                <w:sz w:val="20"/>
                <w:szCs w:val="20"/>
              </w:rPr>
            </w:pPr>
            <w:r w:rsidRPr="00F83297">
              <w:rPr>
                <w:rFonts w:asciiTheme="minorHAnsi" w:hAnsiTheme="minorHAnsi" w:cs="Times New Roman"/>
                <w:sz w:val="20"/>
                <w:szCs w:val="20"/>
              </w:rPr>
              <w:t>……………………………………………</w:t>
            </w:r>
          </w:p>
          <w:p w14:paraId="1D1ECF05" w14:textId="77777777" w:rsidR="00F83297" w:rsidRPr="00F83297" w:rsidRDefault="00F83297" w:rsidP="00F83297">
            <w:pPr>
              <w:pStyle w:val="Zkladntext5"/>
              <w:rPr>
                <w:rFonts w:asciiTheme="minorHAnsi" w:hAnsiTheme="minorHAnsi" w:cs="Times New Roman"/>
                <w:sz w:val="20"/>
                <w:szCs w:val="20"/>
              </w:rPr>
            </w:pPr>
            <w:r w:rsidRPr="00F83297">
              <w:rPr>
                <w:rFonts w:asciiTheme="minorHAnsi" w:hAnsiTheme="minorHAnsi" w:cs="Times New Roman"/>
                <w:sz w:val="20"/>
                <w:szCs w:val="20"/>
              </w:rPr>
              <w:t xml:space="preserve">Ing. Milan Šimek, Ph.D. </w:t>
            </w:r>
          </w:p>
          <w:p w14:paraId="41F8B01C" w14:textId="77777777" w:rsidR="00F83297" w:rsidRPr="00F83297" w:rsidRDefault="00F83297" w:rsidP="00F83297">
            <w:pPr>
              <w:pStyle w:val="Zkladntext5"/>
              <w:rPr>
                <w:rFonts w:asciiTheme="minorHAnsi" w:hAnsiTheme="minorHAnsi" w:cs="Times New Roman"/>
                <w:sz w:val="20"/>
                <w:szCs w:val="20"/>
              </w:rPr>
            </w:pPr>
            <w:r w:rsidRPr="00F83297">
              <w:rPr>
                <w:rFonts w:asciiTheme="minorHAnsi" w:hAnsiTheme="minorHAnsi" w:cs="Times New Roman"/>
                <w:sz w:val="20"/>
                <w:szCs w:val="20"/>
              </w:rPr>
              <w:t>jednatel</w:t>
            </w:r>
          </w:p>
          <w:p w14:paraId="69C11ED8" w14:textId="7C88EBF9" w:rsidR="00D44C6F" w:rsidRPr="00F01DBA" w:rsidRDefault="00F83297" w:rsidP="00F83297">
            <w:pPr>
              <w:pStyle w:val="Zkladntext5"/>
              <w:spacing w:before="0"/>
              <w:rPr>
                <w:rFonts w:asciiTheme="minorHAnsi" w:hAnsiTheme="minorHAnsi" w:cs="Times New Roman"/>
                <w:sz w:val="20"/>
                <w:szCs w:val="20"/>
              </w:rPr>
            </w:pPr>
            <w:proofErr w:type="spellStart"/>
            <w:r w:rsidRPr="00F83297">
              <w:rPr>
                <w:rFonts w:asciiTheme="minorHAnsi" w:hAnsiTheme="minorHAnsi" w:cs="Times New Roman"/>
                <w:sz w:val="20"/>
                <w:szCs w:val="20"/>
              </w:rPr>
              <w:t>Sewio</w:t>
            </w:r>
            <w:proofErr w:type="spellEnd"/>
            <w:r w:rsidRPr="00F83297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proofErr w:type="spellStart"/>
            <w:r w:rsidRPr="00F83297">
              <w:rPr>
                <w:rFonts w:asciiTheme="minorHAnsi" w:hAnsiTheme="minorHAnsi" w:cs="Times New Roman"/>
                <w:sz w:val="20"/>
                <w:szCs w:val="20"/>
              </w:rPr>
              <w:t>Networks</w:t>
            </w:r>
            <w:proofErr w:type="spellEnd"/>
            <w:r w:rsidRPr="00F83297">
              <w:rPr>
                <w:rFonts w:asciiTheme="minorHAnsi" w:hAnsiTheme="minorHAnsi" w:cs="Times New Roman"/>
                <w:sz w:val="20"/>
                <w:szCs w:val="20"/>
              </w:rPr>
              <w:t xml:space="preserve"> s.r.o.</w:t>
            </w:r>
            <w:r w:rsidR="00D44C6F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</w:p>
          <w:p w14:paraId="30C944E6" w14:textId="77777777" w:rsidR="00D44C6F" w:rsidRPr="00F01DBA" w:rsidRDefault="00D44C6F" w:rsidP="00F01DBA">
            <w:pPr>
              <w:pStyle w:val="Zkladntext5"/>
              <w:spacing w:before="0"/>
              <w:ind w:left="215"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  <w:tc>
          <w:tcPr>
            <w:tcW w:w="5103" w:type="dxa"/>
          </w:tcPr>
          <w:p w14:paraId="3464EBC5" w14:textId="77777777" w:rsidR="00D44C6F" w:rsidRPr="00F01DBA" w:rsidRDefault="00D44C6F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</w:p>
          <w:p w14:paraId="1EB5B198" w14:textId="77777777" w:rsidR="00D44C6F" w:rsidRPr="00F01DBA" w:rsidRDefault="00D44C6F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</w:p>
          <w:p w14:paraId="0EA9193B" w14:textId="77777777" w:rsidR="00D44C6F" w:rsidRPr="00F01DBA" w:rsidRDefault="00D44C6F" w:rsidP="00103AC3">
            <w:pPr>
              <w:pStyle w:val="Zkladntext5"/>
              <w:spacing w:before="0"/>
              <w:jc w:val="left"/>
              <w:rPr>
                <w:rFonts w:asciiTheme="minorHAnsi" w:hAnsiTheme="minorHAnsi" w:cs="Times New Roman"/>
              </w:rPr>
            </w:pPr>
          </w:p>
          <w:p w14:paraId="0839A0F6" w14:textId="77777777" w:rsidR="00D44C6F" w:rsidRPr="00F01DBA" w:rsidRDefault="00D44C6F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  <w:r w:rsidRPr="00F01DBA">
              <w:rPr>
                <w:rFonts w:asciiTheme="minorHAnsi" w:hAnsiTheme="minorHAnsi" w:cs="Times New Roman"/>
              </w:rPr>
              <w:t>………………………………………………………..</w:t>
            </w:r>
          </w:p>
          <w:p w14:paraId="76A1848D" w14:textId="77777777" w:rsidR="00F83297" w:rsidRPr="00F83297" w:rsidRDefault="00F83297" w:rsidP="00F83297">
            <w:pPr>
              <w:pStyle w:val="Zkladntext5"/>
              <w:rPr>
                <w:rFonts w:asciiTheme="minorHAnsi" w:hAnsiTheme="minorHAnsi" w:cs="Times New Roman"/>
                <w:sz w:val="20"/>
                <w:szCs w:val="20"/>
              </w:rPr>
            </w:pPr>
            <w:r w:rsidRPr="00F83297">
              <w:rPr>
                <w:rFonts w:asciiTheme="minorHAnsi" w:hAnsiTheme="minorHAnsi" w:cs="Times New Roman"/>
                <w:sz w:val="20"/>
                <w:szCs w:val="20"/>
              </w:rPr>
              <w:t>prof. RNDr. Vladimír Aubrecht, CSc.</w:t>
            </w:r>
          </w:p>
          <w:p w14:paraId="2A694402" w14:textId="459C0F08" w:rsidR="00F83297" w:rsidRDefault="00F83297" w:rsidP="00F83297">
            <w:pPr>
              <w:pStyle w:val="Zkladntext5"/>
              <w:spacing w:before="0"/>
              <w:rPr>
                <w:rFonts w:asciiTheme="minorHAnsi" w:hAnsiTheme="minorHAnsi" w:cs="Times New Roman"/>
                <w:sz w:val="20"/>
                <w:szCs w:val="20"/>
              </w:rPr>
            </w:pPr>
            <w:r w:rsidRPr="00F83297">
              <w:rPr>
                <w:rFonts w:asciiTheme="minorHAnsi" w:hAnsiTheme="minorHAnsi" w:cs="Times New Roman"/>
                <w:sz w:val="20"/>
                <w:szCs w:val="20"/>
              </w:rPr>
              <w:t>děkan</w:t>
            </w:r>
          </w:p>
          <w:p w14:paraId="6B72C5FD" w14:textId="64A85F9F" w:rsidR="00D44C6F" w:rsidRPr="00F01DBA" w:rsidRDefault="00D44C6F" w:rsidP="00F83297">
            <w:pPr>
              <w:pStyle w:val="Zkladntext5"/>
              <w:spacing w:before="0"/>
              <w:rPr>
                <w:rFonts w:asciiTheme="minorHAnsi" w:hAnsiTheme="minorHAnsi" w:cs="Times New Roman"/>
                <w:sz w:val="20"/>
                <w:szCs w:val="20"/>
              </w:rPr>
            </w:pPr>
            <w:r w:rsidRPr="00CB5F8A">
              <w:rPr>
                <w:rFonts w:asciiTheme="minorHAnsi" w:hAnsiTheme="minorHAnsi" w:cs="Times New Roman"/>
                <w:sz w:val="20"/>
                <w:szCs w:val="20"/>
              </w:rPr>
              <w:t>Vysoké učení technické v Brně</w:t>
            </w:r>
          </w:p>
        </w:tc>
      </w:tr>
    </w:tbl>
    <w:p w14:paraId="1B19C47B" w14:textId="77777777" w:rsidR="00C117E4" w:rsidRPr="00147E1B" w:rsidRDefault="00C117E4" w:rsidP="0085369E">
      <w:pPr>
        <w:pStyle w:val="Zkladntext5"/>
        <w:spacing w:before="0"/>
        <w:jc w:val="both"/>
        <w:rPr>
          <w:rFonts w:asciiTheme="minorHAnsi" w:hAnsiTheme="minorHAnsi" w:cs="Times New Roman"/>
        </w:rPr>
      </w:pPr>
    </w:p>
    <w:p w14:paraId="46935808" w14:textId="7D6C990D" w:rsidR="00C117E4" w:rsidRPr="00147E1B" w:rsidRDefault="00C117E4">
      <w:pPr>
        <w:rPr>
          <w:rFonts w:asciiTheme="minorHAnsi" w:hAnsiTheme="minorHAnsi"/>
          <w:sz w:val="22"/>
          <w:szCs w:val="22"/>
        </w:rPr>
      </w:pPr>
    </w:p>
    <w:p w14:paraId="1DA51156" w14:textId="6EBACEB4" w:rsidR="0061099A" w:rsidRDefault="00E6550F" w:rsidP="0085369E">
      <w:pPr>
        <w:pStyle w:val="Zkladntext5"/>
        <w:spacing w:before="0"/>
        <w:jc w:val="both"/>
        <w:rPr>
          <w:rFonts w:asciiTheme="minorHAnsi" w:hAnsiTheme="minorHAnsi" w:cs="Times New Roman"/>
        </w:rPr>
      </w:pPr>
      <w:r w:rsidRPr="00147E1B">
        <w:rPr>
          <w:rFonts w:asciiTheme="minorHAnsi" w:hAnsiTheme="minorHAnsi" w:cs="Times New Roman"/>
        </w:rPr>
        <w:t xml:space="preserve">Příloha č. 1 </w:t>
      </w:r>
      <w:r w:rsidR="000B56AB">
        <w:rPr>
          <w:rFonts w:asciiTheme="minorHAnsi" w:hAnsiTheme="minorHAnsi" w:cs="Times New Roman"/>
        </w:rPr>
        <w:t>–</w:t>
      </w:r>
      <w:r w:rsidRPr="00147E1B">
        <w:rPr>
          <w:rFonts w:asciiTheme="minorHAnsi" w:hAnsiTheme="minorHAnsi" w:cs="Times New Roman"/>
        </w:rPr>
        <w:t xml:space="preserve"> </w:t>
      </w:r>
      <w:r w:rsidR="00741E38">
        <w:rPr>
          <w:rFonts w:asciiTheme="minorHAnsi" w:hAnsiTheme="minorHAnsi" w:cs="Times New Roman"/>
        </w:rPr>
        <w:t>Přehled</w:t>
      </w:r>
      <w:r w:rsidRPr="00147E1B">
        <w:rPr>
          <w:rFonts w:asciiTheme="minorHAnsi" w:hAnsiTheme="minorHAnsi" w:cs="Times New Roman"/>
        </w:rPr>
        <w:t xml:space="preserve"> výsledků</w:t>
      </w:r>
    </w:p>
    <w:p w14:paraId="0F98CC73" w14:textId="77777777" w:rsidR="00F03A3E" w:rsidRDefault="00F03A3E" w:rsidP="0085369E">
      <w:pPr>
        <w:pStyle w:val="Zkladntext5"/>
        <w:spacing w:before="0"/>
        <w:jc w:val="both"/>
        <w:rPr>
          <w:rFonts w:asciiTheme="minorHAnsi" w:hAnsiTheme="minorHAnsi" w:cs="Times New Roman"/>
        </w:rPr>
      </w:pP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5495"/>
        <w:gridCol w:w="1984"/>
        <w:gridCol w:w="1588"/>
      </w:tblGrid>
      <w:tr w:rsidR="00D925BA" w:rsidRPr="00992F1C" w14:paraId="71E35D9F" w14:textId="3D2BE7F0" w:rsidTr="00F03A3E">
        <w:tc>
          <w:tcPr>
            <w:tcW w:w="5495" w:type="dxa"/>
            <w:vAlign w:val="center"/>
          </w:tcPr>
          <w:p w14:paraId="6096CF55" w14:textId="77777777" w:rsidR="00D925BA" w:rsidRPr="00247FEB" w:rsidRDefault="00D925BA" w:rsidP="0068110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47FEB">
              <w:rPr>
                <w:rFonts w:asciiTheme="minorHAnsi" w:hAnsiTheme="minorHAnsi" w:cstheme="minorHAnsi"/>
                <w:b/>
                <w:sz w:val="22"/>
                <w:szCs w:val="22"/>
              </w:rPr>
              <w:t>Aplikované výsledky</w:t>
            </w:r>
          </w:p>
        </w:tc>
        <w:tc>
          <w:tcPr>
            <w:tcW w:w="1984" w:type="dxa"/>
            <w:vAlign w:val="center"/>
          </w:tcPr>
          <w:p w14:paraId="149CC779" w14:textId="77777777" w:rsidR="00D925BA" w:rsidRPr="00247FEB" w:rsidRDefault="00D925BA" w:rsidP="0068110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7FE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lastník výsledku</w:t>
            </w:r>
          </w:p>
        </w:tc>
        <w:tc>
          <w:tcPr>
            <w:tcW w:w="1588" w:type="dxa"/>
            <w:vAlign w:val="center"/>
          </w:tcPr>
          <w:p w14:paraId="5D9D2D65" w14:textId="77777777" w:rsidR="00D925BA" w:rsidRPr="00247FEB" w:rsidRDefault="00D925BA" w:rsidP="0068110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7FE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ruh výsledku</w:t>
            </w:r>
          </w:p>
        </w:tc>
      </w:tr>
      <w:tr w:rsidR="00920D8E" w:rsidRPr="00992F1C" w14:paraId="41665B65" w14:textId="2AB14BD5" w:rsidTr="00F03A3E">
        <w:tc>
          <w:tcPr>
            <w:tcW w:w="5495" w:type="dxa"/>
          </w:tcPr>
          <w:p w14:paraId="7BCEDE49" w14:textId="66A295C1" w:rsidR="00920D8E" w:rsidRPr="00BE69BA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05228">
              <w:rPr>
                <w:rFonts w:asciiTheme="minorHAnsi" w:hAnsiTheme="minorHAnsi"/>
                <w:sz w:val="22"/>
                <w:szCs w:val="22"/>
              </w:rPr>
              <w:t xml:space="preserve">Analytika zařízení </w:t>
            </w:r>
          </w:p>
        </w:tc>
        <w:tc>
          <w:tcPr>
            <w:tcW w:w="1984" w:type="dxa"/>
            <w:vAlign w:val="center"/>
          </w:tcPr>
          <w:p w14:paraId="39B99966" w14:textId="7868B577" w:rsidR="00920D8E" w:rsidRPr="00BE69BA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0</w:t>
            </w:r>
            <w:r w:rsidRPr="00BE69B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%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EWIO</w:t>
            </w:r>
          </w:p>
          <w:p w14:paraId="4A3281E4" w14:textId="41F01942" w:rsidR="00920D8E" w:rsidRPr="00BE69BA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588" w:type="dxa"/>
            <w:vAlign w:val="center"/>
          </w:tcPr>
          <w:p w14:paraId="0EADECE9" w14:textId="2DCF8B87" w:rsidR="00920D8E" w:rsidRPr="00BE69BA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oftware</w:t>
            </w:r>
          </w:p>
        </w:tc>
      </w:tr>
      <w:tr w:rsidR="00920D8E" w:rsidRPr="00992F1C" w14:paraId="6F4A62A9" w14:textId="78F3E605" w:rsidTr="00F03A3E">
        <w:tc>
          <w:tcPr>
            <w:tcW w:w="5495" w:type="dxa"/>
          </w:tcPr>
          <w:p w14:paraId="451BDE69" w14:textId="1EE01FC8" w:rsidR="00920D8E" w:rsidRPr="00BE69BA" w:rsidRDefault="00920D8E" w:rsidP="00920D8E">
            <w:pPr>
              <w:pStyle w:val="Zkladntext5"/>
              <w:jc w:val="left"/>
              <w:rPr>
                <w:rFonts w:asciiTheme="minorHAnsi" w:hAnsiTheme="minorHAnsi" w:cstheme="minorHAnsi"/>
                <w:highlight w:val="yellow"/>
              </w:rPr>
            </w:pPr>
            <w:r w:rsidRPr="00EC1C73">
              <w:rPr>
                <w:rFonts w:asciiTheme="minorHAnsi" w:hAnsiTheme="minorHAnsi" w:cs="Times New Roman"/>
              </w:rPr>
              <w:t xml:space="preserve">UWB kotva pro přenos dat v UWB frekvenčním pásmu </w:t>
            </w:r>
          </w:p>
        </w:tc>
        <w:tc>
          <w:tcPr>
            <w:tcW w:w="1984" w:type="dxa"/>
            <w:vAlign w:val="center"/>
          </w:tcPr>
          <w:p w14:paraId="7A905D15" w14:textId="77777777" w:rsidR="00920D8E" w:rsidRPr="00BE69BA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0</w:t>
            </w:r>
            <w:r w:rsidRPr="00BE69B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%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EWIO</w:t>
            </w:r>
          </w:p>
          <w:p w14:paraId="59302AE6" w14:textId="64069F59" w:rsidR="00920D8E" w:rsidRPr="00BE69BA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588" w:type="dxa"/>
            <w:vAlign w:val="center"/>
          </w:tcPr>
          <w:p w14:paraId="27EAA1B5" w14:textId="4DB85A27" w:rsidR="00920D8E" w:rsidRPr="00BE69BA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C1C73">
              <w:rPr>
                <w:rFonts w:asciiTheme="minorHAnsi" w:hAnsiTheme="minorHAnsi"/>
              </w:rPr>
              <w:t>Prototyp</w:t>
            </w:r>
          </w:p>
        </w:tc>
      </w:tr>
      <w:tr w:rsidR="00920D8E" w:rsidRPr="00992F1C" w14:paraId="7AB734FF" w14:textId="77777777" w:rsidTr="00F03A3E">
        <w:tc>
          <w:tcPr>
            <w:tcW w:w="5495" w:type="dxa"/>
          </w:tcPr>
          <w:p w14:paraId="1FD6C0EE" w14:textId="1730035E" w:rsidR="00920D8E" w:rsidRPr="00BE69BA" w:rsidRDefault="00920D8E" w:rsidP="00920D8E">
            <w:pPr>
              <w:pStyle w:val="Zkladntext5"/>
              <w:jc w:val="left"/>
              <w:rPr>
                <w:rFonts w:asciiTheme="minorHAnsi" w:hAnsiTheme="minorHAnsi" w:cstheme="minorHAnsi"/>
              </w:rPr>
            </w:pPr>
            <w:r w:rsidRPr="00EC1C73">
              <w:rPr>
                <w:rFonts w:asciiTheme="minorHAnsi" w:hAnsiTheme="minorHAnsi" w:cs="Times New Roman"/>
              </w:rPr>
              <w:t xml:space="preserve">UWB tag pro komunikaci v UWB pásmu 8,5 GHz </w:t>
            </w:r>
          </w:p>
        </w:tc>
        <w:tc>
          <w:tcPr>
            <w:tcW w:w="1984" w:type="dxa"/>
            <w:vAlign w:val="center"/>
          </w:tcPr>
          <w:p w14:paraId="29DCB55F" w14:textId="77777777" w:rsidR="00920D8E" w:rsidRPr="00BE69BA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0</w:t>
            </w:r>
            <w:r w:rsidRPr="00BE69B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%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EWIO</w:t>
            </w:r>
          </w:p>
          <w:p w14:paraId="0CB41ED7" w14:textId="77777777" w:rsidR="00920D8E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588" w:type="dxa"/>
            <w:vAlign w:val="center"/>
          </w:tcPr>
          <w:p w14:paraId="750FD04E" w14:textId="78A4F67F" w:rsidR="00920D8E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C1C73">
              <w:rPr>
                <w:rFonts w:asciiTheme="minorHAnsi" w:hAnsiTheme="minorHAnsi"/>
              </w:rPr>
              <w:t>Prototyp</w:t>
            </w:r>
          </w:p>
        </w:tc>
      </w:tr>
      <w:tr w:rsidR="00920D8E" w:rsidRPr="00992F1C" w14:paraId="3462CFC7" w14:textId="77777777" w:rsidTr="00F03A3E">
        <w:tc>
          <w:tcPr>
            <w:tcW w:w="5495" w:type="dxa"/>
          </w:tcPr>
          <w:p w14:paraId="00263A44" w14:textId="27FDDA1B" w:rsidR="00920D8E" w:rsidRPr="00BE69BA" w:rsidRDefault="00920D8E" w:rsidP="00920D8E">
            <w:pPr>
              <w:pStyle w:val="Zkladntext5"/>
              <w:jc w:val="left"/>
              <w:rPr>
                <w:rFonts w:asciiTheme="minorHAnsi" w:hAnsiTheme="minorHAnsi" w:cstheme="minorHAnsi"/>
              </w:rPr>
            </w:pPr>
            <w:r w:rsidRPr="00EC1C73">
              <w:rPr>
                <w:rFonts w:asciiTheme="minorHAnsi" w:hAnsiTheme="minorHAnsi" w:cs="Times New Roman"/>
              </w:rPr>
              <w:t xml:space="preserve">Komunikace mezi kotvou a tagem v pásmu 8,5GHz </w:t>
            </w:r>
          </w:p>
        </w:tc>
        <w:tc>
          <w:tcPr>
            <w:tcW w:w="1984" w:type="dxa"/>
            <w:vAlign w:val="center"/>
          </w:tcPr>
          <w:p w14:paraId="573A8FD2" w14:textId="26108DF7" w:rsidR="00920D8E" w:rsidRDefault="00EE5910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0</w:t>
            </w:r>
            <w:r w:rsidRPr="00BE69B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920D8E" w:rsidRPr="00BE69B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% </w:t>
            </w:r>
            <w:r w:rsidR="00920D8E">
              <w:rPr>
                <w:rFonts w:asciiTheme="minorHAnsi" w:hAnsiTheme="minorHAnsi" w:cstheme="minorHAnsi"/>
                <w:bCs/>
                <w:sz w:val="22"/>
                <w:szCs w:val="22"/>
              </w:rPr>
              <w:t>SEWIO</w:t>
            </w:r>
          </w:p>
          <w:p w14:paraId="2F4D5FEF" w14:textId="64230A94" w:rsidR="00920D8E" w:rsidRPr="00BE69BA" w:rsidRDefault="00EE5910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0 </w:t>
            </w:r>
            <w:r w:rsidR="00920D8E">
              <w:rPr>
                <w:rFonts w:asciiTheme="minorHAnsi" w:hAnsiTheme="minorHAnsi" w:cstheme="minorHAnsi"/>
                <w:bCs/>
                <w:sz w:val="22"/>
                <w:szCs w:val="22"/>
              </w:rPr>
              <w:t>% VUT</w:t>
            </w:r>
          </w:p>
          <w:p w14:paraId="5595EAF0" w14:textId="77777777" w:rsidR="00920D8E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588" w:type="dxa"/>
            <w:vAlign w:val="center"/>
          </w:tcPr>
          <w:p w14:paraId="7362E7C8" w14:textId="6D83365D" w:rsidR="00920D8E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C1C73">
              <w:rPr>
                <w:rFonts w:asciiTheme="minorHAnsi" w:hAnsiTheme="minorHAnsi"/>
              </w:rPr>
              <w:t>Užitný vzor</w:t>
            </w:r>
          </w:p>
        </w:tc>
      </w:tr>
      <w:tr w:rsidR="00920D8E" w:rsidRPr="00992F1C" w14:paraId="3B097B5E" w14:textId="77777777" w:rsidTr="00F03A3E">
        <w:tc>
          <w:tcPr>
            <w:tcW w:w="5495" w:type="dxa"/>
          </w:tcPr>
          <w:p w14:paraId="4B28B29E" w14:textId="35608AF8" w:rsidR="00651F66" w:rsidRPr="00651F66" w:rsidRDefault="00DD0A3C" w:rsidP="00103AC3">
            <w:pPr>
              <w:pStyle w:val="Zkladntext5"/>
              <w:jc w:val="left"/>
              <w:rPr>
                <w:rFonts w:asciiTheme="minorHAnsi" w:hAnsiTheme="minorHAnsi" w:cs="Times New Roman"/>
              </w:rPr>
            </w:pPr>
            <w:r w:rsidRPr="00EC1C73">
              <w:rPr>
                <w:rFonts w:asciiTheme="minorHAnsi" w:hAnsiTheme="minorHAnsi" w:cs="Times New Roman"/>
              </w:rPr>
              <w:t>UWB kotva</w:t>
            </w:r>
            <w:r>
              <w:rPr>
                <w:rFonts w:asciiTheme="minorHAnsi" w:hAnsiTheme="minorHAnsi" w:cs="Times New Roman"/>
              </w:rPr>
              <w:t xml:space="preserve"> pro </w:t>
            </w:r>
            <w:r w:rsidR="00651F66">
              <w:rPr>
                <w:rFonts w:asciiTheme="minorHAnsi" w:hAnsiTheme="minorHAnsi" w:cs="Times New Roman"/>
              </w:rPr>
              <w:t>měření úhlu</w:t>
            </w:r>
          </w:p>
        </w:tc>
        <w:tc>
          <w:tcPr>
            <w:tcW w:w="1984" w:type="dxa"/>
            <w:vAlign w:val="center"/>
          </w:tcPr>
          <w:p w14:paraId="5553A7CA" w14:textId="15AEAEF0" w:rsidR="00587C72" w:rsidRDefault="00587C72" w:rsidP="00587C7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20</w:t>
            </w:r>
            <w:r w:rsidRPr="00BE69B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%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EWIO</w:t>
            </w:r>
          </w:p>
          <w:p w14:paraId="0558D1F1" w14:textId="64A84247" w:rsidR="00587C72" w:rsidRPr="00BE69BA" w:rsidRDefault="00587C72" w:rsidP="00587C7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0 % VUT</w:t>
            </w:r>
          </w:p>
          <w:p w14:paraId="7359441E" w14:textId="77777777" w:rsidR="00920D8E" w:rsidRDefault="00920D8E" w:rsidP="00103AC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588" w:type="dxa"/>
            <w:vAlign w:val="center"/>
          </w:tcPr>
          <w:p w14:paraId="4297223E" w14:textId="5B6E2E62" w:rsidR="00920D8E" w:rsidRDefault="00587C72" w:rsidP="00103AC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Funkční vzorek</w:t>
            </w:r>
          </w:p>
        </w:tc>
      </w:tr>
      <w:tr w:rsidR="00DD0A3C" w:rsidRPr="00992F1C" w14:paraId="33FBF570" w14:textId="77777777" w:rsidTr="00F03A3E">
        <w:tc>
          <w:tcPr>
            <w:tcW w:w="5495" w:type="dxa"/>
          </w:tcPr>
          <w:p w14:paraId="23470D27" w14:textId="77777777" w:rsidR="00DD0A3C" w:rsidRPr="00BE69BA" w:rsidRDefault="00DD0A3C" w:rsidP="00103AC3">
            <w:pPr>
              <w:pStyle w:val="Zkladntext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77D062D6" w14:textId="77777777" w:rsidR="00DD0A3C" w:rsidRDefault="00DD0A3C" w:rsidP="00103AC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588" w:type="dxa"/>
            <w:vAlign w:val="center"/>
          </w:tcPr>
          <w:p w14:paraId="106CAB80" w14:textId="77777777" w:rsidR="00DD0A3C" w:rsidRDefault="00DD0A3C" w:rsidP="00103AC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8329BB" w:rsidRPr="00992F1C" w14:paraId="151087F8" w14:textId="77777777" w:rsidTr="00F03A3E">
        <w:tc>
          <w:tcPr>
            <w:tcW w:w="5495" w:type="dxa"/>
          </w:tcPr>
          <w:p w14:paraId="50660F37" w14:textId="3698026D" w:rsidR="008329BB" w:rsidRPr="00F77191" w:rsidRDefault="008329BB" w:rsidP="00103AC3">
            <w:pPr>
              <w:pStyle w:val="Zkladntext5"/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F77191">
              <w:rPr>
                <w:rFonts w:asciiTheme="minorHAnsi" w:hAnsiTheme="minorHAnsi" w:cstheme="minorHAnsi"/>
                <w:b/>
                <w:bCs/>
              </w:rPr>
              <w:t>Publikace</w:t>
            </w:r>
            <w:r w:rsidR="00F77191" w:rsidRPr="00F77191">
              <w:rPr>
                <w:rFonts w:asciiTheme="minorHAnsi" w:hAnsiTheme="minorHAnsi" w:cstheme="minorHAnsi"/>
                <w:b/>
                <w:bCs/>
              </w:rPr>
              <w:t>/články</w:t>
            </w:r>
          </w:p>
        </w:tc>
        <w:tc>
          <w:tcPr>
            <w:tcW w:w="1984" w:type="dxa"/>
            <w:vAlign w:val="center"/>
          </w:tcPr>
          <w:p w14:paraId="766283EC" w14:textId="77777777" w:rsidR="008329BB" w:rsidRDefault="008329BB" w:rsidP="00103AC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588" w:type="dxa"/>
            <w:vAlign w:val="center"/>
          </w:tcPr>
          <w:p w14:paraId="3C6BF7DC" w14:textId="77777777" w:rsidR="008329BB" w:rsidRDefault="008329BB" w:rsidP="00103AC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F77191" w:rsidRPr="00992F1C" w14:paraId="2B0CB021" w14:textId="77777777" w:rsidTr="00F03A3E">
        <w:tc>
          <w:tcPr>
            <w:tcW w:w="5495" w:type="dxa"/>
          </w:tcPr>
          <w:p w14:paraId="660F7D1B" w14:textId="22295BBA" w:rsidR="00F77191" w:rsidRPr="00F77191" w:rsidRDefault="00920D8E" w:rsidP="00F77191">
            <w:pPr>
              <w:pStyle w:val="Zkladntext5"/>
              <w:jc w:val="left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920D8E">
              <w:rPr>
                <w:rFonts w:asciiTheme="minorHAnsi" w:hAnsiTheme="minorHAnsi" w:cstheme="minorHAnsi"/>
              </w:rPr>
              <w:t>Hands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-On </w:t>
            </w:r>
            <w:proofErr w:type="spellStart"/>
            <w:r w:rsidRPr="00920D8E">
              <w:rPr>
                <w:rFonts w:asciiTheme="minorHAnsi" w:hAnsiTheme="minorHAnsi" w:cstheme="minorHAnsi"/>
              </w:rPr>
              <w:t>Experience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20D8E">
              <w:rPr>
                <w:rFonts w:asciiTheme="minorHAnsi" w:hAnsiTheme="minorHAnsi" w:cstheme="minorHAnsi"/>
              </w:rPr>
              <w:t>with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 UWB: </w:t>
            </w:r>
            <w:proofErr w:type="spellStart"/>
            <w:r w:rsidRPr="00920D8E">
              <w:rPr>
                <w:rFonts w:asciiTheme="minorHAnsi" w:hAnsiTheme="minorHAnsi" w:cstheme="minorHAnsi"/>
              </w:rPr>
              <w:t>Angle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20D8E">
              <w:rPr>
                <w:rFonts w:asciiTheme="minorHAnsi" w:hAnsiTheme="minorHAnsi" w:cstheme="minorHAnsi"/>
              </w:rPr>
              <w:t>of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20D8E">
              <w:rPr>
                <w:rFonts w:asciiTheme="minorHAnsi" w:hAnsiTheme="minorHAnsi" w:cstheme="minorHAnsi"/>
              </w:rPr>
              <w:t>Arrival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20D8E">
              <w:rPr>
                <w:rFonts w:asciiTheme="minorHAnsi" w:hAnsiTheme="minorHAnsi" w:cstheme="minorHAnsi"/>
              </w:rPr>
              <w:t>Accuracy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20D8E">
              <w:rPr>
                <w:rFonts w:asciiTheme="minorHAnsi" w:hAnsiTheme="minorHAnsi" w:cstheme="minorHAnsi"/>
              </w:rPr>
              <w:t>Evaluation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 in </w:t>
            </w:r>
            <w:proofErr w:type="spellStart"/>
            <w:r w:rsidRPr="00920D8E">
              <w:rPr>
                <w:rFonts w:asciiTheme="minorHAnsi" w:hAnsiTheme="minorHAnsi" w:cstheme="minorHAnsi"/>
              </w:rPr>
              <w:t>Channel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 9</w:t>
            </w:r>
          </w:p>
        </w:tc>
        <w:tc>
          <w:tcPr>
            <w:tcW w:w="1984" w:type="dxa"/>
            <w:vAlign w:val="center"/>
          </w:tcPr>
          <w:p w14:paraId="7B3F6D97" w14:textId="435E0358" w:rsidR="00F77191" w:rsidRDefault="00F77191" w:rsidP="00103AC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</w:t>
            </w:r>
            <w:r w:rsidRPr="00BE69BA">
              <w:rPr>
                <w:rFonts w:asciiTheme="minorHAnsi" w:hAnsiTheme="minorHAnsi" w:cstheme="minorHAnsi"/>
                <w:bCs/>
                <w:sz w:val="22"/>
                <w:szCs w:val="22"/>
              </w:rPr>
              <w:t>0 % VUT</w:t>
            </w:r>
          </w:p>
        </w:tc>
        <w:tc>
          <w:tcPr>
            <w:tcW w:w="1588" w:type="dxa"/>
            <w:vAlign w:val="center"/>
          </w:tcPr>
          <w:p w14:paraId="4B5C3291" w14:textId="798A86C7" w:rsidR="00F77191" w:rsidRDefault="00F77191" w:rsidP="00103AC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Článek ve sborníku</w:t>
            </w:r>
          </w:p>
        </w:tc>
      </w:tr>
      <w:tr w:rsidR="00920D8E" w:rsidRPr="00992F1C" w14:paraId="1AB8FD3F" w14:textId="77777777" w:rsidTr="00F03A3E">
        <w:tc>
          <w:tcPr>
            <w:tcW w:w="5495" w:type="dxa"/>
          </w:tcPr>
          <w:p w14:paraId="0D66623E" w14:textId="30B83DAA" w:rsidR="00920D8E" w:rsidRPr="00920D8E" w:rsidRDefault="00920D8E" w:rsidP="00920D8E">
            <w:pPr>
              <w:pStyle w:val="Zkladntext5"/>
              <w:jc w:val="left"/>
              <w:rPr>
                <w:rFonts w:asciiTheme="minorHAnsi" w:hAnsiTheme="minorHAnsi" w:cstheme="minorHAnsi"/>
              </w:rPr>
            </w:pPr>
            <w:proofErr w:type="spellStart"/>
            <w:r w:rsidRPr="00920D8E">
              <w:rPr>
                <w:rFonts w:asciiTheme="minorHAnsi" w:hAnsiTheme="minorHAnsi" w:cstheme="minorHAnsi"/>
              </w:rPr>
              <w:t>Experimental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20D8E">
              <w:rPr>
                <w:rFonts w:asciiTheme="minorHAnsi" w:hAnsiTheme="minorHAnsi" w:cstheme="minorHAnsi"/>
              </w:rPr>
              <w:t>Platform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20D8E">
              <w:rPr>
                <w:rFonts w:asciiTheme="minorHAnsi" w:hAnsiTheme="minorHAnsi" w:cstheme="minorHAnsi"/>
              </w:rPr>
              <w:t>for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 Sensor </w:t>
            </w:r>
            <w:proofErr w:type="spellStart"/>
            <w:r w:rsidRPr="00920D8E">
              <w:rPr>
                <w:rFonts w:asciiTheme="minorHAnsi" w:hAnsiTheme="minorHAnsi" w:cstheme="minorHAnsi"/>
              </w:rPr>
              <w:t>Fusion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 Positioning </w:t>
            </w:r>
            <w:proofErr w:type="spellStart"/>
            <w:r w:rsidRPr="00920D8E">
              <w:rPr>
                <w:rFonts w:asciiTheme="minorHAnsi" w:hAnsiTheme="minorHAnsi" w:cstheme="minorHAnsi"/>
              </w:rPr>
              <w:t>Methods</w:t>
            </w:r>
            <w:proofErr w:type="spellEnd"/>
            <w:r w:rsidRPr="00920D8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20D8E">
              <w:rPr>
                <w:rFonts w:asciiTheme="minorHAnsi" w:hAnsiTheme="minorHAnsi" w:cstheme="minorHAnsi"/>
              </w:rPr>
              <w:t>Evaluatio</w:t>
            </w:r>
            <w:r>
              <w:rPr>
                <w:rFonts w:asciiTheme="minorHAnsi" w:hAnsiTheme="minorHAnsi" w:cstheme="minorHAnsi"/>
              </w:rPr>
              <w:t>n</w:t>
            </w:r>
            <w:proofErr w:type="spellEnd"/>
          </w:p>
        </w:tc>
        <w:tc>
          <w:tcPr>
            <w:tcW w:w="1984" w:type="dxa"/>
            <w:vAlign w:val="center"/>
          </w:tcPr>
          <w:p w14:paraId="2BD3AC4E" w14:textId="5F37A90B" w:rsidR="00920D8E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</w:t>
            </w:r>
            <w:r w:rsidRPr="00BE69BA">
              <w:rPr>
                <w:rFonts w:asciiTheme="minorHAnsi" w:hAnsiTheme="minorHAnsi" w:cstheme="minorHAnsi"/>
                <w:bCs/>
                <w:sz w:val="22"/>
                <w:szCs w:val="22"/>
              </w:rPr>
              <w:t>0 % VUT</w:t>
            </w:r>
          </w:p>
        </w:tc>
        <w:tc>
          <w:tcPr>
            <w:tcW w:w="1588" w:type="dxa"/>
            <w:vAlign w:val="center"/>
          </w:tcPr>
          <w:p w14:paraId="7286069F" w14:textId="755CF458" w:rsidR="00920D8E" w:rsidRDefault="00920D8E" w:rsidP="00920D8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Článek ve sborníku</w:t>
            </w:r>
          </w:p>
        </w:tc>
      </w:tr>
    </w:tbl>
    <w:p w14:paraId="44480CAB" w14:textId="77777777" w:rsidR="003955B0" w:rsidRPr="0085563F" w:rsidRDefault="003955B0" w:rsidP="003955B0">
      <w:pPr>
        <w:rPr>
          <w:bCs/>
        </w:rPr>
      </w:pPr>
    </w:p>
    <w:p w14:paraId="6D9526CC" w14:textId="73D85443" w:rsidR="00F61B9E" w:rsidRPr="00147E1B" w:rsidRDefault="00507B8D" w:rsidP="00C90DB8">
      <w:pPr>
        <w:autoSpaceDE w:val="0"/>
        <w:autoSpaceDN w:val="0"/>
        <w:adjustRightInd w:val="0"/>
        <w:jc w:val="both"/>
        <w:rPr>
          <w:rFonts w:asciiTheme="minorHAnsi" w:hAnsiTheme="minorHAnsi"/>
        </w:rPr>
      </w:pPr>
      <w:r>
        <w:br/>
      </w:r>
    </w:p>
    <w:sectPr w:rsidR="00F61B9E" w:rsidRPr="00147E1B" w:rsidSect="005D784B">
      <w:footerReference w:type="default" r:id="rId11"/>
      <w:pgSz w:w="11906" w:h="16838" w:code="9"/>
      <w:pgMar w:top="899" w:right="1418" w:bottom="125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E4868" w14:textId="77777777" w:rsidR="00230F55" w:rsidRDefault="00230F55">
      <w:r>
        <w:separator/>
      </w:r>
    </w:p>
  </w:endnote>
  <w:endnote w:type="continuationSeparator" w:id="0">
    <w:p w14:paraId="1A640509" w14:textId="77777777" w:rsidR="00230F55" w:rsidRDefault="00230F55">
      <w:r>
        <w:continuationSeparator/>
      </w:r>
    </w:p>
  </w:endnote>
  <w:endnote w:type="continuationNotice" w:id="1">
    <w:p w14:paraId="5280C052" w14:textId="77777777" w:rsidR="00230F55" w:rsidRDefault="00230F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5356B" w14:textId="2017DBFC" w:rsidR="00383953" w:rsidRDefault="009A7DE2" w:rsidP="00992F1C">
    <w:pPr>
      <w:pStyle w:val="Zpat"/>
      <w:jc w:val="center"/>
    </w:pPr>
    <w:r>
      <w:rPr>
        <w:rStyle w:val="slostrnky"/>
        <w:rFonts w:ascii="Arial Narrow" w:hAnsi="Arial Narrow" w:cs="Arial Narrow"/>
        <w:sz w:val="22"/>
        <w:szCs w:val="22"/>
      </w:rPr>
      <w:fldChar w:fldCharType="begin"/>
    </w:r>
    <w:r w:rsidR="00383953">
      <w:rPr>
        <w:rStyle w:val="slostrnky"/>
        <w:rFonts w:ascii="Arial Narrow" w:hAnsi="Arial Narrow" w:cs="Arial Narrow"/>
        <w:sz w:val="22"/>
        <w:szCs w:val="22"/>
      </w:rPr>
      <w:instrText xml:space="preserve">PAGE  </w:instrText>
    </w:r>
    <w:r>
      <w:rPr>
        <w:rStyle w:val="slostrnky"/>
        <w:rFonts w:ascii="Arial Narrow" w:hAnsi="Arial Narrow" w:cs="Arial Narrow"/>
        <w:sz w:val="22"/>
        <w:szCs w:val="22"/>
      </w:rPr>
      <w:fldChar w:fldCharType="separate"/>
    </w:r>
    <w:r w:rsidR="00BF4280">
      <w:rPr>
        <w:rStyle w:val="slostrnky"/>
        <w:rFonts w:ascii="Arial Narrow" w:hAnsi="Arial Narrow" w:cs="Arial Narrow"/>
        <w:noProof/>
        <w:sz w:val="22"/>
        <w:szCs w:val="22"/>
      </w:rPr>
      <w:t>1</w:t>
    </w:r>
    <w:r>
      <w:rPr>
        <w:rStyle w:val="slostrnky"/>
        <w:rFonts w:ascii="Arial Narrow" w:hAnsi="Arial Narrow" w:cs="Arial Narrow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1DDD3" w14:textId="77777777" w:rsidR="00230F55" w:rsidRDefault="00230F55">
      <w:r>
        <w:separator/>
      </w:r>
    </w:p>
  </w:footnote>
  <w:footnote w:type="continuationSeparator" w:id="0">
    <w:p w14:paraId="79748C3C" w14:textId="77777777" w:rsidR="00230F55" w:rsidRDefault="00230F55">
      <w:r>
        <w:continuationSeparator/>
      </w:r>
    </w:p>
  </w:footnote>
  <w:footnote w:type="continuationNotice" w:id="1">
    <w:p w14:paraId="0E74482A" w14:textId="77777777" w:rsidR="00230F55" w:rsidRDefault="00230F5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78B3C4"/>
    <w:lvl w:ilvl="0">
      <w:start w:val="1"/>
      <w:numFmt w:val="decimal"/>
      <w:pStyle w:val="slova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AD3714B"/>
    <w:multiLevelType w:val="multilevel"/>
    <w:tmpl w:val="C7C2F5D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1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1.%3"/>
      <w:lvlJc w:val="left"/>
      <w:pPr>
        <w:tabs>
          <w:tab w:val="num" w:pos="2547"/>
        </w:tabs>
        <w:ind w:left="254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DD253D1"/>
    <w:multiLevelType w:val="hybridMultilevel"/>
    <w:tmpl w:val="996E7E5A"/>
    <w:lvl w:ilvl="0" w:tplc="04050001">
      <w:start w:val="1"/>
      <w:numFmt w:val="bullet"/>
      <w:lvlText w:val=""/>
      <w:lvlJc w:val="left"/>
      <w:pPr>
        <w:ind w:left="125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3" w15:restartNumberingAfterBreak="0">
    <w:nsid w:val="0E0E62D3"/>
    <w:multiLevelType w:val="multilevel"/>
    <w:tmpl w:val="FB2A22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"/>
      <w:lvlJc w:val="left"/>
      <w:pPr>
        <w:tabs>
          <w:tab w:val="num" w:pos="1021"/>
        </w:tabs>
        <w:ind w:left="1440" w:hanging="760"/>
      </w:pPr>
      <w:rPr>
        <w:rFonts w:cs="Times New Roman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C7024"/>
    <w:multiLevelType w:val="multilevel"/>
    <w:tmpl w:val="D62257D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1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1.%3"/>
      <w:lvlJc w:val="left"/>
      <w:pPr>
        <w:tabs>
          <w:tab w:val="num" w:pos="2547"/>
        </w:tabs>
        <w:ind w:left="254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F6D6E8C"/>
    <w:multiLevelType w:val="multilevel"/>
    <w:tmpl w:val="C46050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3"/>
      <w:numFmt w:val="decimal"/>
      <w:lvlText w:val="%2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decimal"/>
      <w:lvlText w:val="3.%3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4"/>
      <w:numFmt w:val="decimal"/>
      <w:lvlText w:val="%4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4">
      <w:start w:val="1"/>
      <w:numFmt w:val="decimal"/>
      <w:lvlText w:val="4.%5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2A20AAD"/>
    <w:multiLevelType w:val="hybridMultilevel"/>
    <w:tmpl w:val="C6DC7FAC"/>
    <w:lvl w:ilvl="0" w:tplc="AF4A15FA">
      <w:start w:val="1"/>
      <w:numFmt w:val="decimal"/>
      <w:lvlText w:val="1.%1"/>
      <w:lvlJc w:val="left"/>
      <w:pPr>
        <w:tabs>
          <w:tab w:val="num" w:pos="737"/>
        </w:tabs>
        <w:ind w:left="737" w:hanging="737"/>
      </w:pPr>
      <w:rPr>
        <w:rFonts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0E129E"/>
    <w:multiLevelType w:val="multilevel"/>
    <w:tmpl w:val="ABC660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lowerLetter"/>
      <w:lvlText w:val="%2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53752B"/>
    <w:multiLevelType w:val="hybridMultilevel"/>
    <w:tmpl w:val="4E70A2D0"/>
    <w:lvl w:ilvl="0" w:tplc="8A8477C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5E6658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1DD1119A"/>
    <w:multiLevelType w:val="multilevel"/>
    <w:tmpl w:val="E6500958"/>
    <w:lvl w:ilvl="0">
      <w:start w:val="1"/>
      <w:numFmt w:val="decimal"/>
      <w:lvlText w:val="1.%1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3"/>
      <w:numFmt w:val="decimal"/>
      <w:lvlText w:val="%2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decimal"/>
      <w:lvlText w:val="3.%3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4"/>
      <w:numFmt w:val="decimal"/>
      <w:lvlText w:val="%4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4">
      <w:start w:val="1"/>
      <w:numFmt w:val="decimal"/>
      <w:lvlText w:val="4.%5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A2F103F"/>
    <w:multiLevelType w:val="hybridMultilevel"/>
    <w:tmpl w:val="BB007FDA"/>
    <w:lvl w:ilvl="0" w:tplc="04050011">
      <w:start w:val="1"/>
      <w:numFmt w:val="decimal"/>
      <w:lvlText w:val="%1)"/>
      <w:lvlJc w:val="left"/>
      <w:pPr>
        <w:ind w:left="1259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12" w15:restartNumberingAfterBreak="0">
    <w:nsid w:val="2B21528F"/>
    <w:multiLevelType w:val="multilevel"/>
    <w:tmpl w:val="BA749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76056F"/>
    <w:multiLevelType w:val="multilevel"/>
    <w:tmpl w:val="B46E95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"/>
      <w:lvlJc w:val="left"/>
      <w:pPr>
        <w:tabs>
          <w:tab w:val="num" w:pos="1021"/>
        </w:tabs>
        <w:ind w:left="1440" w:hanging="760"/>
      </w:pPr>
      <w:rPr>
        <w:rFonts w:cs="Times New Roman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20334A"/>
    <w:multiLevelType w:val="hybridMultilevel"/>
    <w:tmpl w:val="7D5E08CE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09D12CA"/>
    <w:multiLevelType w:val="hybridMultilevel"/>
    <w:tmpl w:val="F7007824"/>
    <w:lvl w:ilvl="0" w:tplc="DA406B14">
      <w:start w:val="1"/>
      <w:numFmt w:val="lowerLetter"/>
      <w:lvlText w:val="%1)"/>
      <w:lvlJc w:val="left"/>
      <w:pPr>
        <w:ind w:left="927" w:hanging="360"/>
      </w:pPr>
      <w:rPr>
        <w:rFonts w:ascii="Times New Roman" w:hAnsi="Times New Roman" w:cs="Times New Roman" w:hint="default"/>
        <w:b/>
        <w:bCs/>
        <w:i w:val="0"/>
        <w:iCs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6" w15:restartNumberingAfterBreak="0">
    <w:nsid w:val="41A212F4"/>
    <w:multiLevelType w:val="multilevel"/>
    <w:tmpl w:val="FA6EFE42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ascii="Book Antiqua" w:hAnsi="Book Antiqua" w:cs="Book Antiqua" w:hint="default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720"/>
      </w:pPr>
      <w:rPr>
        <w:rFonts w:ascii="Book Antiqua" w:hAnsi="Book Antiqua" w:cs="Book Antiqua" w:hint="default"/>
        <w:sz w:val="24"/>
        <w:szCs w:val="24"/>
      </w:r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  <w:rPr>
        <w:rFonts w:ascii="Book Antiqua" w:hAnsi="Book Antiqua" w:cs="Book Antiqua" w:hint="default"/>
        <w:sz w:val="24"/>
        <w:szCs w:val="24"/>
      </w:rPr>
    </w:lvl>
    <w:lvl w:ilvl="3">
      <w:start w:val="1"/>
      <w:numFmt w:val="bullet"/>
      <w:pStyle w:val="para4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4"/>
      </w:rPr>
    </w:lvl>
    <w:lvl w:ilvl="4">
      <w:start w:val="1"/>
      <w:numFmt w:val="bullet"/>
      <w:pStyle w:val="para5"/>
      <w:lvlText w:val="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7">
      <w:start w:val="1"/>
      <w:numFmt w:val="none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none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abstractNum w:abstractNumId="17" w15:restartNumberingAfterBreak="0">
    <w:nsid w:val="44786064"/>
    <w:multiLevelType w:val="hybridMultilevel"/>
    <w:tmpl w:val="57083F8E"/>
    <w:lvl w:ilvl="0" w:tplc="01DE1D44">
      <w:start w:val="2"/>
      <w:numFmt w:val="decimal"/>
      <w:lvlText w:val="1.%1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1" w:tplc="0E1CCA3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23446AD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1DA71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B84EFCB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B936CCA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B7A6DFC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4BE00B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CB18D8E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4AA680E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9" w15:restartNumberingAfterBreak="0">
    <w:nsid w:val="50DE2144"/>
    <w:multiLevelType w:val="hybridMultilevel"/>
    <w:tmpl w:val="CAA0D4A4"/>
    <w:lvl w:ilvl="0" w:tplc="89F4E44C">
      <w:numFmt w:val="bullet"/>
      <w:lvlText w:val="-"/>
      <w:lvlJc w:val="left"/>
      <w:pPr>
        <w:ind w:left="900" w:hanging="360"/>
      </w:pPr>
      <w:rPr>
        <w:rFonts w:ascii="Calibri" w:eastAsia="Times New Roman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" w15:restartNumberingAfterBreak="0">
    <w:nsid w:val="51F73156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580F74C5"/>
    <w:multiLevelType w:val="multilevel"/>
    <w:tmpl w:val="0405001F"/>
    <w:numStyleLink w:val="111111"/>
  </w:abstractNum>
  <w:abstractNum w:abstractNumId="22" w15:restartNumberingAfterBreak="0">
    <w:nsid w:val="5CEC1230"/>
    <w:multiLevelType w:val="hybridMultilevel"/>
    <w:tmpl w:val="0C46533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C64589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4" w15:restartNumberingAfterBreak="0">
    <w:nsid w:val="61BC3185"/>
    <w:multiLevelType w:val="multilevel"/>
    <w:tmpl w:val="6F58FD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0F6FA9"/>
    <w:multiLevelType w:val="multilevel"/>
    <w:tmpl w:val="9C6A08A2"/>
    <w:lvl w:ilvl="0">
      <w:start w:val="13"/>
      <w:numFmt w:val="decimal"/>
      <w:lvlText w:val="%1"/>
      <w:lvlJc w:val="left"/>
      <w:pPr>
        <w:ind w:left="375" w:hanging="375"/>
      </w:pPr>
      <w:rPr>
        <w:rFonts w:cs="Times New Roman" w:hint="default"/>
      </w:rPr>
    </w:lvl>
    <w:lvl w:ilvl="1">
      <w:start w:val="4"/>
      <w:numFmt w:val="decimal"/>
      <w:lvlText w:val="%1.%2"/>
      <w:lvlJc w:val="left"/>
      <w:pPr>
        <w:ind w:left="375" w:hanging="375"/>
      </w:pPr>
      <w:rPr>
        <w:rFonts w:cs="Times New Roman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6" w15:restartNumberingAfterBreak="0">
    <w:nsid w:val="63AB6B87"/>
    <w:multiLevelType w:val="hybridMultilevel"/>
    <w:tmpl w:val="2752D2C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65320859"/>
    <w:multiLevelType w:val="multilevel"/>
    <w:tmpl w:val="040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8" w15:restartNumberingAfterBreak="0">
    <w:nsid w:val="66D41D42"/>
    <w:multiLevelType w:val="multilevel"/>
    <w:tmpl w:val="C0CCD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A349CB"/>
    <w:multiLevelType w:val="hybridMultilevel"/>
    <w:tmpl w:val="C7C2F5D8"/>
    <w:lvl w:ilvl="0" w:tplc="FFFFFFFF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1" w:tplc="FFFFFFFF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2" w:tplc="FFFFFFFF">
      <w:start w:val="1"/>
      <w:numFmt w:val="decimal"/>
      <w:lvlText w:val="1.%3"/>
      <w:lvlJc w:val="left"/>
      <w:pPr>
        <w:tabs>
          <w:tab w:val="num" w:pos="2547"/>
        </w:tabs>
        <w:ind w:left="254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6CF23FCA"/>
    <w:multiLevelType w:val="hybridMultilevel"/>
    <w:tmpl w:val="EDCE8B18"/>
    <w:lvl w:ilvl="0" w:tplc="1CA8BBBE">
      <w:start w:val="1"/>
      <w:numFmt w:val="decimal"/>
      <w:lvlText w:val="3.1.%1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2"/>
        <w:szCs w:val="22"/>
        <w:vertAlign w:val="baseline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78BA4652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2" w15:restartNumberingAfterBreak="0">
    <w:nsid w:val="7D6A2BFE"/>
    <w:multiLevelType w:val="multilevel"/>
    <w:tmpl w:val="FF80A054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23628112">
    <w:abstractNumId w:val="29"/>
  </w:num>
  <w:num w:numId="2" w16cid:durableId="156382806">
    <w:abstractNumId w:val="17"/>
  </w:num>
  <w:num w:numId="3" w16cid:durableId="1550872477">
    <w:abstractNumId w:val="2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4" w16cid:durableId="584608812">
    <w:abstractNumId w:val="30"/>
  </w:num>
  <w:num w:numId="5" w16cid:durableId="575673141">
    <w:abstractNumId w:val="16"/>
  </w:num>
  <w:num w:numId="6" w16cid:durableId="1595630720">
    <w:abstractNumId w:val="4"/>
  </w:num>
  <w:num w:numId="7" w16cid:durableId="146211756">
    <w:abstractNumId w:val="1"/>
  </w:num>
  <w:num w:numId="8" w16cid:durableId="1496798036">
    <w:abstractNumId w:val="10"/>
  </w:num>
  <w:num w:numId="9" w16cid:durableId="648897025">
    <w:abstractNumId w:val="5"/>
  </w:num>
  <w:num w:numId="10" w16cid:durableId="550846605">
    <w:abstractNumId w:val="13"/>
  </w:num>
  <w:num w:numId="11" w16cid:durableId="1259948069">
    <w:abstractNumId w:val="3"/>
  </w:num>
  <w:num w:numId="12" w16cid:durableId="1539901190">
    <w:abstractNumId w:val="28"/>
  </w:num>
  <w:num w:numId="13" w16cid:durableId="700515363">
    <w:abstractNumId w:val="24"/>
  </w:num>
  <w:num w:numId="14" w16cid:durableId="700206494">
    <w:abstractNumId w:val="7"/>
  </w:num>
  <w:num w:numId="15" w16cid:durableId="1322343322">
    <w:abstractNumId w:val="12"/>
  </w:num>
  <w:num w:numId="16" w16cid:durableId="282418981">
    <w:abstractNumId w:val="32"/>
  </w:num>
  <w:num w:numId="17" w16cid:durableId="956062274">
    <w:abstractNumId w:val="27"/>
  </w:num>
  <w:num w:numId="18" w16cid:durableId="1495802255">
    <w:abstractNumId w:val="25"/>
  </w:num>
  <w:num w:numId="19" w16cid:durableId="1546914588">
    <w:abstractNumId w:val="26"/>
  </w:num>
  <w:num w:numId="20" w16cid:durableId="1747804298">
    <w:abstractNumId w:val="2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2052"/>
          </w:tabs>
          <w:ind w:left="205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21" w16cid:durableId="499319832">
    <w:abstractNumId w:val="2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22" w16cid:durableId="981694390">
    <w:abstractNumId w:val="21"/>
  </w:num>
  <w:num w:numId="23" w16cid:durableId="904948644">
    <w:abstractNumId w:val="15"/>
  </w:num>
  <w:num w:numId="24" w16cid:durableId="1823304908">
    <w:abstractNumId w:val="31"/>
  </w:num>
  <w:num w:numId="25" w16cid:durableId="206261559">
    <w:abstractNumId w:val="20"/>
  </w:num>
  <w:num w:numId="26" w16cid:durableId="1786654466">
    <w:abstractNumId w:val="23"/>
  </w:num>
  <w:num w:numId="27" w16cid:durableId="871498230">
    <w:abstractNumId w:val="18"/>
  </w:num>
  <w:num w:numId="28" w16cid:durableId="1747024798">
    <w:abstractNumId w:val="9"/>
  </w:num>
  <w:num w:numId="29" w16cid:durableId="1163273420">
    <w:abstractNumId w:val="22"/>
  </w:num>
  <w:num w:numId="30" w16cid:durableId="1083724725">
    <w:abstractNumId w:val="6"/>
  </w:num>
  <w:num w:numId="31" w16cid:durableId="259990000">
    <w:abstractNumId w:val="19"/>
  </w:num>
  <w:num w:numId="32" w16cid:durableId="1203908668">
    <w:abstractNumId w:val="14"/>
  </w:num>
  <w:num w:numId="33" w16cid:durableId="1184704275">
    <w:abstractNumId w:val="0"/>
  </w:num>
  <w:num w:numId="34" w16cid:durableId="2026974401">
    <w:abstractNumId w:val="8"/>
  </w:num>
  <w:num w:numId="35" w16cid:durableId="234096365">
    <w:abstractNumId w:val="2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36" w16cid:durableId="712727769">
    <w:abstractNumId w:val="2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37" w16cid:durableId="85343405">
    <w:abstractNumId w:val="2"/>
  </w:num>
  <w:num w:numId="38" w16cid:durableId="509835223">
    <w:abstractNumId w:val="11"/>
  </w:num>
  <w:num w:numId="39" w16cid:durableId="410392723">
    <w:abstractNumId w:val="2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MLYwNbc0MTE1tTBT0lEKTi0uzszPAykwqgUA3HfDBywAAAA="/>
  </w:docVars>
  <w:rsids>
    <w:rsidRoot w:val="00002B27"/>
    <w:rsid w:val="00002B27"/>
    <w:rsid w:val="000063CC"/>
    <w:rsid w:val="00012D02"/>
    <w:rsid w:val="00013C3F"/>
    <w:rsid w:val="00020000"/>
    <w:rsid w:val="00025862"/>
    <w:rsid w:val="000311C7"/>
    <w:rsid w:val="00033691"/>
    <w:rsid w:val="000338B5"/>
    <w:rsid w:val="00033EA6"/>
    <w:rsid w:val="00034C09"/>
    <w:rsid w:val="00036D21"/>
    <w:rsid w:val="00040F73"/>
    <w:rsid w:val="000439F4"/>
    <w:rsid w:val="00043CB6"/>
    <w:rsid w:val="00046935"/>
    <w:rsid w:val="000474E2"/>
    <w:rsid w:val="000503D7"/>
    <w:rsid w:val="0005319B"/>
    <w:rsid w:val="000555CB"/>
    <w:rsid w:val="0006536F"/>
    <w:rsid w:val="000654CC"/>
    <w:rsid w:val="00086F7F"/>
    <w:rsid w:val="000879C1"/>
    <w:rsid w:val="00097E0E"/>
    <w:rsid w:val="000A3008"/>
    <w:rsid w:val="000A47F8"/>
    <w:rsid w:val="000A6884"/>
    <w:rsid w:val="000B30E5"/>
    <w:rsid w:val="000B5030"/>
    <w:rsid w:val="000B56AB"/>
    <w:rsid w:val="000B704D"/>
    <w:rsid w:val="000C00E0"/>
    <w:rsid w:val="000C6485"/>
    <w:rsid w:val="000D1C40"/>
    <w:rsid w:val="000E57EE"/>
    <w:rsid w:val="000F072B"/>
    <w:rsid w:val="000F2239"/>
    <w:rsid w:val="000F2DD3"/>
    <w:rsid w:val="000F4655"/>
    <w:rsid w:val="001023D0"/>
    <w:rsid w:val="00103AC3"/>
    <w:rsid w:val="00103EB2"/>
    <w:rsid w:val="0010522C"/>
    <w:rsid w:val="00105352"/>
    <w:rsid w:val="00107C7E"/>
    <w:rsid w:val="00110792"/>
    <w:rsid w:val="0011234D"/>
    <w:rsid w:val="001123AD"/>
    <w:rsid w:val="00115FE9"/>
    <w:rsid w:val="00117089"/>
    <w:rsid w:val="00121DCD"/>
    <w:rsid w:val="001222A3"/>
    <w:rsid w:val="001241B7"/>
    <w:rsid w:val="00127BB9"/>
    <w:rsid w:val="00133913"/>
    <w:rsid w:val="001356C1"/>
    <w:rsid w:val="00135CAD"/>
    <w:rsid w:val="00136A93"/>
    <w:rsid w:val="00141A1A"/>
    <w:rsid w:val="00144A7B"/>
    <w:rsid w:val="00145859"/>
    <w:rsid w:val="00145D3F"/>
    <w:rsid w:val="00147E1B"/>
    <w:rsid w:val="0015246C"/>
    <w:rsid w:val="00154F9A"/>
    <w:rsid w:val="00155EFE"/>
    <w:rsid w:val="00157782"/>
    <w:rsid w:val="001613A4"/>
    <w:rsid w:val="00162378"/>
    <w:rsid w:val="001635C6"/>
    <w:rsid w:val="001724AA"/>
    <w:rsid w:val="00173F6B"/>
    <w:rsid w:val="001746A2"/>
    <w:rsid w:val="001829B7"/>
    <w:rsid w:val="0018386B"/>
    <w:rsid w:val="00193622"/>
    <w:rsid w:val="00193A93"/>
    <w:rsid w:val="001954F5"/>
    <w:rsid w:val="001A05A6"/>
    <w:rsid w:val="001A08BD"/>
    <w:rsid w:val="001A15EE"/>
    <w:rsid w:val="001A2EC5"/>
    <w:rsid w:val="001A3434"/>
    <w:rsid w:val="001A34B4"/>
    <w:rsid w:val="001B14C4"/>
    <w:rsid w:val="001B62F3"/>
    <w:rsid w:val="001C5E15"/>
    <w:rsid w:val="001C74E1"/>
    <w:rsid w:val="001D1CF7"/>
    <w:rsid w:val="001D1ECD"/>
    <w:rsid w:val="001D523A"/>
    <w:rsid w:val="001D7471"/>
    <w:rsid w:val="001E1DB1"/>
    <w:rsid w:val="001E662A"/>
    <w:rsid w:val="001E76A3"/>
    <w:rsid w:val="001E7701"/>
    <w:rsid w:val="001E7770"/>
    <w:rsid w:val="001F061F"/>
    <w:rsid w:val="001F1608"/>
    <w:rsid w:val="001F59F9"/>
    <w:rsid w:val="002006C7"/>
    <w:rsid w:val="002018E6"/>
    <w:rsid w:val="00205607"/>
    <w:rsid w:val="00205846"/>
    <w:rsid w:val="002079B7"/>
    <w:rsid w:val="00210E5A"/>
    <w:rsid w:val="00212663"/>
    <w:rsid w:val="00212F29"/>
    <w:rsid w:val="002132BB"/>
    <w:rsid w:val="00215C4A"/>
    <w:rsid w:val="00216005"/>
    <w:rsid w:val="002163E1"/>
    <w:rsid w:val="002165E6"/>
    <w:rsid w:val="00225C84"/>
    <w:rsid w:val="00227827"/>
    <w:rsid w:val="00230F55"/>
    <w:rsid w:val="002317AC"/>
    <w:rsid w:val="002320D5"/>
    <w:rsid w:val="00236B4A"/>
    <w:rsid w:val="00237654"/>
    <w:rsid w:val="00237D1B"/>
    <w:rsid w:val="002419EE"/>
    <w:rsid w:val="00243D4B"/>
    <w:rsid w:val="00245F4D"/>
    <w:rsid w:val="00247E11"/>
    <w:rsid w:val="00247FEB"/>
    <w:rsid w:val="00250AD5"/>
    <w:rsid w:val="00250D05"/>
    <w:rsid w:val="002511A6"/>
    <w:rsid w:val="00255771"/>
    <w:rsid w:val="00260292"/>
    <w:rsid w:val="00263BE3"/>
    <w:rsid w:val="00266430"/>
    <w:rsid w:val="00267660"/>
    <w:rsid w:val="00271155"/>
    <w:rsid w:val="00273848"/>
    <w:rsid w:val="00275139"/>
    <w:rsid w:val="00277AD0"/>
    <w:rsid w:val="00283217"/>
    <w:rsid w:val="0028439A"/>
    <w:rsid w:val="00290090"/>
    <w:rsid w:val="00293025"/>
    <w:rsid w:val="00293363"/>
    <w:rsid w:val="00297EBC"/>
    <w:rsid w:val="002A025D"/>
    <w:rsid w:val="002A1404"/>
    <w:rsid w:val="002C191E"/>
    <w:rsid w:val="002C3814"/>
    <w:rsid w:val="002C56FD"/>
    <w:rsid w:val="002C6664"/>
    <w:rsid w:val="002D00EA"/>
    <w:rsid w:val="002D0533"/>
    <w:rsid w:val="002D0FDE"/>
    <w:rsid w:val="002D52DC"/>
    <w:rsid w:val="002D62E6"/>
    <w:rsid w:val="002E0722"/>
    <w:rsid w:val="002E65F6"/>
    <w:rsid w:val="002F00A1"/>
    <w:rsid w:val="002F21CE"/>
    <w:rsid w:val="002F3545"/>
    <w:rsid w:val="002F3CAF"/>
    <w:rsid w:val="0030250B"/>
    <w:rsid w:val="00304157"/>
    <w:rsid w:val="003104EA"/>
    <w:rsid w:val="0031098E"/>
    <w:rsid w:val="00312CFB"/>
    <w:rsid w:val="0031527E"/>
    <w:rsid w:val="0032073E"/>
    <w:rsid w:val="003236D5"/>
    <w:rsid w:val="003256E0"/>
    <w:rsid w:val="00337B80"/>
    <w:rsid w:val="00341587"/>
    <w:rsid w:val="003465B7"/>
    <w:rsid w:val="00346FB3"/>
    <w:rsid w:val="0035060B"/>
    <w:rsid w:val="0035392E"/>
    <w:rsid w:val="0036347D"/>
    <w:rsid w:val="00364299"/>
    <w:rsid w:val="00374002"/>
    <w:rsid w:val="00374524"/>
    <w:rsid w:val="00374D88"/>
    <w:rsid w:val="003762BB"/>
    <w:rsid w:val="003775BB"/>
    <w:rsid w:val="003808B9"/>
    <w:rsid w:val="00383953"/>
    <w:rsid w:val="00386426"/>
    <w:rsid w:val="003932C5"/>
    <w:rsid w:val="003933DE"/>
    <w:rsid w:val="003955B0"/>
    <w:rsid w:val="00396931"/>
    <w:rsid w:val="00397B73"/>
    <w:rsid w:val="003A04FC"/>
    <w:rsid w:val="003A3E78"/>
    <w:rsid w:val="003A5308"/>
    <w:rsid w:val="003A69D9"/>
    <w:rsid w:val="003B0AD7"/>
    <w:rsid w:val="003B16D5"/>
    <w:rsid w:val="003B495D"/>
    <w:rsid w:val="003B6AC6"/>
    <w:rsid w:val="003C25E3"/>
    <w:rsid w:val="003C4927"/>
    <w:rsid w:val="003C7BB5"/>
    <w:rsid w:val="003D10F9"/>
    <w:rsid w:val="003D14B3"/>
    <w:rsid w:val="003D763D"/>
    <w:rsid w:val="003D792F"/>
    <w:rsid w:val="003E0751"/>
    <w:rsid w:val="003E232E"/>
    <w:rsid w:val="003E3390"/>
    <w:rsid w:val="003E58B2"/>
    <w:rsid w:val="003E594E"/>
    <w:rsid w:val="003F17CB"/>
    <w:rsid w:val="003F1DA7"/>
    <w:rsid w:val="003F2B7D"/>
    <w:rsid w:val="003F351E"/>
    <w:rsid w:val="003F64E7"/>
    <w:rsid w:val="003F658E"/>
    <w:rsid w:val="003F723B"/>
    <w:rsid w:val="00402782"/>
    <w:rsid w:val="00406A6B"/>
    <w:rsid w:val="00415F8A"/>
    <w:rsid w:val="00421A65"/>
    <w:rsid w:val="004346B8"/>
    <w:rsid w:val="004424C8"/>
    <w:rsid w:val="00446F3A"/>
    <w:rsid w:val="00447FBD"/>
    <w:rsid w:val="004505CE"/>
    <w:rsid w:val="00457329"/>
    <w:rsid w:val="00463AF0"/>
    <w:rsid w:val="004649BB"/>
    <w:rsid w:val="0046545F"/>
    <w:rsid w:val="00466353"/>
    <w:rsid w:val="00470B51"/>
    <w:rsid w:val="0047380F"/>
    <w:rsid w:val="00473C7C"/>
    <w:rsid w:val="00476EAE"/>
    <w:rsid w:val="00480ED3"/>
    <w:rsid w:val="00485F1A"/>
    <w:rsid w:val="00486ACF"/>
    <w:rsid w:val="004904E3"/>
    <w:rsid w:val="00490CFE"/>
    <w:rsid w:val="004A0D29"/>
    <w:rsid w:val="004A159B"/>
    <w:rsid w:val="004A204E"/>
    <w:rsid w:val="004A556E"/>
    <w:rsid w:val="004B00C5"/>
    <w:rsid w:val="004B3EA3"/>
    <w:rsid w:val="004B6699"/>
    <w:rsid w:val="004C2370"/>
    <w:rsid w:val="004C653E"/>
    <w:rsid w:val="004D231A"/>
    <w:rsid w:val="004D384D"/>
    <w:rsid w:val="004D445C"/>
    <w:rsid w:val="004D58DE"/>
    <w:rsid w:val="004D6CBE"/>
    <w:rsid w:val="004D7395"/>
    <w:rsid w:val="004D7FCA"/>
    <w:rsid w:val="004E114B"/>
    <w:rsid w:val="004E2148"/>
    <w:rsid w:val="004E237D"/>
    <w:rsid w:val="004E3718"/>
    <w:rsid w:val="004E5802"/>
    <w:rsid w:val="004E6370"/>
    <w:rsid w:val="004F0437"/>
    <w:rsid w:val="004F2526"/>
    <w:rsid w:val="004F2CB3"/>
    <w:rsid w:val="004F3D56"/>
    <w:rsid w:val="00500A26"/>
    <w:rsid w:val="00505394"/>
    <w:rsid w:val="00505AA4"/>
    <w:rsid w:val="00506435"/>
    <w:rsid w:val="0050666F"/>
    <w:rsid w:val="005071C2"/>
    <w:rsid w:val="00507B8D"/>
    <w:rsid w:val="00514BEA"/>
    <w:rsid w:val="00516370"/>
    <w:rsid w:val="005177AB"/>
    <w:rsid w:val="0052112C"/>
    <w:rsid w:val="005243B4"/>
    <w:rsid w:val="00527036"/>
    <w:rsid w:val="00527D7D"/>
    <w:rsid w:val="00530217"/>
    <w:rsid w:val="0053235E"/>
    <w:rsid w:val="0053248E"/>
    <w:rsid w:val="00532951"/>
    <w:rsid w:val="0054034B"/>
    <w:rsid w:val="005410FB"/>
    <w:rsid w:val="005478F5"/>
    <w:rsid w:val="00550A43"/>
    <w:rsid w:val="00550C8D"/>
    <w:rsid w:val="005511A3"/>
    <w:rsid w:val="00552337"/>
    <w:rsid w:val="00555760"/>
    <w:rsid w:val="00556F6F"/>
    <w:rsid w:val="00561535"/>
    <w:rsid w:val="0056155D"/>
    <w:rsid w:val="00565E12"/>
    <w:rsid w:val="00565EF6"/>
    <w:rsid w:val="005671E4"/>
    <w:rsid w:val="00570F1F"/>
    <w:rsid w:val="00572B1D"/>
    <w:rsid w:val="00573D52"/>
    <w:rsid w:val="005748F1"/>
    <w:rsid w:val="00574EBC"/>
    <w:rsid w:val="00575F86"/>
    <w:rsid w:val="00577707"/>
    <w:rsid w:val="005800A9"/>
    <w:rsid w:val="00582123"/>
    <w:rsid w:val="00587C72"/>
    <w:rsid w:val="00592531"/>
    <w:rsid w:val="00592968"/>
    <w:rsid w:val="0059344E"/>
    <w:rsid w:val="0059536F"/>
    <w:rsid w:val="00595CBC"/>
    <w:rsid w:val="005A0492"/>
    <w:rsid w:val="005A1C99"/>
    <w:rsid w:val="005A77E8"/>
    <w:rsid w:val="005B1944"/>
    <w:rsid w:val="005C3BDD"/>
    <w:rsid w:val="005C75CC"/>
    <w:rsid w:val="005D19A0"/>
    <w:rsid w:val="005D2FAA"/>
    <w:rsid w:val="005D379E"/>
    <w:rsid w:val="005D5EEF"/>
    <w:rsid w:val="005D784B"/>
    <w:rsid w:val="005E0D15"/>
    <w:rsid w:val="005E7D61"/>
    <w:rsid w:val="005F23B7"/>
    <w:rsid w:val="005F54DD"/>
    <w:rsid w:val="005F5DD0"/>
    <w:rsid w:val="006023D7"/>
    <w:rsid w:val="00602409"/>
    <w:rsid w:val="00605354"/>
    <w:rsid w:val="0060549F"/>
    <w:rsid w:val="006056AC"/>
    <w:rsid w:val="00607BD3"/>
    <w:rsid w:val="00610047"/>
    <w:rsid w:val="00610160"/>
    <w:rsid w:val="0061099A"/>
    <w:rsid w:val="00611504"/>
    <w:rsid w:val="0061330F"/>
    <w:rsid w:val="00615031"/>
    <w:rsid w:val="006228BF"/>
    <w:rsid w:val="0062586A"/>
    <w:rsid w:val="00627F4D"/>
    <w:rsid w:val="00632961"/>
    <w:rsid w:val="006368C1"/>
    <w:rsid w:val="00641398"/>
    <w:rsid w:val="0064510B"/>
    <w:rsid w:val="006465F2"/>
    <w:rsid w:val="006512EC"/>
    <w:rsid w:val="00651F66"/>
    <w:rsid w:val="0065291A"/>
    <w:rsid w:val="00652C8F"/>
    <w:rsid w:val="00657763"/>
    <w:rsid w:val="0066059C"/>
    <w:rsid w:val="00662C67"/>
    <w:rsid w:val="00663EA7"/>
    <w:rsid w:val="006644F1"/>
    <w:rsid w:val="00685D91"/>
    <w:rsid w:val="006866AD"/>
    <w:rsid w:val="00687A92"/>
    <w:rsid w:val="00691851"/>
    <w:rsid w:val="00696BED"/>
    <w:rsid w:val="006A085B"/>
    <w:rsid w:val="006A5F14"/>
    <w:rsid w:val="006B0460"/>
    <w:rsid w:val="006B099A"/>
    <w:rsid w:val="006B1FDD"/>
    <w:rsid w:val="006C34BF"/>
    <w:rsid w:val="006C6B9D"/>
    <w:rsid w:val="006C7A19"/>
    <w:rsid w:val="006D09B4"/>
    <w:rsid w:val="006D3666"/>
    <w:rsid w:val="006D3814"/>
    <w:rsid w:val="006D6F83"/>
    <w:rsid w:val="006E0469"/>
    <w:rsid w:val="006E127A"/>
    <w:rsid w:val="006E348A"/>
    <w:rsid w:val="006E5748"/>
    <w:rsid w:val="006E5785"/>
    <w:rsid w:val="006E6B27"/>
    <w:rsid w:val="006F0D19"/>
    <w:rsid w:val="006F3186"/>
    <w:rsid w:val="006F47B0"/>
    <w:rsid w:val="007009DD"/>
    <w:rsid w:val="007018E5"/>
    <w:rsid w:val="00702D81"/>
    <w:rsid w:val="00703B61"/>
    <w:rsid w:val="00705675"/>
    <w:rsid w:val="00706B60"/>
    <w:rsid w:val="00714059"/>
    <w:rsid w:val="0071439E"/>
    <w:rsid w:val="0071697C"/>
    <w:rsid w:val="00727D7F"/>
    <w:rsid w:val="00733329"/>
    <w:rsid w:val="00740249"/>
    <w:rsid w:val="00740F42"/>
    <w:rsid w:val="00741A04"/>
    <w:rsid w:val="00741E38"/>
    <w:rsid w:val="00742038"/>
    <w:rsid w:val="00745EE1"/>
    <w:rsid w:val="00747323"/>
    <w:rsid w:val="00752A36"/>
    <w:rsid w:val="00756E3E"/>
    <w:rsid w:val="00757594"/>
    <w:rsid w:val="0076233E"/>
    <w:rsid w:val="00762D52"/>
    <w:rsid w:val="00763C1D"/>
    <w:rsid w:val="007648CF"/>
    <w:rsid w:val="00770BE4"/>
    <w:rsid w:val="00773710"/>
    <w:rsid w:val="007747D8"/>
    <w:rsid w:val="00777E25"/>
    <w:rsid w:val="00780D07"/>
    <w:rsid w:val="00781BA1"/>
    <w:rsid w:val="007820E0"/>
    <w:rsid w:val="00782974"/>
    <w:rsid w:val="007833F8"/>
    <w:rsid w:val="007836E6"/>
    <w:rsid w:val="00783F2B"/>
    <w:rsid w:val="007846BC"/>
    <w:rsid w:val="0078562E"/>
    <w:rsid w:val="00786D79"/>
    <w:rsid w:val="007A05CC"/>
    <w:rsid w:val="007A326A"/>
    <w:rsid w:val="007B4B2B"/>
    <w:rsid w:val="007B71A6"/>
    <w:rsid w:val="007B7870"/>
    <w:rsid w:val="007C203B"/>
    <w:rsid w:val="007C2AC0"/>
    <w:rsid w:val="007C44F7"/>
    <w:rsid w:val="007C4BCC"/>
    <w:rsid w:val="007C7885"/>
    <w:rsid w:val="007D0002"/>
    <w:rsid w:val="007D15DF"/>
    <w:rsid w:val="007D5B4A"/>
    <w:rsid w:val="007D704A"/>
    <w:rsid w:val="007E5CF9"/>
    <w:rsid w:val="007E6B2C"/>
    <w:rsid w:val="007E6B5A"/>
    <w:rsid w:val="007F6ED4"/>
    <w:rsid w:val="007F789C"/>
    <w:rsid w:val="008025EE"/>
    <w:rsid w:val="00803886"/>
    <w:rsid w:val="00804165"/>
    <w:rsid w:val="008106E7"/>
    <w:rsid w:val="0081237B"/>
    <w:rsid w:val="008154DA"/>
    <w:rsid w:val="00817C87"/>
    <w:rsid w:val="00817CF3"/>
    <w:rsid w:val="00820A8D"/>
    <w:rsid w:val="00823224"/>
    <w:rsid w:val="008241C5"/>
    <w:rsid w:val="0082483F"/>
    <w:rsid w:val="00826630"/>
    <w:rsid w:val="00826F06"/>
    <w:rsid w:val="00827321"/>
    <w:rsid w:val="0082738B"/>
    <w:rsid w:val="008316D8"/>
    <w:rsid w:val="00832987"/>
    <w:rsid w:val="008329BB"/>
    <w:rsid w:val="00832DDC"/>
    <w:rsid w:val="008335E6"/>
    <w:rsid w:val="008361DA"/>
    <w:rsid w:val="00836C77"/>
    <w:rsid w:val="00843813"/>
    <w:rsid w:val="00846706"/>
    <w:rsid w:val="00847910"/>
    <w:rsid w:val="00850599"/>
    <w:rsid w:val="0085092C"/>
    <w:rsid w:val="00851FBF"/>
    <w:rsid w:val="00852F95"/>
    <w:rsid w:val="0085369E"/>
    <w:rsid w:val="00853C6B"/>
    <w:rsid w:val="0085461A"/>
    <w:rsid w:val="00857215"/>
    <w:rsid w:val="00860998"/>
    <w:rsid w:val="00860F9C"/>
    <w:rsid w:val="00861C49"/>
    <w:rsid w:val="00861C62"/>
    <w:rsid w:val="00862701"/>
    <w:rsid w:val="00863BA7"/>
    <w:rsid w:val="008726B5"/>
    <w:rsid w:val="00872C0A"/>
    <w:rsid w:val="00881EAD"/>
    <w:rsid w:val="0088299F"/>
    <w:rsid w:val="00882F2A"/>
    <w:rsid w:val="00884CCC"/>
    <w:rsid w:val="008877F0"/>
    <w:rsid w:val="00893256"/>
    <w:rsid w:val="0089755D"/>
    <w:rsid w:val="008A126E"/>
    <w:rsid w:val="008A19AE"/>
    <w:rsid w:val="008A423E"/>
    <w:rsid w:val="008A565C"/>
    <w:rsid w:val="008A75A2"/>
    <w:rsid w:val="008B36D7"/>
    <w:rsid w:val="008B4C8F"/>
    <w:rsid w:val="008B5D69"/>
    <w:rsid w:val="008B6493"/>
    <w:rsid w:val="008C0FFB"/>
    <w:rsid w:val="008C1573"/>
    <w:rsid w:val="008C3E00"/>
    <w:rsid w:val="008C76B8"/>
    <w:rsid w:val="008D4897"/>
    <w:rsid w:val="008D652D"/>
    <w:rsid w:val="008D788E"/>
    <w:rsid w:val="008E44B3"/>
    <w:rsid w:val="008F15D1"/>
    <w:rsid w:val="008F2032"/>
    <w:rsid w:val="008F223F"/>
    <w:rsid w:val="008F5B1F"/>
    <w:rsid w:val="008F605B"/>
    <w:rsid w:val="00901D37"/>
    <w:rsid w:val="00902D02"/>
    <w:rsid w:val="00904CDB"/>
    <w:rsid w:val="00906DA2"/>
    <w:rsid w:val="00910579"/>
    <w:rsid w:val="00912F14"/>
    <w:rsid w:val="009134FE"/>
    <w:rsid w:val="00913EB8"/>
    <w:rsid w:val="00916A03"/>
    <w:rsid w:val="00920D8E"/>
    <w:rsid w:val="00923141"/>
    <w:rsid w:val="009259E5"/>
    <w:rsid w:val="00930B93"/>
    <w:rsid w:val="0093302B"/>
    <w:rsid w:val="00941CB9"/>
    <w:rsid w:val="009439B2"/>
    <w:rsid w:val="00945F01"/>
    <w:rsid w:val="00947083"/>
    <w:rsid w:val="00950CCA"/>
    <w:rsid w:val="009549F5"/>
    <w:rsid w:val="00954BEE"/>
    <w:rsid w:val="009607FF"/>
    <w:rsid w:val="00960CA1"/>
    <w:rsid w:val="00967EA5"/>
    <w:rsid w:val="009724F7"/>
    <w:rsid w:val="00975DC1"/>
    <w:rsid w:val="00977C3E"/>
    <w:rsid w:val="009812AA"/>
    <w:rsid w:val="00983993"/>
    <w:rsid w:val="009854EE"/>
    <w:rsid w:val="00986CC6"/>
    <w:rsid w:val="009908CA"/>
    <w:rsid w:val="00992280"/>
    <w:rsid w:val="00992F1C"/>
    <w:rsid w:val="00993256"/>
    <w:rsid w:val="009942D5"/>
    <w:rsid w:val="0099439B"/>
    <w:rsid w:val="00994832"/>
    <w:rsid w:val="009959B8"/>
    <w:rsid w:val="009A1006"/>
    <w:rsid w:val="009A1E79"/>
    <w:rsid w:val="009A23A7"/>
    <w:rsid w:val="009A42F0"/>
    <w:rsid w:val="009A6C13"/>
    <w:rsid w:val="009A74B2"/>
    <w:rsid w:val="009A7DE2"/>
    <w:rsid w:val="009B2E8D"/>
    <w:rsid w:val="009B4112"/>
    <w:rsid w:val="009B7A03"/>
    <w:rsid w:val="009C19ED"/>
    <w:rsid w:val="009C4778"/>
    <w:rsid w:val="009D160B"/>
    <w:rsid w:val="009E0B0E"/>
    <w:rsid w:val="009E13FD"/>
    <w:rsid w:val="009E16F9"/>
    <w:rsid w:val="009E205F"/>
    <w:rsid w:val="009E379F"/>
    <w:rsid w:val="009E3AFC"/>
    <w:rsid w:val="009E57CE"/>
    <w:rsid w:val="009F0382"/>
    <w:rsid w:val="009F3FDE"/>
    <w:rsid w:val="009F7362"/>
    <w:rsid w:val="00A00068"/>
    <w:rsid w:val="00A05629"/>
    <w:rsid w:val="00A07A2A"/>
    <w:rsid w:val="00A1157A"/>
    <w:rsid w:val="00A124EC"/>
    <w:rsid w:val="00A13EB8"/>
    <w:rsid w:val="00A16F7C"/>
    <w:rsid w:val="00A206C4"/>
    <w:rsid w:val="00A21C49"/>
    <w:rsid w:val="00A256C6"/>
    <w:rsid w:val="00A25F76"/>
    <w:rsid w:val="00A25FBF"/>
    <w:rsid w:val="00A31027"/>
    <w:rsid w:val="00A31651"/>
    <w:rsid w:val="00A323E2"/>
    <w:rsid w:val="00A335BA"/>
    <w:rsid w:val="00A359D4"/>
    <w:rsid w:val="00A3667D"/>
    <w:rsid w:val="00A41DC1"/>
    <w:rsid w:val="00A47CA6"/>
    <w:rsid w:val="00A47D78"/>
    <w:rsid w:val="00A52DFB"/>
    <w:rsid w:val="00A54581"/>
    <w:rsid w:val="00A56207"/>
    <w:rsid w:val="00A56E8C"/>
    <w:rsid w:val="00A610D2"/>
    <w:rsid w:val="00A6346A"/>
    <w:rsid w:val="00A66660"/>
    <w:rsid w:val="00A7160A"/>
    <w:rsid w:val="00A75393"/>
    <w:rsid w:val="00A758AF"/>
    <w:rsid w:val="00A85AEA"/>
    <w:rsid w:val="00A85FE1"/>
    <w:rsid w:val="00A91E64"/>
    <w:rsid w:val="00A96773"/>
    <w:rsid w:val="00AA0339"/>
    <w:rsid w:val="00AA6805"/>
    <w:rsid w:val="00AB55B8"/>
    <w:rsid w:val="00AB616A"/>
    <w:rsid w:val="00AC1E22"/>
    <w:rsid w:val="00AC407E"/>
    <w:rsid w:val="00AC7AE4"/>
    <w:rsid w:val="00AD1661"/>
    <w:rsid w:val="00AD2516"/>
    <w:rsid w:val="00AD2D57"/>
    <w:rsid w:val="00AD3A60"/>
    <w:rsid w:val="00AD4481"/>
    <w:rsid w:val="00AD4FA1"/>
    <w:rsid w:val="00AD53B9"/>
    <w:rsid w:val="00AD6A01"/>
    <w:rsid w:val="00AD77A4"/>
    <w:rsid w:val="00AD79F5"/>
    <w:rsid w:val="00AE1A38"/>
    <w:rsid w:val="00AE2F65"/>
    <w:rsid w:val="00AE7970"/>
    <w:rsid w:val="00AF02FE"/>
    <w:rsid w:val="00AF2088"/>
    <w:rsid w:val="00AF3F6A"/>
    <w:rsid w:val="00AF76B8"/>
    <w:rsid w:val="00B00287"/>
    <w:rsid w:val="00B00F78"/>
    <w:rsid w:val="00B030E5"/>
    <w:rsid w:val="00B16623"/>
    <w:rsid w:val="00B232F7"/>
    <w:rsid w:val="00B2527B"/>
    <w:rsid w:val="00B2641C"/>
    <w:rsid w:val="00B26CCD"/>
    <w:rsid w:val="00B33764"/>
    <w:rsid w:val="00B3376E"/>
    <w:rsid w:val="00B34BAE"/>
    <w:rsid w:val="00B34E56"/>
    <w:rsid w:val="00B37101"/>
    <w:rsid w:val="00B37BAE"/>
    <w:rsid w:val="00B40E90"/>
    <w:rsid w:val="00B41546"/>
    <w:rsid w:val="00B45CF6"/>
    <w:rsid w:val="00B50534"/>
    <w:rsid w:val="00B51287"/>
    <w:rsid w:val="00B5140F"/>
    <w:rsid w:val="00B52842"/>
    <w:rsid w:val="00B55582"/>
    <w:rsid w:val="00B56001"/>
    <w:rsid w:val="00B57477"/>
    <w:rsid w:val="00B6059A"/>
    <w:rsid w:val="00B634D6"/>
    <w:rsid w:val="00B6631C"/>
    <w:rsid w:val="00B664B4"/>
    <w:rsid w:val="00B66901"/>
    <w:rsid w:val="00B66DD4"/>
    <w:rsid w:val="00B71089"/>
    <w:rsid w:val="00B7637F"/>
    <w:rsid w:val="00B765F0"/>
    <w:rsid w:val="00B77191"/>
    <w:rsid w:val="00B8175D"/>
    <w:rsid w:val="00B83AA3"/>
    <w:rsid w:val="00B852FD"/>
    <w:rsid w:val="00B8797F"/>
    <w:rsid w:val="00B87EAC"/>
    <w:rsid w:val="00B90FAA"/>
    <w:rsid w:val="00B911B5"/>
    <w:rsid w:val="00B91F33"/>
    <w:rsid w:val="00B920EA"/>
    <w:rsid w:val="00B939B4"/>
    <w:rsid w:val="00B978CA"/>
    <w:rsid w:val="00BA0879"/>
    <w:rsid w:val="00BA105A"/>
    <w:rsid w:val="00BA14D2"/>
    <w:rsid w:val="00BA2BC6"/>
    <w:rsid w:val="00BA5486"/>
    <w:rsid w:val="00BA59FF"/>
    <w:rsid w:val="00BA6978"/>
    <w:rsid w:val="00BA6B85"/>
    <w:rsid w:val="00BA7B04"/>
    <w:rsid w:val="00BB6205"/>
    <w:rsid w:val="00BC3396"/>
    <w:rsid w:val="00BC549C"/>
    <w:rsid w:val="00BC7A60"/>
    <w:rsid w:val="00BD09FA"/>
    <w:rsid w:val="00BD2180"/>
    <w:rsid w:val="00BD307E"/>
    <w:rsid w:val="00BD4E24"/>
    <w:rsid w:val="00BD54B5"/>
    <w:rsid w:val="00BD601F"/>
    <w:rsid w:val="00BD72A7"/>
    <w:rsid w:val="00BE1F9C"/>
    <w:rsid w:val="00BE1FE7"/>
    <w:rsid w:val="00BE69BA"/>
    <w:rsid w:val="00BF0F46"/>
    <w:rsid w:val="00BF207C"/>
    <w:rsid w:val="00BF4280"/>
    <w:rsid w:val="00BF65B7"/>
    <w:rsid w:val="00C032A2"/>
    <w:rsid w:val="00C05307"/>
    <w:rsid w:val="00C102BE"/>
    <w:rsid w:val="00C117E4"/>
    <w:rsid w:val="00C12AB2"/>
    <w:rsid w:val="00C1400E"/>
    <w:rsid w:val="00C140A4"/>
    <w:rsid w:val="00C143E0"/>
    <w:rsid w:val="00C14499"/>
    <w:rsid w:val="00C16D1E"/>
    <w:rsid w:val="00C20D57"/>
    <w:rsid w:val="00C233C7"/>
    <w:rsid w:val="00C25018"/>
    <w:rsid w:val="00C25CB3"/>
    <w:rsid w:val="00C33CD4"/>
    <w:rsid w:val="00C35C0B"/>
    <w:rsid w:val="00C45C04"/>
    <w:rsid w:val="00C46779"/>
    <w:rsid w:val="00C46D9E"/>
    <w:rsid w:val="00C47AA2"/>
    <w:rsid w:val="00C5094D"/>
    <w:rsid w:val="00C60269"/>
    <w:rsid w:val="00C61169"/>
    <w:rsid w:val="00C63D2D"/>
    <w:rsid w:val="00C64723"/>
    <w:rsid w:val="00C67639"/>
    <w:rsid w:val="00C70293"/>
    <w:rsid w:val="00C71148"/>
    <w:rsid w:val="00C715F7"/>
    <w:rsid w:val="00C76487"/>
    <w:rsid w:val="00C76EA7"/>
    <w:rsid w:val="00C80A0B"/>
    <w:rsid w:val="00C82A3A"/>
    <w:rsid w:val="00C83484"/>
    <w:rsid w:val="00C90DB8"/>
    <w:rsid w:val="00C92BF1"/>
    <w:rsid w:val="00C92E29"/>
    <w:rsid w:val="00C940F7"/>
    <w:rsid w:val="00C949BE"/>
    <w:rsid w:val="00C95777"/>
    <w:rsid w:val="00C961EC"/>
    <w:rsid w:val="00CA00DE"/>
    <w:rsid w:val="00CA0C1C"/>
    <w:rsid w:val="00CA29A1"/>
    <w:rsid w:val="00CA4A2E"/>
    <w:rsid w:val="00CA55F1"/>
    <w:rsid w:val="00CA57A6"/>
    <w:rsid w:val="00CB03E3"/>
    <w:rsid w:val="00CB0D40"/>
    <w:rsid w:val="00CB2986"/>
    <w:rsid w:val="00CB5F8A"/>
    <w:rsid w:val="00CB76D1"/>
    <w:rsid w:val="00CC03E7"/>
    <w:rsid w:val="00CC188F"/>
    <w:rsid w:val="00CC1FAD"/>
    <w:rsid w:val="00CC2BA2"/>
    <w:rsid w:val="00CC3F27"/>
    <w:rsid w:val="00CD0040"/>
    <w:rsid w:val="00CD1AE3"/>
    <w:rsid w:val="00CD6DEE"/>
    <w:rsid w:val="00CD7E08"/>
    <w:rsid w:val="00CE5961"/>
    <w:rsid w:val="00CE6832"/>
    <w:rsid w:val="00D0099E"/>
    <w:rsid w:val="00D01D79"/>
    <w:rsid w:val="00D02985"/>
    <w:rsid w:val="00D0470D"/>
    <w:rsid w:val="00D0645D"/>
    <w:rsid w:val="00D10E62"/>
    <w:rsid w:val="00D1115A"/>
    <w:rsid w:val="00D126D2"/>
    <w:rsid w:val="00D14D35"/>
    <w:rsid w:val="00D2384B"/>
    <w:rsid w:val="00D24643"/>
    <w:rsid w:val="00D25247"/>
    <w:rsid w:val="00D25C00"/>
    <w:rsid w:val="00D27D60"/>
    <w:rsid w:val="00D3043A"/>
    <w:rsid w:val="00D3085C"/>
    <w:rsid w:val="00D32036"/>
    <w:rsid w:val="00D35656"/>
    <w:rsid w:val="00D41E0B"/>
    <w:rsid w:val="00D44C6F"/>
    <w:rsid w:val="00D45F09"/>
    <w:rsid w:val="00D461DB"/>
    <w:rsid w:val="00D54372"/>
    <w:rsid w:val="00D544AD"/>
    <w:rsid w:val="00D54CB7"/>
    <w:rsid w:val="00D61962"/>
    <w:rsid w:val="00D63652"/>
    <w:rsid w:val="00D66A1E"/>
    <w:rsid w:val="00D70738"/>
    <w:rsid w:val="00D716A9"/>
    <w:rsid w:val="00D73AEB"/>
    <w:rsid w:val="00D82B82"/>
    <w:rsid w:val="00D83D87"/>
    <w:rsid w:val="00D92303"/>
    <w:rsid w:val="00D925BA"/>
    <w:rsid w:val="00D932F5"/>
    <w:rsid w:val="00DA1E75"/>
    <w:rsid w:val="00DA3E47"/>
    <w:rsid w:val="00DA5970"/>
    <w:rsid w:val="00DA6249"/>
    <w:rsid w:val="00DB1EE9"/>
    <w:rsid w:val="00DB2503"/>
    <w:rsid w:val="00DB281F"/>
    <w:rsid w:val="00DC35F7"/>
    <w:rsid w:val="00DC660E"/>
    <w:rsid w:val="00DC7C06"/>
    <w:rsid w:val="00DD0A3C"/>
    <w:rsid w:val="00DD1869"/>
    <w:rsid w:val="00DD5EF8"/>
    <w:rsid w:val="00DE2035"/>
    <w:rsid w:val="00DE25DE"/>
    <w:rsid w:val="00DE6616"/>
    <w:rsid w:val="00DF3EBE"/>
    <w:rsid w:val="00DF53B8"/>
    <w:rsid w:val="00DF6D77"/>
    <w:rsid w:val="00E0539A"/>
    <w:rsid w:val="00E0589B"/>
    <w:rsid w:val="00E0678F"/>
    <w:rsid w:val="00E07519"/>
    <w:rsid w:val="00E10BBD"/>
    <w:rsid w:val="00E11DE4"/>
    <w:rsid w:val="00E1248B"/>
    <w:rsid w:val="00E134D4"/>
    <w:rsid w:val="00E14280"/>
    <w:rsid w:val="00E16ED2"/>
    <w:rsid w:val="00E21A88"/>
    <w:rsid w:val="00E25E0F"/>
    <w:rsid w:val="00E30345"/>
    <w:rsid w:val="00E305C2"/>
    <w:rsid w:val="00E30BB2"/>
    <w:rsid w:val="00E31E6E"/>
    <w:rsid w:val="00E33899"/>
    <w:rsid w:val="00E4107C"/>
    <w:rsid w:val="00E43397"/>
    <w:rsid w:val="00E45B98"/>
    <w:rsid w:val="00E53160"/>
    <w:rsid w:val="00E545F3"/>
    <w:rsid w:val="00E55C0F"/>
    <w:rsid w:val="00E6056E"/>
    <w:rsid w:val="00E606F9"/>
    <w:rsid w:val="00E6130D"/>
    <w:rsid w:val="00E61A77"/>
    <w:rsid w:val="00E635B0"/>
    <w:rsid w:val="00E6550F"/>
    <w:rsid w:val="00E66B7B"/>
    <w:rsid w:val="00E757CF"/>
    <w:rsid w:val="00E76B1A"/>
    <w:rsid w:val="00E81B87"/>
    <w:rsid w:val="00E835D0"/>
    <w:rsid w:val="00E838C8"/>
    <w:rsid w:val="00E84A37"/>
    <w:rsid w:val="00E851C7"/>
    <w:rsid w:val="00E90553"/>
    <w:rsid w:val="00E915EA"/>
    <w:rsid w:val="00E919B6"/>
    <w:rsid w:val="00E934AE"/>
    <w:rsid w:val="00E93ADA"/>
    <w:rsid w:val="00E9499B"/>
    <w:rsid w:val="00E96190"/>
    <w:rsid w:val="00EA33AB"/>
    <w:rsid w:val="00EA35AC"/>
    <w:rsid w:val="00EA388C"/>
    <w:rsid w:val="00EB2169"/>
    <w:rsid w:val="00EB4E1F"/>
    <w:rsid w:val="00EB6D2A"/>
    <w:rsid w:val="00EB7740"/>
    <w:rsid w:val="00EB791D"/>
    <w:rsid w:val="00ED007D"/>
    <w:rsid w:val="00ED2E26"/>
    <w:rsid w:val="00ED48FD"/>
    <w:rsid w:val="00ED5DD7"/>
    <w:rsid w:val="00EE2FB0"/>
    <w:rsid w:val="00EE5910"/>
    <w:rsid w:val="00EE5D32"/>
    <w:rsid w:val="00EF22F7"/>
    <w:rsid w:val="00EF340F"/>
    <w:rsid w:val="00EF4278"/>
    <w:rsid w:val="00EF6B8B"/>
    <w:rsid w:val="00EF7C1C"/>
    <w:rsid w:val="00F00141"/>
    <w:rsid w:val="00F01DBA"/>
    <w:rsid w:val="00F03A3E"/>
    <w:rsid w:val="00F03D0B"/>
    <w:rsid w:val="00F05228"/>
    <w:rsid w:val="00F1025B"/>
    <w:rsid w:val="00F108C2"/>
    <w:rsid w:val="00F111EE"/>
    <w:rsid w:val="00F132A0"/>
    <w:rsid w:val="00F325C5"/>
    <w:rsid w:val="00F40759"/>
    <w:rsid w:val="00F44720"/>
    <w:rsid w:val="00F45769"/>
    <w:rsid w:val="00F45DA3"/>
    <w:rsid w:val="00F462A8"/>
    <w:rsid w:val="00F470AD"/>
    <w:rsid w:val="00F5093B"/>
    <w:rsid w:val="00F554C7"/>
    <w:rsid w:val="00F60346"/>
    <w:rsid w:val="00F60ECF"/>
    <w:rsid w:val="00F6148F"/>
    <w:rsid w:val="00F61B9E"/>
    <w:rsid w:val="00F632C1"/>
    <w:rsid w:val="00F63CF7"/>
    <w:rsid w:val="00F71755"/>
    <w:rsid w:val="00F7328B"/>
    <w:rsid w:val="00F756AB"/>
    <w:rsid w:val="00F75856"/>
    <w:rsid w:val="00F77191"/>
    <w:rsid w:val="00F82B88"/>
    <w:rsid w:val="00F83297"/>
    <w:rsid w:val="00F84898"/>
    <w:rsid w:val="00F87AF9"/>
    <w:rsid w:val="00F9063F"/>
    <w:rsid w:val="00F90C17"/>
    <w:rsid w:val="00F90E27"/>
    <w:rsid w:val="00F94646"/>
    <w:rsid w:val="00FA05DD"/>
    <w:rsid w:val="00FA57EC"/>
    <w:rsid w:val="00FB0D8C"/>
    <w:rsid w:val="00FB2025"/>
    <w:rsid w:val="00FB460F"/>
    <w:rsid w:val="00FB4FD0"/>
    <w:rsid w:val="00FC098E"/>
    <w:rsid w:val="00FC0A0E"/>
    <w:rsid w:val="00FC1525"/>
    <w:rsid w:val="00FC1E7C"/>
    <w:rsid w:val="00FC64AB"/>
    <w:rsid w:val="00FE35D7"/>
    <w:rsid w:val="00FE56F6"/>
    <w:rsid w:val="00FE6E1A"/>
    <w:rsid w:val="00FF0289"/>
    <w:rsid w:val="00FF3ADE"/>
    <w:rsid w:val="00FF6194"/>
    <w:rsid w:val="00FF6DB4"/>
    <w:rsid w:val="00FF7256"/>
    <w:rsid w:val="00FF7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6CD27D0"/>
  <w15:docId w15:val="{A8428B8B-108D-422A-AFD5-35CCDF8F1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locked="1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587C72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773710"/>
    <w:pPr>
      <w:keepNext/>
      <w:jc w:val="center"/>
      <w:outlineLvl w:val="0"/>
    </w:pPr>
    <w:rPr>
      <w:rFonts w:ascii="Courier New" w:hAnsi="Courier New" w:cs="Courier New"/>
      <w:b/>
      <w:bCs/>
      <w:sz w:val="40"/>
      <w:szCs w:val="40"/>
    </w:rPr>
  </w:style>
  <w:style w:type="paragraph" w:styleId="Nadpis2">
    <w:name w:val="heading 2"/>
    <w:basedOn w:val="Normln"/>
    <w:next w:val="Normln"/>
    <w:link w:val="Nadpis2Char"/>
    <w:qFormat/>
    <w:rsid w:val="00773710"/>
    <w:pPr>
      <w:keepNext/>
      <w:jc w:val="center"/>
      <w:outlineLvl w:val="1"/>
    </w:pPr>
    <w:rPr>
      <w:rFonts w:ascii="Verdana" w:hAnsi="Verdana" w:cs="Verdana"/>
      <w:b/>
      <w:bCs/>
      <w:sz w:val="22"/>
      <w:szCs w:val="22"/>
    </w:rPr>
  </w:style>
  <w:style w:type="paragraph" w:styleId="Nadpis4">
    <w:name w:val="heading 4"/>
    <w:basedOn w:val="Normln"/>
    <w:next w:val="Normln"/>
    <w:link w:val="Nadpis4Char"/>
    <w:semiHidden/>
    <w:unhideWhenUsed/>
    <w:qFormat/>
    <w:locked/>
    <w:rsid w:val="0071439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locked/>
    <w:rsid w:val="00A25F76"/>
    <w:rPr>
      <w:rFonts w:ascii="Cambria" w:hAnsi="Cambria" w:cs="Cambria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semiHidden/>
    <w:locked/>
    <w:rsid w:val="00A25F76"/>
    <w:rPr>
      <w:rFonts w:ascii="Cambria" w:hAnsi="Cambria" w:cs="Cambria"/>
      <w:b/>
      <w:bCs/>
      <w:i/>
      <w:iCs/>
      <w:sz w:val="28"/>
      <w:szCs w:val="28"/>
    </w:rPr>
  </w:style>
  <w:style w:type="paragraph" w:styleId="Prosttext">
    <w:name w:val="Plain Text"/>
    <w:basedOn w:val="Normln"/>
    <w:link w:val="ProsttextChar"/>
    <w:rsid w:val="00773710"/>
    <w:rPr>
      <w:rFonts w:ascii="Courier New" w:hAnsi="Courier New" w:cs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semiHidden/>
    <w:locked/>
    <w:rsid w:val="00A25F76"/>
    <w:rPr>
      <w:rFonts w:ascii="Courier New" w:hAnsi="Courier New" w:cs="Courier New"/>
      <w:sz w:val="20"/>
      <w:szCs w:val="20"/>
    </w:rPr>
  </w:style>
  <w:style w:type="paragraph" w:styleId="Zkladntextodsazen">
    <w:name w:val="Body Text Indent"/>
    <w:basedOn w:val="Normln"/>
    <w:link w:val="ZkladntextodsazenChar"/>
    <w:rsid w:val="00773710"/>
    <w:pPr>
      <w:tabs>
        <w:tab w:val="left" w:pos="1260"/>
        <w:tab w:val="right" w:pos="5220"/>
      </w:tabs>
      <w:ind w:left="360" w:hanging="360"/>
      <w:jc w:val="both"/>
    </w:pPr>
  </w:style>
  <w:style w:type="character" w:customStyle="1" w:styleId="ZkladntextodsazenChar">
    <w:name w:val="Základní text odsazený Char"/>
    <w:basedOn w:val="Standardnpsmoodstavce"/>
    <w:link w:val="Zkladntextodsazen"/>
    <w:semiHidden/>
    <w:locked/>
    <w:rsid w:val="00A25F76"/>
    <w:rPr>
      <w:rFonts w:cs="Times New Roman"/>
      <w:sz w:val="24"/>
      <w:szCs w:val="24"/>
    </w:rPr>
  </w:style>
  <w:style w:type="paragraph" w:styleId="Zkladntext">
    <w:name w:val="Body Text"/>
    <w:basedOn w:val="Normln"/>
    <w:link w:val="ZkladntextChar"/>
    <w:rsid w:val="00773710"/>
    <w:rPr>
      <w:rFonts w:ascii="TimesE" w:hAnsi="TimesE" w:cs="TimesE"/>
      <w:color w:val="000000"/>
    </w:rPr>
  </w:style>
  <w:style w:type="character" w:customStyle="1" w:styleId="ZkladntextChar">
    <w:name w:val="Základní text Char"/>
    <w:basedOn w:val="Standardnpsmoodstavce"/>
    <w:link w:val="Zkladntext"/>
    <w:semiHidden/>
    <w:locked/>
    <w:rsid w:val="00A25F76"/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773710"/>
    <w:pPr>
      <w:jc w:val="both"/>
    </w:pPr>
    <w:rPr>
      <w:rFonts w:ascii="Courier New" w:hAnsi="Courier New" w:cs="Courier New"/>
      <w:sz w:val="22"/>
      <w:szCs w:val="22"/>
    </w:rPr>
  </w:style>
  <w:style w:type="character" w:customStyle="1" w:styleId="Zkladntext2Char">
    <w:name w:val="Základní text 2 Char"/>
    <w:basedOn w:val="Standardnpsmoodstavce"/>
    <w:link w:val="Zkladntext2"/>
    <w:semiHidden/>
    <w:locked/>
    <w:rsid w:val="00A25F76"/>
    <w:rPr>
      <w:rFonts w:cs="Times New Roman"/>
      <w:sz w:val="24"/>
      <w:szCs w:val="24"/>
    </w:rPr>
  </w:style>
  <w:style w:type="paragraph" w:customStyle="1" w:styleId="Zkladntext5">
    <w:name w:val="Základní text 5"/>
    <w:basedOn w:val="Normln"/>
    <w:rsid w:val="00773710"/>
    <w:pPr>
      <w:spacing w:before="120"/>
      <w:jc w:val="center"/>
    </w:pPr>
    <w:rPr>
      <w:rFonts w:ascii="Verdana" w:hAnsi="Verdana" w:cs="Verdana"/>
      <w:sz w:val="22"/>
      <w:szCs w:val="22"/>
    </w:rPr>
  </w:style>
  <w:style w:type="paragraph" w:styleId="Zpat">
    <w:name w:val="footer"/>
    <w:basedOn w:val="Normln"/>
    <w:link w:val="ZpatChar"/>
    <w:rsid w:val="0077371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semiHidden/>
    <w:locked/>
    <w:rsid w:val="00A25F76"/>
    <w:rPr>
      <w:rFonts w:cs="Times New Roman"/>
      <w:sz w:val="24"/>
      <w:szCs w:val="24"/>
    </w:rPr>
  </w:style>
  <w:style w:type="character" w:styleId="slostrnky">
    <w:name w:val="page number"/>
    <w:basedOn w:val="Standardnpsmoodstavce"/>
    <w:rsid w:val="00773710"/>
    <w:rPr>
      <w:rFonts w:cs="Times New Roman"/>
    </w:rPr>
  </w:style>
  <w:style w:type="paragraph" w:styleId="Zhlav">
    <w:name w:val="header"/>
    <w:basedOn w:val="Normln"/>
    <w:link w:val="ZhlavChar"/>
    <w:rsid w:val="0077371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semiHidden/>
    <w:locked/>
    <w:rsid w:val="00A25F76"/>
    <w:rPr>
      <w:rFonts w:cs="Times New Roman"/>
      <w:sz w:val="24"/>
      <w:szCs w:val="24"/>
    </w:rPr>
  </w:style>
  <w:style w:type="paragraph" w:styleId="Rozloendokumentu">
    <w:name w:val="Document Map"/>
    <w:basedOn w:val="Normln"/>
    <w:link w:val="RozloendokumentuChar"/>
    <w:semiHidden/>
    <w:rsid w:val="006E5785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RozloendokumentuChar">
    <w:name w:val="Rozložení dokumentu Char"/>
    <w:basedOn w:val="Standardnpsmoodstavce"/>
    <w:link w:val="Rozloendokumentu"/>
    <w:semiHidden/>
    <w:locked/>
    <w:rsid w:val="00A25F76"/>
    <w:rPr>
      <w:rFonts w:cs="Times New Roman"/>
      <w:sz w:val="2"/>
      <w:szCs w:val="2"/>
    </w:rPr>
  </w:style>
  <w:style w:type="paragraph" w:customStyle="1" w:styleId="Para1">
    <w:name w:val="Para1"/>
    <w:basedOn w:val="Normln"/>
    <w:rsid w:val="00F108C2"/>
    <w:pPr>
      <w:numPr>
        <w:numId w:val="5"/>
      </w:numPr>
      <w:spacing w:before="120"/>
      <w:jc w:val="both"/>
    </w:pPr>
    <w:rPr>
      <w:rFonts w:ascii="Verdana" w:hAnsi="Verdana" w:cs="Verdana"/>
      <w:sz w:val="20"/>
      <w:szCs w:val="20"/>
      <w:lang w:val="en-GB" w:eastAsia="en-US"/>
    </w:rPr>
  </w:style>
  <w:style w:type="paragraph" w:customStyle="1" w:styleId="para4">
    <w:name w:val="para4"/>
    <w:basedOn w:val="Normln"/>
    <w:rsid w:val="00F108C2"/>
    <w:pPr>
      <w:numPr>
        <w:ilvl w:val="3"/>
        <w:numId w:val="5"/>
      </w:numPr>
      <w:jc w:val="both"/>
    </w:pPr>
    <w:rPr>
      <w:rFonts w:ascii="Verdana" w:hAnsi="Verdana" w:cs="Verdana"/>
      <w:sz w:val="20"/>
      <w:szCs w:val="20"/>
      <w:lang w:val="en-GB" w:eastAsia="en-US"/>
    </w:rPr>
  </w:style>
  <w:style w:type="paragraph" w:customStyle="1" w:styleId="para5">
    <w:name w:val="para5"/>
    <w:basedOn w:val="Normln"/>
    <w:rsid w:val="00F108C2"/>
    <w:pPr>
      <w:numPr>
        <w:ilvl w:val="4"/>
        <w:numId w:val="5"/>
      </w:numPr>
      <w:jc w:val="both"/>
    </w:pPr>
    <w:rPr>
      <w:rFonts w:ascii="Verdana" w:hAnsi="Verdana" w:cs="Verdana"/>
      <w:sz w:val="20"/>
      <w:szCs w:val="20"/>
      <w:lang w:val="en-GB" w:eastAsia="en-US"/>
    </w:rPr>
  </w:style>
  <w:style w:type="character" w:styleId="Hypertextovodkaz">
    <w:name w:val="Hyperlink"/>
    <w:basedOn w:val="Standardnpsmoodstavce"/>
    <w:rsid w:val="00F108C2"/>
    <w:rPr>
      <w:rFonts w:cs="Times New Roman"/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rsid w:val="00D126D2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126D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A25F76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D126D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locked/>
    <w:rsid w:val="00A25F76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D126D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A25F76"/>
    <w:rPr>
      <w:rFonts w:cs="Times New Roman"/>
      <w:sz w:val="2"/>
      <w:szCs w:val="2"/>
    </w:rPr>
  </w:style>
  <w:style w:type="paragraph" w:customStyle="1" w:styleId="Zkladntext4">
    <w:name w:val="Základní text 4"/>
    <w:basedOn w:val="Normln"/>
    <w:rsid w:val="003104EA"/>
    <w:pPr>
      <w:widowControl w:val="0"/>
      <w:autoSpaceDE w:val="0"/>
      <w:autoSpaceDN w:val="0"/>
      <w:adjustRightInd w:val="0"/>
      <w:jc w:val="both"/>
    </w:pPr>
    <w:rPr>
      <w:rFonts w:ascii="Arial" w:hAnsi="Arial" w:cs="Arial"/>
      <w:sz w:val="22"/>
      <w:szCs w:val="22"/>
    </w:rPr>
  </w:style>
  <w:style w:type="character" w:customStyle="1" w:styleId="platne1">
    <w:name w:val="platne1"/>
    <w:basedOn w:val="Standardnpsmoodstavce"/>
    <w:rsid w:val="00DB2503"/>
    <w:rPr>
      <w:rFonts w:cs="Times New Roman"/>
    </w:rPr>
  </w:style>
  <w:style w:type="table" w:styleId="Mkatabulky">
    <w:name w:val="Table Grid"/>
    <w:basedOn w:val="Normlntabulka"/>
    <w:uiPriority w:val="59"/>
    <w:rsid w:val="00BA0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1">
    <w:name w:val="title1"/>
    <w:basedOn w:val="Standardnpsmoodstavce"/>
    <w:rsid w:val="00C102BE"/>
    <w:rPr>
      <w:rFonts w:ascii="Verdana" w:hAnsi="Verdana" w:cs="Verdana"/>
      <w:color w:val="000000"/>
      <w:sz w:val="30"/>
      <w:szCs w:val="30"/>
    </w:rPr>
  </w:style>
  <w:style w:type="paragraph" w:customStyle="1" w:styleId="Odstavecseseznamem1">
    <w:name w:val="Odstavec se seznamem1"/>
    <w:basedOn w:val="Normln"/>
    <w:rsid w:val="008A423E"/>
    <w:pPr>
      <w:ind w:left="720"/>
    </w:pPr>
  </w:style>
  <w:style w:type="numbering" w:styleId="111111">
    <w:name w:val="Outline List 2"/>
    <w:basedOn w:val="Bezseznamu"/>
    <w:rsid w:val="00511C73"/>
    <w:pPr>
      <w:numPr>
        <w:numId w:val="17"/>
      </w:numPr>
    </w:pPr>
  </w:style>
  <w:style w:type="paragraph" w:styleId="Odstavecseseznamem">
    <w:name w:val="List Paragraph"/>
    <w:basedOn w:val="Normln"/>
    <w:uiPriority w:val="34"/>
    <w:qFormat/>
    <w:rsid w:val="003A3E78"/>
    <w:pPr>
      <w:ind w:left="720"/>
      <w:contextualSpacing/>
    </w:pPr>
  </w:style>
  <w:style w:type="paragraph" w:styleId="Titulek">
    <w:name w:val="caption"/>
    <w:aliases w:val="Figure-caption,CAPTION,Figure Caption,Figure-caption1,CAPTION1,Figure Caption1,Figure-caption2,CAPTION2,Figure Caption2,Figure-caption3,CAPTION3,Figure Caption3,Figure-caption4,CAPTION4,Figure Caption4,Figure-caption5,CAPTION5, Figure Caption"/>
    <w:basedOn w:val="Normln"/>
    <w:next w:val="Normln"/>
    <w:link w:val="TitulekChar"/>
    <w:qFormat/>
    <w:locked/>
    <w:rsid w:val="0061099A"/>
    <w:pPr>
      <w:spacing w:before="40" w:after="20" w:line="276" w:lineRule="auto"/>
      <w:jc w:val="both"/>
    </w:pPr>
    <w:rPr>
      <w:rFonts w:ascii="Arial" w:hAnsi="Arial"/>
      <w:b/>
      <w:bCs/>
      <w:sz w:val="18"/>
      <w:szCs w:val="18"/>
    </w:rPr>
  </w:style>
  <w:style w:type="character" w:customStyle="1" w:styleId="TitulekChar">
    <w:name w:val="Titulek Char"/>
    <w:aliases w:val="Figure-caption Char,CAPTION Char,Figure Caption Char,Figure-caption1 Char,CAPTION1 Char,Figure Caption1 Char,Figure-caption2 Char,CAPTION2 Char,Figure Caption2 Char,Figure-caption3 Char,CAPTION3 Char,Figure Caption3 Char,CAPTION4 Char"/>
    <w:link w:val="Titulek"/>
    <w:rsid w:val="0061099A"/>
    <w:rPr>
      <w:rFonts w:ascii="Arial" w:hAnsi="Arial"/>
      <w:b/>
      <w:bCs/>
      <w:sz w:val="18"/>
      <w:szCs w:val="18"/>
    </w:rPr>
  </w:style>
  <w:style w:type="character" w:customStyle="1" w:styleId="Nadpis4Char">
    <w:name w:val="Nadpis 4 Char"/>
    <w:basedOn w:val="Standardnpsmoodstavce"/>
    <w:link w:val="Nadpis4"/>
    <w:semiHidden/>
    <w:rsid w:val="0071439E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styleId="Zkladntext3">
    <w:name w:val="Body Text 3"/>
    <w:basedOn w:val="Normln"/>
    <w:link w:val="Zkladntext3Char"/>
    <w:semiHidden/>
    <w:unhideWhenUsed/>
    <w:rsid w:val="0071439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71439E"/>
    <w:rPr>
      <w:sz w:val="16"/>
      <w:szCs w:val="16"/>
    </w:rPr>
  </w:style>
  <w:style w:type="character" w:styleId="Siln">
    <w:name w:val="Strong"/>
    <w:basedOn w:val="Standardnpsmoodstavce"/>
    <w:uiPriority w:val="22"/>
    <w:qFormat/>
    <w:locked/>
    <w:rsid w:val="00A21C49"/>
    <w:rPr>
      <w:b/>
      <w:bCs/>
    </w:rPr>
  </w:style>
  <w:style w:type="paragraph" w:styleId="slovanseznam2">
    <w:name w:val="List Number 2"/>
    <w:basedOn w:val="Normln"/>
    <w:rsid w:val="004E3718"/>
    <w:pPr>
      <w:numPr>
        <w:numId w:val="33"/>
      </w:numPr>
      <w:tabs>
        <w:tab w:val="clear" w:pos="643"/>
        <w:tab w:val="left" w:pos="567"/>
      </w:tabs>
      <w:spacing w:after="80"/>
      <w:ind w:left="851" w:hanging="284"/>
      <w:jc w:val="both"/>
    </w:pPr>
    <w:rPr>
      <w:sz w:val="22"/>
      <w:szCs w:val="20"/>
      <w:lang w:eastAsia="en-GB"/>
    </w:rPr>
  </w:style>
  <w:style w:type="paragraph" w:styleId="Revize">
    <w:name w:val="Revision"/>
    <w:hidden/>
    <w:uiPriority w:val="99"/>
    <w:semiHidden/>
    <w:rsid w:val="00947083"/>
    <w:rPr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D44C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9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60516F2BAFB2442A5C754E0A0B25EAA" ma:contentTypeVersion="12" ma:contentTypeDescription="Vytvoří nový dokument" ma:contentTypeScope="" ma:versionID="b459db6150ffaa78eeedfad627c7fcf6">
  <xsd:schema xmlns:xsd="http://www.w3.org/2001/XMLSchema" xmlns:xs="http://www.w3.org/2001/XMLSchema" xmlns:p="http://schemas.microsoft.com/office/2006/metadata/properties" xmlns:ns2="11d24909-b99f-4bea-87b3-8147e430a7d7" xmlns:ns3="1c3fe49f-7f91-41dd-aca9-79906b0d2961" targetNamespace="http://schemas.microsoft.com/office/2006/metadata/properties" ma:root="true" ma:fieldsID="06b56591724232d09077d829e373cc5e" ns2:_="" ns3:_="">
    <xsd:import namespace="11d24909-b99f-4bea-87b3-8147e430a7d7"/>
    <xsd:import namespace="1c3fe49f-7f91-41dd-aca9-79906b0d29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24909-b99f-4bea-87b3-8147e430a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fe49f-7f91-41dd-aca9-79906b0d296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17A15F-CEE2-4009-8179-D1DC59DCB7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DF36A7-A7AE-4068-85E8-BBC22B5838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d24909-b99f-4bea-87b3-8147e430a7d7"/>
    <ds:schemaRef ds:uri="1c3fe49f-7f91-41dd-aca9-79906b0d2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0E12D8-4AFB-4C9F-AF13-A7D5581A42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1F4CD4-4FEB-426C-8F4A-B39C092C2B5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638</Words>
  <Characters>9654</Characters>
  <Application>Microsoft Office Word</Application>
  <DocSecurity>0</DocSecurity>
  <Lines>80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RÁMCOVÁ SMLOUVA</vt:lpstr>
    </vt:vector>
  </TitlesOfParts>
  <Company>VUT Brno FSI</Company>
  <LinksUpToDate>false</LinksUpToDate>
  <CharactersWithSpaces>1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ÁMCOVÁ SMLOUVA</dc:title>
  <dc:creator>orlova</dc:creator>
  <cp:lastModifiedBy>Drahanská Iveta (19797)</cp:lastModifiedBy>
  <cp:revision>3</cp:revision>
  <cp:lastPrinted>2012-01-10T11:43:00Z</cp:lastPrinted>
  <dcterms:created xsi:type="dcterms:W3CDTF">2024-01-16T09:12:00Z</dcterms:created>
  <dcterms:modified xsi:type="dcterms:W3CDTF">2024-01-16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82FB8F7622844690A22CCE368F97AC</vt:lpwstr>
  </property>
  <property fmtid="{D5CDD505-2E9C-101B-9397-08002B2CF9AE}" pid="3" name="_dlc_DocIdItemGuid">
    <vt:lpwstr>415105e3-1f29-415a-8b09-d406a0b78114</vt:lpwstr>
  </property>
</Properties>
</file>